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B5F6E" w14:textId="77777777" w:rsidR="0038651A" w:rsidRDefault="0084399A" w:rsidP="0038651A">
      <w:pPr>
        <w:spacing w:after="0"/>
        <w:jc w:val="center"/>
      </w:pPr>
      <w:bookmarkStart w:id="0" w:name="_GoBack"/>
      <w:bookmarkEnd w:id="0"/>
      <w:r>
        <w:t>School Council</w:t>
      </w:r>
    </w:p>
    <w:p w14:paraId="57E8AFF7" w14:textId="77777777" w:rsidR="0038651A" w:rsidRDefault="0084399A" w:rsidP="0038651A">
      <w:pPr>
        <w:spacing w:after="0"/>
        <w:jc w:val="center"/>
      </w:pPr>
      <w:r>
        <w:t>Meeting</w:t>
      </w:r>
      <w:r w:rsidR="0038651A">
        <w:t xml:space="preserve"> Minutes</w:t>
      </w:r>
    </w:p>
    <w:p w14:paraId="14B368A2" w14:textId="57B44673" w:rsidR="0084399A" w:rsidRDefault="004F4D6B" w:rsidP="0038651A">
      <w:pPr>
        <w:spacing w:after="0"/>
        <w:jc w:val="center"/>
      </w:pPr>
      <w:r>
        <w:t>De</w:t>
      </w:r>
      <w:r w:rsidR="00B93984">
        <w:t>cember 15th</w:t>
      </w:r>
      <w:r w:rsidR="007D5E22">
        <w:t>, 2021</w:t>
      </w:r>
      <w:r w:rsidR="0084399A">
        <w:t xml:space="preserve"> </w:t>
      </w:r>
    </w:p>
    <w:p w14:paraId="41C1C76C" w14:textId="77777777" w:rsidR="0038651A" w:rsidRDefault="0038651A" w:rsidP="0038651A">
      <w:pPr>
        <w:spacing w:after="0"/>
      </w:pPr>
    </w:p>
    <w:p w14:paraId="420C5965" w14:textId="77777777" w:rsidR="0038651A" w:rsidRPr="00C80969" w:rsidRDefault="0038651A" w:rsidP="0038651A">
      <w:pPr>
        <w:spacing w:after="0"/>
        <w:rPr>
          <w:b/>
        </w:rPr>
      </w:pPr>
      <w:r w:rsidRPr="00C80969">
        <w:rPr>
          <w:b/>
        </w:rPr>
        <w:t>Opening:</w:t>
      </w:r>
    </w:p>
    <w:p w14:paraId="6ECE4564" w14:textId="0B6A4351" w:rsidR="0038651A" w:rsidRDefault="00B93984" w:rsidP="0038651A">
      <w:pPr>
        <w:spacing w:after="0"/>
      </w:pPr>
      <w:r>
        <w:t>Karen Kennedy</w:t>
      </w:r>
      <w:r w:rsidR="0038651A">
        <w:t xml:space="preserve"> called the </w:t>
      </w:r>
      <w:r w:rsidR="008B76F2">
        <w:t xml:space="preserve">virtual </w:t>
      </w:r>
      <w:r w:rsidR="0038651A">
        <w:t>meeting</w:t>
      </w:r>
      <w:r w:rsidR="008B76F2">
        <w:t xml:space="preserve"> (due to Covid restrictions)</w:t>
      </w:r>
      <w:r w:rsidR="00220648">
        <w:t xml:space="preserve"> to order at 6:</w:t>
      </w:r>
      <w:r w:rsidR="002F7FA5">
        <w:t>3</w:t>
      </w:r>
      <w:r w:rsidR="0072265B">
        <w:t>8</w:t>
      </w:r>
      <w:r w:rsidR="0076584C">
        <w:t xml:space="preserve"> </w:t>
      </w:r>
      <w:r w:rsidR="0038651A">
        <w:t>pm</w:t>
      </w:r>
    </w:p>
    <w:p w14:paraId="7A48F507" w14:textId="77777777" w:rsidR="0038651A" w:rsidRDefault="0038651A" w:rsidP="0038651A">
      <w:pPr>
        <w:spacing w:after="0"/>
      </w:pPr>
    </w:p>
    <w:p w14:paraId="5BECF65E" w14:textId="77777777" w:rsidR="0084399A" w:rsidRPr="00C80969" w:rsidRDefault="0038651A" w:rsidP="0084399A">
      <w:pPr>
        <w:spacing w:after="0"/>
        <w:rPr>
          <w:b/>
        </w:rPr>
      </w:pPr>
      <w:r w:rsidRPr="00C80969">
        <w:rPr>
          <w:b/>
        </w:rPr>
        <w:t>Present</w:t>
      </w:r>
      <w:r w:rsidR="0084399A" w:rsidRPr="00C80969">
        <w:rPr>
          <w:b/>
        </w:rPr>
        <w:t xml:space="preserve">: </w:t>
      </w:r>
    </w:p>
    <w:p w14:paraId="1CCD2CD3" w14:textId="2668F6B0" w:rsidR="00DF287B" w:rsidRDefault="0084399A" w:rsidP="0084399A">
      <w:pPr>
        <w:spacing w:after="0"/>
      </w:pPr>
      <w:r>
        <w:tab/>
      </w:r>
      <w:r w:rsidR="00220648">
        <w:t>Marianne Millsap</w:t>
      </w:r>
      <w:r w:rsidR="00C46BB2">
        <w:t xml:space="preserve"> – Principal</w:t>
      </w:r>
      <w:r w:rsidR="00C46BB2">
        <w:tab/>
      </w:r>
    </w:p>
    <w:p w14:paraId="7C0A35B4" w14:textId="5B4645AD" w:rsidR="0084399A" w:rsidRDefault="0084399A" w:rsidP="0084399A">
      <w:pPr>
        <w:spacing w:after="0"/>
      </w:pPr>
      <w:r>
        <w:tab/>
        <w:t>Karen Kennedy</w:t>
      </w:r>
      <w:r w:rsidR="00C46BB2">
        <w:t xml:space="preserve"> – Co-Chair</w:t>
      </w:r>
    </w:p>
    <w:p w14:paraId="2EBB3F64" w14:textId="056AF71B" w:rsidR="0084399A" w:rsidRDefault="0084399A" w:rsidP="0084399A">
      <w:pPr>
        <w:spacing w:after="0"/>
      </w:pPr>
      <w:r>
        <w:tab/>
        <w:t>Carly Ferris</w:t>
      </w:r>
      <w:r w:rsidR="00C46BB2">
        <w:t xml:space="preserve"> – </w:t>
      </w:r>
      <w:r w:rsidR="00F83BE3">
        <w:t>Co</w:t>
      </w:r>
      <w:r w:rsidR="00AA35A1">
        <w:t>-</w:t>
      </w:r>
      <w:r w:rsidR="00C46BB2">
        <w:t>Chair</w:t>
      </w:r>
    </w:p>
    <w:p w14:paraId="6F8F5224" w14:textId="70EB13FE" w:rsidR="00162C63" w:rsidRDefault="00162C63" w:rsidP="0084399A">
      <w:pPr>
        <w:spacing w:after="0"/>
      </w:pPr>
      <w:r>
        <w:tab/>
      </w:r>
      <w:r w:rsidR="00FA4F08" w:rsidRPr="00FA4F08">
        <w:t xml:space="preserve">Amber Gallaugher – </w:t>
      </w:r>
      <w:r w:rsidR="00AA35A1">
        <w:t>Vice</w:t>
      </w:r>
      <w:r w:rsidR="00FA4F08">
        <w:t>-C</w:t>
      </w:r>
      <w:r w:rsidR="00100D08">
        <w:t>hair</w:t>
      </w:r>
    </w:p>
    <w:p w14:paraId="021D1F18" w14:textId="05BCDDDC" w:rsidR="0084399A" w:rsidRDefault="0084399A" w:rsidP="0084399A">
      <w:pPr>
        <w:spacing w:after="0"/>
      </w:pPr>
      <w:r>
        <w:tab/>
        <w:t>Colleen Kee</w:t>
      </w:r>
      <w:r w:rsidR="00C46BB2">
        <w:t xml:space="preserve"> </w:t>
      </w:r>
      <w:r w:rsidR="00100D08">
        <w:t>–</w:t>
      </w:r>
      <w:r w:rsidR="00C46BB2">
        <w:t xml:space="preserve"> </w:t>
      </w:r>
      <w:r w:rsidR="00100D08">
        <w:t xml:space="preserve">Outgoing </w:t>
      </w:r>
      <w:r w:rsidR="00C46BB2">
        <w:t>Treasurer</w:t>
      </w:r>
    </w:p>
    <w:p w14:paraId="5ED09491" w14:textId="749F04D2" w:rsidR="006B1028" w:rsidRDefault="006B1028" w:rsidP="006B1028">
      <w:pPr>
        <w:spacing w:after="0"/>
        <w:ind w:firstLine="720"/>
      </w:pPr>
      <w:r>
        <w:t>Monica Watson-Treasurer</w:t>
      </w:r>
    </w:p>
    <w:p w14:paraId="4C4FD3FE" w14:textId="41F39C04" w:rsidR="002B26C2" w:rsidRDefault="002B26C2" w:rsidP="0084399A">
      <w:pPr>
        <w:spacing w:after="0"/>
      </w:pPr>
      <w:r>
        <w:tab/>
        <w:t>Melissa Irwin-Secretary</w:t>
      </w:r>
    </w:p>
    <w:p w14:paraId="681329AD" w14:textId="1A06339C" w:rsidR="009A0EEA" w:rsidRDefault="009A0EEA" w:rsidP="0084399A">
      <w:pPr>
        <w:spacing w:after="0"/>
      </w:pPr>
      <w:r>
        <w:tab/>
        <w:t>Jennifer Robertson-Teacher Rep</w:t>
      </w:r>
    </w:p>
    <w:p w14:paraId="3F97399B" w14:textId="7EAFCE60" w:rsidR="003D261D" w:rsidRDefault="00D74F03" w:rsidP="0084399A">
      <w:pPr>
        <w:spacing w:after="0"/>
      </w:pPr>
      <w:r>
        <w:tab/>
      </w:r>
      <w:r w:rsidR="002211E7">
        <w:t>Erika Williamson</w:t>
      </w:r>
    </w:p>
    <w:p w14:paraId="54421E5C" w14:textId="4C1F8017" w:rsidR="00654274" w:rsidRDefault="003D261D" w:rsidP="0084399A">
      <w:pPr>
        <w:spacing w:after="0"/>
      </w:pPr>
      <w:r>
        <w:tab/>
      </w:r>
      <w:r w:rsidR="002F7FA5">
        <w:t>Annalea</w:t>
      </w:r>
      <w:r w:rsidR="00654274">
        <w:t xml:space="preserve"> Kidd</w:t>
      </w:r>
    </w:p>
    <w:p w14:paraId="6269617D" w14:textId="567BAB15" w:rsidR="007F34CC" w:rsidRDefault="007F34CC" w:rsidP="0084399A">
      <w:pPr>
        <w:spacing w:after="0"/>
      </w:pPr>
      <w:r>
        <w:tab/>
        <w:t>Andrew James</w:t>
      </w:r>
    </w:p>
    <w:p w14:paraId="18BEF7AA" w14:textId="0A2CBD94" w:rsidR="007F34CC" w:rsidRDefault="007F34CC" w:rsidP="0084399A">
      <w:pPr>
        <w:spacing w:after="0"/>
      </w:pPr>
      <w:r>
        <w:tab/>
      </w:r>
      <w:r w:rsidR="00FD5F49">
        <w:t>Alana Mercury-</w:t>
      </w:r>
      <w:proofErr w:type="spellStart"/>
      <w:r w:rsidR="00FD5F49">
        <w:t>Conter</w:t>
      </w:r>
      <w:proofErr w:type="spellEnd"/>
    </w:p>
    <w:p w14:paraId="2644749D" w14:textId="77777777" w:rsidR="00283F54" w:rsidRDefault="00283F54" w:rsidP="0084399A">
      <w:pPr>
        <w:spacing w:after="0"/>
      </w:pPr>
    </w:p>
    <w:p w14:paraId="2B3A7C1C" w14:textId="64310B0A" w:rsidR="0090096F" w:rsidRDefault="0090096F" w:rsidP="0084399A">
      <w:pPr>
        <w:spacing w:after="0"/>
      </w:pPr>
      <w:r>
        <w:rPr>
          <w:b/>
        </w:rPr>
        <w:t xml:space="preserve">Welcome: </w:t>
      </w:r>
      <w:r w:rsidR="00FD5F49">
        <w:t>Karen</w:t>
      </w:r>
      <w:r w:rsidR="00C74279">
        <w:t xml:space="preserve"> welcomed </w:t>
      </w:r>
      <w:r w:rsidR="00A25094">
        <w:t xml:space="preserve">everyone and </w:t>
      </w:r>
      <w:r w:rsidR="002E38C7">
        <w:t>offered for Jennifer to go first with her Teacher’s report</w:t>
      </w:r>
      <w:r w:rsidR="003B442D">
        <w:t xml:space="preserve"> while Marianne made sure the link to the meeting was available on the website.</w:t>
      </w:r>
    </w:p>
    <w:p w14:paraId="2F8F7924" w14:textId="77777777" w:rsidR="00D610D7" w:rsidRDefault="00D610D7" w:rsidP="001D1CE0">
      <w:pPr>
        <w:spacing w:after="0"/>
      </w:pPr>
    </w:p>
    <w:p w14:paraId="1BA998B8" w14:textId="1CD1A9E9" w:rsidR="00E421C0" w:rsidRDefault="00C80969" w:rsidP="0084399A">
      <w:pPr>
        <w:spacing w:after="0"/>
        <w:rPr>
          <w:bCs/>
        </w:rPr>
      </w:pPr>
      <w:r w:rsidRPr="00464488">
        <w:rPr>
          <w:b/>
        </w:rPr>
        <w:t>Teacher</w:t>
      </w:r>
      <w:r w:rsidR="00001ED2">
        <w:rPr>
          <w:b/>
        </w:rPr>
        <w:t>’s</w:t>
      </w:r>
      <w:r w:rsidRPr="00464488">
        <w:rPr>
          <w:b/>
        </w:rPr>
        <w:t xml:space="preserve"> Report:</w:t>
      </w:r>
      <w:r w:rsidR="00FF1309">
        <w:rPr>
          <w:b/>
        </w:rPr>
        <w:t xml:space="preserve"> </w:t>
      </w:r>
      <w:r w:rsidR="00CA2021">
        <w:rPr>
          <w:bCs/>
        </w:rPr>
        <w:t xml:space="preserve">Jennifer </w:t>
      </w:r>
      <w:r w:rsidR="00F3749C">
        <w:rPr>
          <w:bCs/>
        </w:rPr>
        <w:t>said she always send</w:t>
      </w:r>
      <w:r w:rsidR="00D80E59">
        <w:rPr>
          <w:bCs/>
        </w:rPr>
        <w:t>s</w:t>
      </w:r>
      <w:r w:rsidR="00F3749C">
        <w:rPr>
          <w:bCs/>
        </w:rPr>
        <w:t xml:space="preserve"> an email out to staff to give them a chance to share with us.</w:t>
      </w:r>
      <w:r w:rsidR="00C05408">
        <w:rPr>
          <w:bCs/>
        </w:rPr>
        <w:t xml:space="preserve"> </w:t>
      </w:r>
      <w:r w:rsidR="00E34548">
        <w:rPr>
          <w:bCs/>
        </w:rPr>
        <w:t>They wanted to thank us for the Poinse</w:t>
      </w:r>
      <w:r w:rsidR="00D80E59">
        <w:rPr>
          <w:bCs/>
        </w:rPr>
        <w:t>t</w:t>
      </w:r>
      <w:r w:rsidR="00E34548">
        <w:rPr>
          <w:bCs/>
        </w:rPr>
        <w:t xml:space="preserve">tia Fundraiser and all the </w:t>
      </w:r>
      <w:proofErr w:type="gramStart"/>
      <w:r w:rsidR="00E34548">
        <w:rPr>
          <w:bCs/>
        </w:rPr>
        <w:t>work  Council</w:t>
      </w:r>
      <w:proofErr w:type="gramEnd"/>
      <w:r w:rsidR="00E34548">
        <w:rPr>
          <w:bCs/>
        </w:rPr>
        <w:t xml:space="preserve"> did</w:t>
      </w:r>
      <w:r w:rsidR="00D80E59">
        <w:rPr>
          <w:bCs/>
        </w:rPr>
        <w:t>;</w:t>
      </w:r>
      <w:r w:rsidR="00084761">
        <w:rPr>
          <w:bCs/>
        </w:rPr>
        <w:t xml:space="preserve"> they appreciate it so much!</w:t>
      </w:r>
      <w:r w:rsidR="00156993">
        <w:rPr>
          <w:bCs/>
        </w:rPr>
        <w:t xml:space="preserve"> Jennifer mentioned that </w:t>
      </w:r>
      <w:r w:rsidR="00DE14F9">
        <w:rPr>
          <w:bCs/>
        </w:rPr>
        <w:t xml:space="preserve">seeing the positivity in the school over this week of Spirit days is so </w:t>
      </w:r>
      <w:r w:rsidR="00D80E59">
        <w:rPr>
          <w:bCs/>
        </w:rPr>
        <w:t>lovely</w:t>
      </w:r>
      <w:r w:rsidR="00DE14F9">
        <w:rPr>
          <w:bCs/>
        </w:rPr>
        <w:t xml:space="preserve"> to see</w:t>
      </w:r>
      <w:r w:rsidR="00D80E59">
        <w:rPr>
          <w:bCs/>
        </w:rPr>
        <w:t xml:space="preserve"> </w:t>
      </w:r>
      <w:r w:rsidR="00D81153">
        <w:rPr>
          <w:bCs/>
        </w:rPr>
        <w:t>the kids lov</w:t>
      </w:r>
      <w:r w:rsidR="00E01601">
        <w:rPr>
          <w:bCs/>
        </w:rPr>
        <w:t>e</w:t>
      </w:r>
      <w:r w:rsidR="00D81153">
        <w:rPr>
          <w:bCs/>
        </w:rPr>
        <w:t xml:space="preserve"> it.</w:t>
      </w:r>
    </w:p>
    <w:p w14:paraId="79C576A9" w14:textId="77777777" w:rsidR="00D81153" w:rsidRDefault="00D81153" w:rsidP="0084399A">
      <w:pPr>
        <w:spacing w:after="0"/>
        <w:rPr>
          <w:bCs/>
        </w:rPr>
      </w:pPr>
    </w:p>
    <w:p w14:paraId="67188B74" w14:textId="7C8B472C" w:rsidR="0050370A" w:rsidRDefault="00D81153" w:rsidP="0084399A">
      <w:pPr>
        <w:spacing w:after="0"/>
        <w:rPr>
          <w:bCs/>
        </w:rPr>
      </w:pPr>
      <w:r>
        <w:rPr>
          <w:bCs/>
        </w:rPr>
        <w:t>Junior choir has started with Sandra Hawkins, Jennifer Roberts</w:t>
      </w:r>
      <w:r w:rsidR="00E01601">
        <w:rPr>
          <w:bCs/>
        </w:rPr>
        <w:t>,</w:t>
      </w:r>
      <w:r>
        <w:rPr>
          <w:bCs/>
        </w:rPr>
        <w:t xml:space="preserve"> and Neil</w:t>
      </w:r>
      <w:r w:rsidR="00016FBD">
        <w:rPr>
          <w:bCs/>
        </w:rPr>
        <w:t xml:space="preserve"> Ananthan-Horning</w:t>
      </w:r>
      <w:r w:rsidR="002926E6">
        <w:rPr>
          <w:bCs/>
        </w:rPr>
        <w:t xml:space="preserve"> with grades 4,5</w:t>
      </w:r>
      <w:r w:rsidR="00E01601">
        <w:rPr>
          <w:bCs/>
        </w:rPr>
        <w:t>,</w:t>
      </w:r>
      <w:r w:rsidR="002926E6">
        <w:rPr>
          <w:bCs/>
        </w:rPr>
        <w:t xml:space="preserve"> and 6</w:t>
      </w:r>
      <w:r w:rsidR="00EC256A">
        <w:rPr>
          <w:bCs/>
        </w:rPr>
        <w:t>.</w:t>
      </w:r>
      <w:r w:rsidR="00176AA6">
        <w:rPr>
          <w:bCs/>
        </w:rPr>
        <w:t xml:space="preserve"> </w:t>
      </w:r>
      <w:r w:rsidR="00E01601">
        <w:rPr>
          <w:bCs/>
        </w:rPr>
        <w:t>The c</w:t>
      </w:r>
      <w:r w:rsidR="00176AA6">
        <w:rPr>
          <w:bCs/>
        </w:rPr>
        <w:t>hoir started on a day with a covid case</w:t>
      </w:r>
      <w:r w:rsidR="00E01601">
        <w:rPr>
          <w:bCs/>
        </w:rPr>
        <w:t>.</w:t>
      </w:r>
      <w:r w:rsidR="00176AA6">
        <w:rPr>
          <w:bCs/>
        </w:rPr>
        <w:t xml:space="preserve"> </w:t>
      </w:r>
      <w:r w:rsidR="00E01601">
        <w:rPr>
          <w:bCs/>
        </w:rPr>
        <w:t xml:space="preserve">The </w:t>
      </w:r>
      <w:r w:rsidR="00176AA6">
        <w:rPr>
          <w:bCs/>
        </w:rPr>
        <w:t>children were sat down in their cohorts</w:t>
      </w:r>
      <w:r w:rsidR="002926E6">
        <w:rPr>
          <w:bCs/>
        </w:rPr>
        <w:t xml:space="preserve"> in the </w:t>
      </w:r>
      <w:r w:rsidR="00C8130E">
        <w:rPr>
          <w:bCs/>
        </w:rPr>
        <w:t>gym and listened to the songs rather than singing. Since then</w:t>
      </w:r>
      <w:r w:rsidR="004E074B">
        <w:rPr>
          <w:bCs/>
        </w:rPr>
        <w:t>,</w:t>
      </w:r>
      <w:r w:rsidR="00C8130E">
        <w:rPr>
          <w:bCs/>
        </w:rPr>
        <w:t xml:space="preserve"> </w:t>
      </w:r>
      <w:r w:rsidR="004E074B">
        <w:rPr>
          <w:bCs/>
        </w:rPr>
        <w:t xml:space="preserve">the </w:t>
      </w:r>
      <w:r w:rsidR="00C8130E">
        <w:rPr>
          <w:bCs/>
        </w:rPr>
        <w:t xml:space="preserve">choir </w:t>
      </w:r>
      <w:r w:rsidR="004F5DA4">
        <w:rPr>
          <w:bCs/>
        </w:rPr>
        <w:t>has happened</w:t>
      </w:r>
      <w:r w:rsidR="00C8130E">
        <w:rPr>
          <w:bCs/>
        </w:rPr>
        <w:t xml:space="preserve"> in</w:t>
      </w:r>
      <w:r w:rsidR="004F5DA4">
        <w:rPr>
          <w:bCs/>
        </w:rPr>
        <w:t xml:space="preserve"> cohort</w:t>
      </w:r>
      <w:r w:rsidR="00C8130E">
        <w:rPr>
          <w:bCs/>
        </w:rPr>
        <w:t xml:space="preserve"> classes during recess</w:t>
      </w:r>
      <w:r w:rsidR="0050370A">
        <w:rPr>
          <w:bCs/>
        </w:rPr>
        <w:t>.</w:t>
      </w:r>
    </w:p>
    <w:p w14:paraId="3B68F79A" w14:textId="77777777" w:rsidR="0050370A" w:rsidRDefault="0050370A" w:rsidP="0084399A">
      <w:pPr>
        <w:spacing w:after="0"/>
        <w:rPr>
          <w:bCs/>
        </w:rPr>
      </w:pPr>
    </w:p>
    <w:p w14:paraId="13E2F559" w14:textId="3449840B" w:rsidR="002258E1" w:rsidRDefault="0050370A" w:rsidP="0084399A">
      <w:pPr>
        <w:spacing w:after="0"/>
        <w:rPr>
          <w:bCs/>
        </w:rPr>
      </w:pPr>
      <w:r>
        <w:rPr>
          <w:bCs/>
        </w:rPr>
        <w:t xml:space="preserve">Jennifer mentioned her thanks </w:t>
      </w:r>
      <w:r w:rsidR="004F5DA4">
        <w:rPr>
          <w:bCs/>
        </w:rPr>
        <w:t>for</w:t>
      </w:r>
      <w:r w:rsidR="00DA6C5F">
        <w:rPr>
          <w:bCs/>
        </w:rPr>
        <w:t xml:space="preserve"> everyone’s patience </w:t>
      </w:r>
      <w:r w:rsidR="004F5DA4">
        <w:rPr>
          <w:bCs/>
        </w:rPr>
        <w:t>with</w:t>
      </w:r>
      <w:r w:rsidR="00DA6C5F">
        <w:rPr>
          <w:bCs/>
        </w:rPr>
        <w:t xml:space="preserve"> </w:t>
      </w:r>
      <w:r w:rsidR="004F5DA4">
        <w:rPr>
          <w:bCs/>
        </w:rPr>
        <w:t>C</w:t>
      </w:r>
      <w:r w:rsidR="00DA6C5F">
        <w:rPr>
          <w:bCs/>
        </w:rPr>
        <w:t>hromebooks</w:t>
      </w:r>
      <w:r w:rsidR="002258E1">
        <w:rPr>
          <w:bCs/>
        </w:rPr>
        <w:t xml:space="preserve"> during the shutdown of classes due to covid cases.</w:t>
      </w:r>
    </w:p>
    <w:p w14:paraId="4BF5ABBC" w14:textId="77777777" w:rsidR="002258E1" w:rsidRDefault="002258E1" w:rsidP="0084399A">
      <w:pPr>
        <w:spacing w:after="0"/>
        <w:rPr>
          <w:bCs/>
        </w:rPr>
      </w:pPr>
    </w:p>
    <w:p w14:paraId="31649943" w14:textId="67A873B5" w:rsidR="005E4444" w:rsidRDefault="00D12D49" w:rsidP="0084399A">
      <w:pPr>
        <w:spacing w:after="0"/>
        <w:rPr>
          <w:bCs/>
        </w:rPr>
      </w:pPr>
      <w:r>
        <w:rPr>
          <w:bCs/>
        </w:rPr>
        <w:t>Jennifer shared a message from Katelyn</w:t>
      </w:r>
      <w:r w:rsidR="006F15C9">
        <w:rPr>
          <w:bCs/>
        </w:rPr>
        <w:t xml:space="preserve"> Charb</w:t>
      </w:r>
      <w:r w:rsidR="004F5DA4">
        <w:rPr>
          <w:bCs/>
        </w:rPr>
        <w:t>o</w:t>
      </w:r>
      <w:r w:rsidR="006F15C9">
        <w:rPr>
          <w:bCs/>
        </w:rPr>
        <w:t>nneau (School Counselor)</w:t>
      </w:r>
      <w:r w:rsidR="005E4444">
        <w:rPr>
          <w:bCs/>
        </w:rPr>
        <w:t>. Here is the message below:</w:t>
      </w:r>
    </w:p>
    <w:p w14:paraId="0C61690F" w14:textId="77777777" w:rsidR="005E4444" w:rsidRDefault="005E4444" w:rsidP="0084399A">
      <w:pPr>
        <w:spacing w:after="0"/>
        <w:rPr>
          <w:bCs/>
        </w:rPr>
      </w:pPr>
    </w:p>
    <w:p w14:paraId="0B7DD352" w14:textId="3A81AE16" w:rsidR="004072A5" w:rsidRPr="004072A5" w:rsidRDefault="00B82D3C" w:rsidP="004072A5">
      <w:pPr>
        <w:spacing w:after="0"/>
        <w:rPr>
          <w:bCs/>
        </w:rPr>
      </w:pPr>
      <w:proofErr w:type="gramStart"/>
      <w:r>
        <w:rPr>
          <w:bCs/>
        </w:rPr>
        <w:t>“</w:t>
      </w:r>
      <w:r w:rsidR="00176AA6">
        <w:rPr>
          <w:bCs/>
        </w:rPr>
        <w:t xml:space="preserve"> </w:t>
      </w:r>
      <w:r w:rsidR="004072A5" w:rsidRPr="004072A5">
        <w:rPr>
          <w:bCs/>
        </w:rPr>
        <w:t>We</w:t>
      </w:r>
      <w:proofErr w:type="gramEnd"/>
      <w:r w:rsidR="004072A5" w:rsidRPr="004072A5">
        <w:rPr>
          <w:bCs/>
        </w:rPr>
        <w:t xml:space="preserve"> are just wrapping up our Christmas Angels Program at the school. We helped nearly 30 students in our school community this year, and had over 40 donors offering support. Not only were we able to give out Wishlist items to students, but also provided gift cards for food and clothing etc. We also had a family local to North Dufferin drop off chickens and ducks for each family for Christmas dinner too. It has been just short of AMAZING, and couldn't have done it without everyone coming together.</w:t>
      </w:r>
    </w:p>
    <w:p w14:paraId="7520B1AD" w14:textId="77777777" w:rsidR="004072A5" w:rsidRPr="004072A5" w:rsidRDefault="004072A5" w:rsidP="004072A5">
      <w:pPr>
        <w:spacing w:after="0"/>
        <w:rPr>
          <w:bCs/>
        </w:rPr>
      </w:pPr>
    </w:p>
    <w:p w14:paraId="024D1F3B" w14:textId="77777777" w:rsidR="004072A5" w:rsidRPr="004072A5" w:rsidRDefault="004072A5" w:rsidP="004072A5">
      <w:pPr>
        <w:spacing w:after="0"/>
        <w:rPr>
          <w:bCs/>
        </w:rPr>
      </w:pPr>
      <w:r w:rsidRPr="004072A5">
        <w:rPr>
          <w:bCs/>
        </w:rPr>
        <w:t xml:space="preserve">I have also been organizing our Care Cupboard in the school, and have given out items along with the Christmas Program too. I will be advertising it to students in the New Year, so everyone has access in times of need. </w:t>
      </w:r>
    </w:p>
    <w:p w14:paraId="14AF41BF" w14:textId="0E370186" w:rsidR="00D81153" w:rsidRDefault="004072A5" w:rsidP="004072A5">
      <w:pPr>
        <w:spacing w:after="0"/>
        <w:rPr>
          <w:bCs/>
        </w:rPr>
      </w:pPr>
      <w:r w:rsidRPr="004072A5">
        <w:rPr>
          <w:bCs/>
        </w:rPr>
        <w:t>I also plan to organize our Winter Coat Drive items, and they will be readily available for all staff to easily access in the school anytime.</w:t>
      </w:r>
      <w:r>
        <w:rPr>
          <w:bCs/>
        </w:rPr>
        <w:t>”</w:t>
      </w:r>
    </w:p>
    <w:p w14:paraId="2848D666" w14:textId="77777777" w:rsidR="003A4820" w:rsidRDefault="003A4820" w:rsidP="004072A5">
      <w:pPr>
        <w:spacing w:after="0"/>
        <w:rPr>
          <w:bCs/>
        </w:rPr>
      </w:pPr>
    </w:p>
    <w:p w14:paraId="30B5F8FB" w14:textId="36D36379" w:rsidR="003A4820" w:rsidRDefault="0043057E" w:rsidP="004072A5">
      <w:pPr>
        <w:spacing w:after="0"/>
        <w:rPr>
          <w:bCs/>
        </w:rPr>
      </w:pPr>
      <w:r>
        <w:rPr>
          <w:bCs/>
        </w:rPr>
        <w:t xml:space="preserve">Marianne-Also wanted to send a huge thanks to Annalea and Shannon Wright for </w:t>
      </w:r>
      <w:r w:rsidR="00766312">
        <w:rPr>
          <w:bCs/>
        </w:rPr>
        <w:t>heading the “Coats for Kids</w:t>
      </w:r>
      <w:r w:rsidR="00351FAC">
        <w:rPr>
          <w:bCs/>
        </w:rPr>
        <w:t>.”</w:t>
      </w:r>
      <w:r w:rsidR="00766312">
        <w:rPr>
          <w:bCs/>
        </w:rPr>
        <w:t xml:space="preserve"> They did a ton of washing </w:t>
      </w:r>
      <w:r w:rsidR="009D4993">
        <w:rPr>
          <w:bCs/>
        </w:rPr>
        <w:t>of donated items</w:t>
      </w:r>
      <w:r w:rsidR="00406C99">
        <w:rPr>
          <w:bCs/>
        </w:rPr>
        <w:t>,</w:t>
      </w:r>
      <w:r w:rsidR="009D4993">
        <w:rPr>
          <w:bCs/>
        </w:rPr>
        <w:t xml:space="preserve"> and it was amazing support!</w:t>
      </w:r>
    </w:p>
    <w:p w14:paraId="1E404BFD" w14:textId="77777777" w:rsidR="009D4993" w:rsidRDefault="009D4993" w:rsidP="004072A5">
      <w:pPr>
        <w:spacing w:after="0"/>
        <w:rPr>
          <w:bCs/>
        </w:rPr>
      </w:pPr>
    </w:p>
    <w:p w14:paraId="2D644B1A" w14:textId="52C6517D" w:rsidR="009D4993" w:rsidRDefault="009D4993" w:rsidP="004072A5">
      <w:pPr>
        <w:spacing w:after="0"/>
        <w:rPr>
          <w:bCs/>
        </w:rPr>
      </w:pPr>
      <w:r>
        <w:rPr>
          <w:bCs/>
        </w:rPr>
        <w:t>Q: Karen Kennedy asked if the Care Cupboard is only for Christmas or runs all year.</w:t>
      </w:r>
    </w:p>
    <w:p w14:paraId="7F1E612A" w14:textId="77777777" w:rsidR="009D4993" w:rsidRDefault="009D4993" w:rsidP="004072A5">
      <w:pPr>
        <w:spacing w:after="0"/>
        <w:rPr>
          <w:bCs/>
        </w:rPr>
      </w:pPr>
    </w:p>
    <w:p w14:paraId="69720BEB" w14:textId="5C27F81D" w:rsidR="009D4993" w:rsidRDefault="009D4993" w:rsidP="004072A5">
      <w:pPr>
        <w:spacing w:after="0"/>
        <w:rPr>
          <w:bCs/>
        </w:rPr>
      </w:pPr>
      <w:r>
        <w:rPr>
          <w:bCs/>
        </w:rPr>
        <w:t>A</w:t>
      </w:r>
      <w:r w:rsidR="00F31835">
        <w:rPr>
          <w:bCs/>
        </w:rPr>
        <w:t>: Jennifer said it opens in the new year</w:t>
      </w:r>
      <w:r w:rsidR="00AC62F9">
        <w:rPr>
          <w:bCs/>
        </w:rPr>
        <w:t xml:space="preserve"> for personal items.</w:t>
      </w:r>
    </w:p>
    <w:p w14:paraId="65C6D972" w14:textId="7235B82F" w:rsidR="00AC62F9" w:rsidRDefault="00B77D19" w:rsidP="004072A5">
      <w:pPr>
        <w:spacing w:after="0"/>
        <w:rPr>
          <w:bCs/>
        </w:rPr>
      </w:pPr>
      <w:r>
        <w:rPr>
          <w:bCs/>
        </w:rPr>
        <w:t>A: Marianne said the plan is for the cupboard to run all year long</w:t>
      </w:r>
      <w:r w:rsidR="00DE0762">
        <w:rPr>
          <w:bCs/>
        </w:rPr>
        <w:t>.</w:t>
      </w:r>
    </w:p>
    <w:p w14:paraId="07241DCD" w14:textId="77777777" w:rsidR="00CF07B6" w:rsidRDefault="00CF07B6" w:rsidP="0084399A">
      <w:pPr>
        <w:spacing w:after="0"/>
        <w:rPr>
          <w:bCs/>
        </w:rPr>
      </w:pPr>
    </w:p>
    <w:p w14:paraId="53B3DEEA" w14:textId="41FADAF1" w:rsidR="00CF07B6" w:rsidRDefault="00DF09E7" w:rsidP="0084399A">
      <w:pPr>
        <w:spacing w:after="0"/>
        <w:rPr>
          <w:bCs/>
        </w:rPr>
      </w:pPr>
      <w:r>
        <w:rPr>
          <w:bCs/>
        </w:rPr>
        <w:t xml:space="preserve">Some Comments from </w:t>
      </w:r>
      <w:r w:rsidR="008255A3">
        <w:rPr>
          <w:bCs/>
        </w:rPr>
        <w:t>the</w:t>
      </w:r>
      <w:r>
        <w:rPr>
          <w:bCs/>
        </w:rPr>
        <w:t xml:space="preserve"> teachers:</w:t>
      </w:r>
    </w:p>
    <w:p w14:paraId="06661F5F" w14:textId="77777777" w:rsidR="00DE0762" w:rsidRDefault="00DE0762" w:rsidP="0084399A">
      <w:pPr>
        <w:spacing w:after="0"/>
        <w:rPr>
          <w:bCs/>
        </w:rPr>
      </w:pPr>
    </w:p>
    <w:p w14:paraId="7F1C8A5D" w14:textId="1F12E140" w:rsidR="00DE0762" w:rsidRDefault="00DA0797" w:rsidP="0084399A">
      <w:pPr>
        <w:spacing w:after="0"/>
        <w:rPr>
          <w:bCs/>
        </w:rPr>
      </w:pPr>
      <w:r>
        <w:rPr>
          <w:bCs/>
        </w:rPr>
        <w:t>Neil Ananthan-Horning</w:t>
      </w:r>
      <w:r w:rsidR="003312D6">
        <w:rPr>
          <w:bCs/>
        </w:rPr>
        <w:t xml:space="preserve"> said his class has </w:t>
      </w:r>
      <w:r w:rsidR="00595B37">
        <w:rPr>
          <w:bCs/>
        </w:rPr>
        <w:t>enjoyed</w:t>
      </w:r>
      <w:r w:rsidR="003312D6">
        <w:rPr>
          <w:bCs/>
        </w:rPr>
        <w:t xml:space="preserve"> planting garlic</w:t>
      </w:r>
      <w:r w:rsidR="00930D4F">
        <w:rPr>
          <w:bCs/>
        </w:rPr>
        <w:t xml:space="preserve"> and doing outdoor activities and science experiments.</w:t>
      </w:r>
    </w:p>
    <w:p w14:paraId="3E705355" w14:textId="77777777" w:rsidR="00930D4F" w:rsidRDefault="00930D4F" w:rsidP="0084399A">
      <w:pPr>
        <w:spacing w:after="0"/>
        <w:rPr>
          <w:bCs/>
        </w:rPr>
      </w:pPr>
    </w:p>
    <w:p w14:paraId="20DF65A1" w14:textId="09366E15" w:rsidR="00930D4F" w:rsidRDefault="00367C28" w:rsidP="0084399A">
      <w:pPr>
        <w:spacing w:after="0"/>
        <w:rPr>
          <w:bCs/>
        </w:rPr>
      </w:pPr>
      <w:r>
        <w:rPr>
          <w:bCs/>
        </w:rPr>
        <w:t>Sandra Wellman is pleased to have the “Music Play” Program</w:t>
      </w:r>
      <w:r w:rsidR="008021DF">
        <w:rPr>
          <w:bCs/>
        </w:rPr>
        <w:t>,</w:t>
      </w:r>
      <w:r w:rsidR="00960840">
        <w:rPr>
          <w:bCs/>
        </w:rPr>
        <w:t xml:space="preserve"> a digital resource for music. She is happy to help other teachers use the program.</w:t>
      </w:r>
    </w:p>
    <w:p w14:paraId="202D2924" w14:textId="77777777" w:rsidR="00AB0D03" w:rsidRDefault="00AB0D03" w:rsidP="0084399A">
      <w:pPr>
        <w:spacing w:after="0"/>
        <w:rPr>
          <w:bCs/>
        </w:rPr>
      </w:pPr>
    </w:p>
    <w:p w14:paraId="536931F6" w14:textId="715183F5" w:rsidR="00AB0D03" w:rsidRDefault="00AB0D03" w:rsidP="0084399A">
      <w:pPr>
        <w:spacing w:after="0"/>
        <w:rPr>
          <w:bCs/>
        </w:rPr>
      </w:pPr>
      <w:r>
        <w:rPr>
          <w:bCs/>
        </w:rPr>
        <w:t xml:space="preserve">Jennifer finished off with </w:t>
      </w:r>
      <w:r w:rsidR="00E60DA6">
        <w:rPr>
          <w:bCs/>
        </w:rPr>
        <w:t xml:space="preserve">a reminder of Leslie’s </w:t>
      </w:r>
      <w:proofErr w:type="gramStart"/>
      <w:r w:rsidR="00E60DA6">
        <w:rPr>
          <w:bCs/>
        </w:rPr>
        <w:t>( School</w:t>
      </w:r>
      <w:proofErr w:type="gramEnd"/>
      <w:r w:rsidR="00E60DA6">
        <w:rPr>
          <w:bCs/>
        </w:rPr>
        <w:t xml:space="preserve"> </w:t>
      </w:r>
      <w:r w:rsidR="00E64392">
        <w:rPr>
          <w:bCs/>
        </w:rPr>
        <w:t xml:space="preserve"> A</w:t>
      </w:r>
      <w:r w:rsidR="008021DF">
        <w:rPr>
          <w:bCs/>
        </w:rPr>
        <w:t>d</w:t>
      </w:r>
      <w:r w:rsidR="00E64392">
        <w:rPr>
          <w:bCs/>
        </w:rPr>
        <w:t>ministrator)</w:t>
      </w:r>
      <w:r w:rsidR="005D0314">
        <w:rPr>
          <w:bCs/>
        </w:rPr>
        <w:t xml:space="preserve"> </w:t>
      </w:r>
      <w:r w:rsidR="00E60DA6">
        <w:rPr>
          <w:bCs/>
        </w:rPr>
        <w:t xml:space="preserve">retirement </w:t>
      </w:r>
      <w:r w:rsidR="005D0314">
        <w:rPr>
          <w:bCs/>
        </w:rPr>
        <w:t>and that she would be missed</w:t>
      </w:r>
      <w:r w:rsidR="008021DF">
        <w:rPr>
          <w:bCs/>
        </w:rPr>
        <w:t>,</w:t>
      </w:r>
      <w:r w:rsidR="005D0314">
        <w:rPr>
          <w:bCs/>
        </w:rPr>
        <w:t xml:space="preserve"> and her time at Primrose was appreciated by all who kn</w:t>
      </w:r>
      <w:r w:rsidR="008021DF">
        <w:rPr>
          <w:bCs/>
        </w:rPr>
        <w:t>e</w:t>
      </w:r>
      <w:r w:rsidR="005D0314">
        <w:rPr>
          <w:bCs/>
        </w:rPr>
        <w:t>w her.</w:t>
      </w:r>
      <w:r w:rsidR="00194DF5">
        <w:rPr>
          <w:bCs/>
        </w:rPr>
        <w:t xml:space="preserve"> She also said that Kevin (custodian) is also moving on as he received his high</w:t>
      </w:r>
      <w:r w:rsidR="00991363">
        <w:rPr>
          <w:bCs/>
        </w:rPr>
        <w:t xml:space="preserve"> </w:t>
      </w:r>
      <w:r w:rsidR="00194DF5">
        <w:rPr>
          <w:bCs/>
        </w:rPr>
        <w:t xml:space="preserve">school diploma </w:t>
      </w:r>
      <w:r w:rsidR="006A00EF">
        <w:rPr>
          <w:bCs/>
        </w:rPr>
        <w:t xml:space="preserve">and was offered a position with </w:t>
      </w:r>
      <w:r w:rsidR="004969E7">
        <w:rPr>
          <w:bCs/>
        </w:rPr>
        <w:t xml:space="preserve">the Board and will </w:t>
      </w:r>
      <w:r w:rsidR="00991363">
        <w:rPr>
          <w:bCs/>
        </w:rPr>
        <w:t>head</w:t>
      </w:r>
      <w:r w:rsidR="004969E7">
        <w:rPr>
          <w:bCs/>
        </w:rPr>
        <w:t xml:space="preserve"> to schools in need of extra support.</w:t>
      </w:r>
    </w:p>
    <w:p w14:paraId="02E11AD8" w14:textId="017AB9A0" w:rsidR="00E421C0" w:rsidRPr="00A92E3B" w:rsidRDefault="00E421C0" w:rsidP="0084399A">
      <w:pPr>
        <w:spacing w:after="0"/>
        <w:rPr>
          <w:bCs/>
        </w:rPr>
      </w:pPr>
    </w:p>
    <w:p w14:paraId="1164211E" w14:textId="226C5596" w:rsidR="00D52F28" w:rsidRDefault="00023298" w:rsidP="00C118F7">
      <w:pPr>
        <w:spacing w:after="0"/>
      </w:pPr>
      <w:r w:rsidRPr="00464488">
        <w:rPr>
          <w:b/>
        </w:rPr>
        <w:t>Treasure</w:t>
      </w:r>
      <w:r w:rsidR="00FF1309">
        <w:rPr>
          <w:b/>
        </w:rPr>
        <w:t>r</w:t>
      </w:r>
      <w:r w:rsidR="00991363">
        <w:rPr>
          <w:b/>
        </w:rPr>
        <w:t>’s</w:t>
      </w:r>
      <w:r w:rsidRPr="00464488">
        <w:rPr>
          <w:b/>
        </w:rPr>
        <w:t xml:space="preserve"> Report:</w:t>
      </w:r>
      <w:r w:rsidR="001C30CA">
        <w:rPr>
          <w:b/>
        </w:rPr>
        <w:t xml:space="preserve"> Monica was able to jump on the meeting to give her report</w:t>
      </w:r>
      <w:r w:rsidR="00991363">
        <w:rPr>
          <w:b/>
        </w:rPr>
        <w:t>,</w:t>
      </w:r>
      <w:r w:rsidR="001C30CA">
        <w:rPr>
          <w:b/>
        </w:rPr>
        <w:t xml:space="preserve"> so she followed after Jenifer</w:t>
      </w:r>
      <w:r w:rsidR="0070087C">
        <w:rPr>
          <w:b/>
        </w:rPr>
        <w:t>.</w:t>
      </w:r>
      <w:r w:rsidRPr="00464488">
        <w:rPr>
          <w:b/>
        </w:rPr>
        <w:t xml:space="preserve"> </w:t>
      </w:r>
      <w:r w:rsidR="009834D6">
        <w:t xml:space="preserve">Monica </w:t>
      </w:r>
      <w:r w:rsidR="00CD245F">
        <w:t xml:space="preserve">reported </w:t>
      </w:r>
      <w:r w:rsidR="005508EF">
        <w:t>that the “Forest of Reading” was paid for</w:t>
      </w:r>
      <w:r w:rsidR="00991363">
        <w:t>,</w:t>
      </w:r>
      <w:r w:rsidR="005508EF">
        <w:t xml:space="preserve"> </w:t>
      </w:r>
      <w:r w:rsidR="00C9406B">
        <w:t xml:space="preserve">and the amount owing for Council is </w:t>
      </w:r>
      <w:r w:rsidR="008F107B">
        <w:t>$</w:t>
      </w:r>
      <w:r w:rsidR="00E53B6B">
        <w:t>1,272.8. There was also an invoice for parts to repair the slide</w:t>
      </w:r>
      <w:r w:rsidR="008F107B">
        <w:t xml:space="preserve"> t</w:t>
      </w:r>
      <w:r w:rsidR="00991363">
        <w:t>otaling</w:t>
      </w:r>
      <w:r w:rsidR="008F107B">
        <w:t xml:space="preserve"> $2,319.28</w:t>
      </w:r>
      <w:r w:rsidR="00B20BC2">
        <w:t>. This it</w:t>
      </w:r>
      <w:r w:rsidR="0070087C">
        <w:t>e</w:t>
      </w:r>
      <w:r w:rsidR="00B20BC2">
        <w:t>m was approved last year (May)</w:t>
      </w:r>
      <w:r w:rsidR="00991363">
        <w:t>,</w:t>
      </w:r>
      <w:r w:rsidR="00B20BC2">
        <w:t xml:space="preserve"> and </w:t>
      </w:r>
      <w:r w:rsidR="00E254C2">
        <w:t>just getting the invoice now</w:t>
      </w:r>
      <w:r w:rsidR="0070087C">
        <w:t>.</w:t>
      </w:r>
      <w:r w:rsidR="00E85570">
        <w:t xml:space="preserve"> </w:t>
      </w:r>
      <w:r w:rsidR="0070087C">
        <w:t>S</w:t>
      </w:r>
      <w:r w:rsidR="00E85570">
        <w:t xml:space="preserve">he will put </w:t>
      </w:r>
      <w:r w:rsidR="00991363">
        <w:t xml:space="preserve">it </w:t>
      </w:r>
      <w:r w:rsidR="00E85570">
        <w:t>in the spreadsheet</w:t>
      </w:r>
      <w:r w:rsidR="00E254C2">
        <w:t xml:space="preserve">. </w:t>
      </w:r>
    </w:p>
    <w:p w14:paraId="1F1F0E0A" w14:textId="77777777" w:rsidR="00E254C2" w:rsidRDefault="00E254C2" w:rsidP="00C118F7">
      <w:pPr>
        <w:spacing w:after="0"/>
      </w:pPr>
    </w:p>
    <w:p w14:paraId="21B99A69" w14:textId="4378DD2F" w:rsidR="00741D7C" w:rsidRDefault="00E254C2" w:rsidP="00C118F7">
      <w:pPr>
        <w:spacing w:after="0"/>
      </w:pPr>
      <w:r>
        <w:t xml:space="preserve">Monica </w:t>
      </w:r>
      <w:r w:rsidR="00882FF7">
        <w:t>wished to thank Colleen for all her help in</w:t>
      </w:r>
      <w:r w:rsidR="00E85570">
        <w:t xml:space="preserve"> </w:t>
      </w:r>
      <w:r w:rsidR="0070087C">
        <w:t xml:space="preserve">learning </w:t>
      </w:r>
      <w:r w:rsidR="0015052D">
        <w:t>the</w:t>
      </w:r>
      <w:r w:rsidR="00735A86">
        <w:t xml:space="preserve"> treasurer</w:t>
      </w:r>
      <w:r w:rsidR="0015052D">
        <w:t xml:space="preserve"> position</w:t>
      </w:r>
      <w:r w:rsidR="00735A86">
        <w:t>. At this time</w:t>
      </w:r>
      <w:r w:rsidR="004076EF">
        <w:t>,</w:t>
      </w:r>
      <w:r w:rsidR="00735A86">
        <w:t xml:space="preserve"> </w:t>
      </w:r>
      <w:r w:rsidR="000F205A">
        <w:t xml:space="preserve">Monica </w:t>
      </w:r>
      <w:r w:rsidR="002E2B87">
        <w:t xml:space="preserve">wishes to pass on the Treasurer position as she </w:t>
      </w:r>
      <w:r w:rsidR="004076EF">
        <w:t>cannot</w:t>
      </w:r>
      <w:r w:rsidR="005107CC">
        <w:t xml:space="preserve"> be consistent with meetings </w:t>
      </w:r>
      <w:r w:rsidR="00816DCA">
        <w:t>and wou</w:t>
      </w:r>
      <w:r w:rsidR="00BB26F8">
        <w:t>l</w:t>
      </w:r>
      <w:r w:rsidR="00816DCA">
        <w:t xml:space="preserve">d </w:t>
      </w:r>
      <w:r w:rsidR="004076EF">
        <w:t>instead</w:t>
      </w:r>
      <w:r w:rsidR="00816DCA">
        <w:t xml:space="preserve"> </w:t>
      </w:r>
      <w:r w:rsidR="00BF1BC8">
        <w:t xml:space="preserve">pass </w:t>
      </w:r>
      <w:r w:rsidR="004076EF">
        <w:t xml:space="preserve">it </w:t>
      </w:r>
      <w:r w:rsidR="00BF1BC8">
        <w:t>on to someone who can be consistent</w:t>
      </w:r>
      <w:r w:rsidR="00BB26F8">
        <w:t xml:space="preserve">. </w:t>
      </w:r>
    </w:p>
    <w:p w14:paraId="185874A8" w14:textId="77777777" w:rsidR="00741D7C" w:rsidRDefault="00741D7C" w:rsidP="00C118F7">
      <w:pPr>
        <w:spacing w:after="0"/>
      </w:pPr>
    </w:p>
    <w:p w14:paraId="14CA1D20" w14:textId="3C74677A" w:rsidR="00D469EF" w:rsidRDefault="00741D7C" w:rsidP="00C118F7">
      <w:pPr>
        <w:spacing w:after="0"/>
      </w:pPr>
      <w:r>
        <w:t>Karen Kennedy thanked Monica for all she ha</w:t>
      </w:r>
      <w:r w:rsidR="004076EF">
        <w:t>d</w:t>
      </w:r>
      <w:r>
        <w:t xml:space="preserve"> done and recognized this was not an easy decision</w:t>
      </w:r>
      <w:r w:rsidR="00FD3BA9">
        <w:t xml:space="preserve">. </w:t>
      </w:r>
      <w:r w:rsidR="00EB67EC">
        <w:t>She also mentioned that we hope to see her back whe</w:t>
      </w:r>
      <w:r w:rsidR="004076EF">
        <w:t>n</w:t>
      </w:r>
      <w:r w:rsidR="00EB67EC">
        <w:t xml:space="preserve"> she can make meetings </w:t>
      </w:r>
      <w:r w:rsidR="003B2A57">
        <w:t>and is always welcome!</w:t>
      </w:r>
    </w:p>
    <w:p w14:paraId="38C6C371" w14:textId="77777777" w:rsidR="00D469EF" w:rsidRDefault="00D469EF" w:rsidP="00C118F7">
      <w:pPr>
        <w:spacing w:after="0"/>
      </w:pPr>
    </w:p>
    <w:p w14:paraId="0D2C4C1A" w14:textId="77777777" w:rsidR="00077187" w:rsidRDefault="00D469EF" w:rsidP="00C118F7">
      <w:pPr>
        <w:spacing w:after="0"/>
      </w:pPr>
      <w:r>
        <w:t>Q: Carly Ferris asked if there was a total yet for the Poinsettias</w:t>
      </w:r>
      <w:r w:rsidR="00077187">
        <w:t>.</w:t>
      </w:r>
    </w:p>
    <w:p w14:paraId="4DF785E5" w14:textId="5348E1CD" w:rsidR="00251B0B" w:rsidRDefault="00077187" w:rsidP="00C118F7">
      <w:pPr>
        <w:spacing w:after="0"/>
      </w:pPr>
      <w:r>
        <w:t>A: Monica said it is not in yet</w:t>
      </w:r>
      <w:r w:rsidR="004076EF">
        <w:t>, but it will be added to the spreadsheet when it comes</w:t>
      </w:r>
      <w:r>
        <w:t>.</w:t>
      </w:r>
    </w:p>
    <w:p w14:paraId="291E4778" w14:textId="77777777" w:rsidR="00251B0B" w:rsidRDefault="00251B0B" w:rsidP="00C118F7">
      <w:pPr>
        <w:spacing w:after="0"/>
      </w:pPr>
    </w:p>
    <w:p w14:paraId="5E9C8E21" w14:textId="47EFE1B7" w:rsidR="00E254C2" w:rsidRDefault="00251B0B" w:rsidP="00C118F7">
      <w:pPr>
        <w:spacing w:after="0"/>
      </w:pPr>
      <w:r>
        <w:lastRenderedPageBreak/>
        <w:t xml:space="preserve">Karen mentioned </w:t>
      </w:r>
      <w:r w:rsidR="00D245D4">
        <w:t>i</w:t>
      </w:r>
      <w:r>
        <w:t>f anyone knows someone interested in taking</w:t>
      </w:r>
      <w:r w:rsidR="004076EF">
        <w:t xml:space="preserve"> </w:t>
      </w:r>
      <w:r>
        <w:t xml:space="preserve">on the </w:t>
      </w:r>
      <w:r w:rsidR="004076EF">
        <w:t>p</w:t>
      </w:r>
      <w:r>
        <w:t xml:space="preserve">osition of Treasurer </w:t>
      </w:r>
      <w:r w:rsidR="00340780">
        <w:t>to put it out there to others. Colleen</w:t>
      </w:r>
      <w:r w:rsidR="00BB3DF1">
        <w:t xml:space="preserve"> </w:t>
      </w:r>
      <w:r w:rsidR="00340780">
        <w:t>said she is willing to train a</w:t>
      </w:r>
      <w:r w:rsidR="004076EF">
        <w:t>nd</w:t>
      </w:r>
      <w:r w:rsidR="00340780">
        <w:t xml:space="preserve"> stay until someone steps up for the </w:t>
      </w:r>
      <w:r w:rsidR="004076EF">
        <w:t>role</w:t>
      </w:r>
      <w:r w:rsidR="00340780">
        <w:t>.</w:t>
      </w:r>
      <w:r w:rsidR="00882FF7">
        <w:t xml:space="preserve"> </w:t>
      </w:r>
    </w:p>
    <w:p w14:paraId="0F1339ED" w14:textId="77777777" w:rsidR="0015052D" w:rsidRDefault="0015052D" w:rsidP="00C118F7">
      <w:pPr>
        <w:spacing w:after="0"/>
      </w:pPr>
    </w:p>
    <w:p w14:paraId="330EA8CA" w14:textId="3DAA2569" w:rsidR="0015052D" w:rsidRDefault="0015052D" w:rsidP="00C118F7">
      <w:pPr>
        <w:spacing w:after="0"/>
      </w:pPr>
      <w:r>
        <w:rPr>
          <w:b/>
          <w:bCs/>
        </w:rPr>
        <w:t>Principal’s Report:</w:t>
      </w:r>
      <w:r w:rsidR="00193987">
        <w:t xml:space="preserve"> </w:t>
      </w:r>
      <w:r w:rsidR="00F3762B">
        <w:t>Marianne wanted to add to Jennifer’s repo</w:t>
      </w:r>
      <w:r w:rsidR="00D245D4">
        <w:t>r</w:t>
      </w:r>
      <w:r w:rsidR="00F3762B">
        <w:t xml:space="preserve">t that </w:t>
      </w:r>
      <w:r w:rsidR="005E18D0">
        <w:t>our A</w:t>
      </w:r>
      <w:r w:rsidR="00D245D4">
        <w:t>s</w:t>
      </w:r>
      <w:r w:rsidR="005E18D0">
        <w:t>sistant Office Coordinator is also moving</w:t>
      </w:r>
      <w:r w:rsidR="00C41247">
        <w:t xml:space="preserve"> on as her position wa</w:t>
      </w:r>
      <w:r w:rsidR="00D245D4">
        <w:t>s</w:t>
      </w:r>
      <w:r w:rsidR="00C41247">
        <w:t xml:space="preserve"> a temporary one. The position will remain temporary</w:t>
      </w:r>
      <w:r w:rsidR="00D245D4">
        <w:t>,</w:t>
      </w:r>
      <w:r w:rsidR="00C41247">
        <w:t xml:space="preserve"> </w:t>
      </w:r>
      <w:r w:rsidR="00344221">
        <w:t xml:space="preserve">and Marianne is just waiting to hear from the </w:t>
      </w:r>
      <w:r w:rsidR="00646BAE">
        <w:t xml:space="preserve">Board to post the job ad. </w:t>
      </w:r>
      <w:r w:rsidR="00BE79C0">
        <w:t>Our new administrator</w:t>
      </w:r>
      <w:r w:rsidR="009F379A">
        <w:t xml:space="preserve"> taking over from Leslie</w:t>
      </w:r>
      <w:r w:rsidR="00BE79C0">
        <w:t xml:space="preserve"> </w:t>
      </w:r>
      <w:r w:rsidR="009F379A">
        <w:t xml:space="preserve">will be a great </w:t>
      </w:r>
      <w:r w:rsidR="008349EA">
        <w:t>addition to Primrose. She has worked as an administrator within the Board</w:t>
      </w:r>
      <w:r w:rsidR="00D245D4">
        <w:t>,</w:t>
      </w:r>
      <w:r w:rsidR="008349EA">
        <w:t xml:space="preserve"> so </w:t>
      </w:r>
      <w:r w:rsidR="007C5496">
        <w:t xml:space="preserve">she </w:t>
      </w:r>
      <w:r w:rsidR="008349EA">
        <w:t>knows the job well</w:t>
      </w:r>
      <w:r w:rsidR="00F62C3A">
        <w:t xml:space="preserve">. She has heard such great things about our school and is glad that her </w:t>
      </w:r>
      <w:r w:rsidR="001B4A76">
        <w:t>job will now be closer to home.</w:t>
      </w:r>
    </w:p>
    <w:p w14:paraId="1D7D8214" w14:textId="77777777" w:rsidR="001B4A76" w:rsidRDefault="001B4A76" w:rsidP="00C118F7">
      <w:pPr>
        <w:spacing w:after="0"/>
      </w:pPr>
    </w:p>
    <w:p w14:paraId="6309F8DE" w14:textId="794FDC38" w:rsidR="00E2678E" w:rsidRDefault="001B4A76" w:rsidP="00C118F7">
      <w:pPr>
        <w:spacing w:after="0"/>
      </w:pPr>
      <w:r>
        <w:t>Grad pictures and picture retakes ha</w:t>
      </w:r>
      <w:r w:rsidR="007C5496">
        <w:t>ve</w:t>
      </w:r>
      <w:r>
        <w:t xml:space="preserve"> been m</w:t>
      </w:r>
      <w:r w:rsidR="007C5496">
        <w:t>o</w:t>
      </w:r>
      <w:r>
        <w:t>ved to February 24</w:t>
      </w:r>
      <w:r w:rsidRPr="00E2678E">
        <w:rPr>
          <w:vertAlign w:val="superscript"/>
        </w:rPr>
        <w:t>t</w:t>
      </w:r>
      <w:r w:rsidR="00D577F8">
        <w:rPr>
          <w:vertAlign w:val="superscript"/>
        </w:rPr>
        <w:t xml:space="preserve">h. </w:t>
      </w:r>
      <w:r w:rsidR="00D577F8">
        <w:t>February</w:t>
      </w:r>
      <w:r w:rsidR="00E2678E">
        <w:t xml:space="preserve"> is ideal since we are unaware of what will happen following </w:t>
      </w:r>
      <w:r w:rsidR="00897EC6">
        <w:t>the Winter break.</w:t>
      </w:r>
    </w:p>
    <w:p w14:paraId="44A9E90E" w14:textId="77777777" w:rsidR="00897EC6" w:rsidRDefault="00897EC6" w:rsidP="00C118F7">
      <w:pPr>
        <w:spacing w:after="0"/>
      </w:pPr>
    </w:p>
    <w:p w14:paraId="5AB1DCDA" w14:textId="2BF61A3D" w:rsidR="00897EC6" w:rsidRPr="00193987" w:rsidRDefault="00897EC6" w:rsidP="00C118F7">
      <w:pPr>
        <w:spacing w:after="0"/>
      </w:pPr>
      <w:r>
        <w:t>Covid hit us hard</w:t>
      </w:r>
      <w:r w:rsidR="00D577F8">
        <w:t>,</w:t>
      </w:r>
      <w:r>
        <w:t xml:space="preserve"> but things are going well</w:t>
      </w:r>
      <w:r w:rsidR="00624C78">
        <w:t xml:space="preserve">. </w:t>
      </w:r>
      <w:r w:rsidR="00294B74">
        <w:t>Having all the cases</w:t>
      </w:r>
      <w:r w:rsidR="0004508D">
        <w:t xml:space="preserve"> has been hard on ou</w:t>
      </w:r>
      <w:r w:rsidR="00294B74">
        <w:t>r</w:t>
      </w:r>
      <w:r w:rsidR="0004508D">
        <w:t xml:space="preserve"> teachers and staff</w:t>
      </w:r>
      <w:r w:rsidR="00294B74">
        <w:t>,</w:t>
      </w:r>
      <w:r w:rsidR="0004508D">
        <w:t xml:space="preserve"> so we truly appreciate the support from parents and the community</w:t>
      </w:r>
      <w:r w:rsidR="000D06CE">
        <w:t>. Everyone handled it well.</w:t>
      </w:r>
    </w:p>
    <w:p w14:paraId="3229F939" w14:textId="77777777" w:rsidR="00923113" w:rsidRDefault="00923113" w:rsidP="00C118F7">
      <w:pPr>
        <w:spacing w:after="0"/>
      </w:pPr>
    </w:p>
    <w:p w14:paraId="3165202D" w14:textId="77777777" w:rsidR="00D52F28" w:rsidRDefault="00D52F28" w:rsidP="00C118F7">
      <w:pPr>
        <w:spacing w:after="0"/>
      </w:pPr>
    </w:p>
    <w:p w14:paraId="4EFD4870" w14:textId="60ED0515" w:rsidR="000C5DE4" w:rsidRDefault="00F10AC1" w:rsidP="000D06CE">
      <w:pPr>
        <w:spacing w:after="0"/>
      </w:pPr>
      <w:r w:rsidRPr="00F10AC1">
        <w:rPr>
          <w:b/>
          <w:bCs/>
        </w:rPr>
        <w:t>Eco</w:t>
      </w:r>
      <w:r w:rsidR="00F86A82">
        <w:rPr>
          <w:b/>
          <w:bCs/>
        </w:rPr>
        <w:t>-</w:t>
      </w:r>
      <w:r w:rsidRPr="00F10AC1">
        <w:rPr>
          <w:b/>
          <w:bCs/>
        </w:rPr>
        <w:t>Schools Club Update</w:t>
      </w:r>
      <w:r>
        <w:rPr>
          <w:b/>
          <w:bCs/>
        </w:rPr>
        <w:t>-</w:t>
      </w:r>
      <w:r w:rsidR="00AD7651">
        <w:rPr>
          <w:b/>
          <w:bCs/>
        </w:rPr>
        <w:t>Ashley/Carli</w:t>
      </w:r>
      <w:r w:rsidR="00B279D2">
        <w:rPr>
          <w:b/>
          <w:bCs/>
        </w:rPr>
        <w:t>/ Annalea</w:t>
      </w:r>
      <w:r w:rsidR="00360B8F">
        <w:rPr>
          <w:b/>
          <w:bCs/>
        </w:rPr>
        <w:t xml:space="preserve"> </w:t>
      </w:r>
      <w:r w:rsidR="004B1B44">
        <w:rPr>
          <w:b/>
          <w:bCs/>
        </w:rPr>
        <w:t>–</w:t>
      </w:r>
      <w:r w:rsidR="000D06CE">
        <w:t>Presented by Marianne for Ashley</w:t>
      </w:r>
      <w:r w:rsidR="000B1C45">
        <w:t>. We received our Bronze sticker for 2021</w:t>
      </w:r>
      <w:r w:rsidR="00294B74">
        <w:t>,</w:t>
      </w:r>
      <w:r w:rsidR="000B1C45">
        <w:t xml:space="preserve"> which is great </w:t>
      </w:r>
      <w:r w:rsidR="00317399">
        <w:t>despite the challenging</w:t>
      </w:r>
      <w:r w:rsidR="00294B74">
        <w:t xml:space="preserve"> circumstances</w:t>
      </w:r>
      <w:r w:rsidR="0064721F">
        <w:t xml:space="preserve">. </w:t>
      </w:r>
      <w:r w:rsidR="004F622A">
        <w:t xml:space="preserve">We </w:t>
      </w:r>
      <w:r w:rsidR="00317399">
        <w:t>continue</w:t>
      </w:r>
      <w:r w:rsidR="004F622A">
        <w:t xml:space="preserve"> with the Eco-Schools initiatives with </w:t>
      </w:r>
      <w:r w:rsidR="00540C7F">
        <w:t xml:space="preserve">planting garlic, </w:t>
      </w:r>
      <w:proofErr w:type="spellStart"/>
      <w:r w:rsidR="00540C7F">
        <w:t>Kindies</w:t>
      </w:r>
      <w:proofErr w:type="spellEnd"/>
      <w:r w:rsidR="00540C7F">
        <w:t xml:space="preserve"> growing sprouts, the waste</w:t>
      </w:r>
      <w:r w:rsidR="00317399">
        <w:t>-</w:t>
      </w:r>
      <w:r w:rsidR="00540C7F">
        <w:t>free lunch campaign</w:t>
      </w:r>
      <w:r w:rsidR="00994EB9">
        <w:t>, switch</w:t>
      </w:r>
      <w:r w:rsidR="0034517A">
        <w:t>ing</w:t>
      </w:r>
      <w:r w:rsidR="00994EB9">
        <w:t xml:space="preserve"> off lights (coming after the break)</w:t>
      </w:r>
      <w:r w:rsidR="009826AE">
        <w:t>, National Sweater Day, and</w:t>
      </w:r>
      <w:r w:rsidR="004A4FF4">
        <w:t xml:space="preserve"> collaboration with</w:t>
      </w:r>
      <w:r w:rsidR="009826AE">
        <w:t xml:space="preserve"> Dufferin Waste</w:t>
      </w:r>
      <w:r w:rsidR="004A4FF4">
        <w:t>.</w:t>
      </w:r>
    </w:p>
    <w:p w14:paraId="60A42CD0" w14:textId="77777777" w:rsidR="001F1939" w:rsidRDefault="001F1939" w:rsidP="000D06CE">
      <w:pPr>
        <w:spacing w:after="0"/>
      </w:pPr>
    </w:p>
    <w:p w14:paraId="70792D34" w14:textId="3B7BDE4A" w:rsidR="001F1939" w:rsidRDefault="001F1939" w:rsidP="000D06CE">
      <w:pPr>
        <w:spacing w:after="0"/>
        <w:rPr>
          <w:b/>
          <w:bCs/>
        </w:rPr>
      </w:pPr>
      <w:r>
        <w:t>Marianne said a letter from the Board</w:t>
      </w:r>
      <w:r w:rsidR="0034517A">
        <w:t xml:space="preserve"> </w:t>
      </w:r>
      <w:r w:rsidR="0093083D">
        <w:t>revealed</w:t>
      </w:r>
      <w:r>
        <w:t xml:space="preserve"> that schools could move online </w:t>
      </w:r>
      <w:r w:rsidR="004B0BC5">
        <w:t>following the break. We c</w:t>
      </w:r>
      <w:r w:rsidR="0093083D">
        <w:t>o</w:t>
      </w:r>
      <w:r w:rsidR="004B0BC5">
        <w:t>uld know as late as the Sunday before return</w:t>
      </w:r>
      <w:r w:rsidR="0093083D">
        <w:t>ing</w:t>
      </w:r>
      <w:r w:rsidR="004B0BC5">
        <w:t xml:space="preserve"> to school</w:t>
      </w:r>
      <w:r w:rsidR="0093083D">
        <w:t>,</w:t>
      </w:r>
      <w:r w:rsidR="004B0BC5">
        <w:t xml:space="preserve"> </w:t>
      </w:r>
      <w:r w:rsidR="000A43B0">
        <w:t>but we just don’t know. If this were to happen</w:t>
      </w:r>
      <w:r w:rsidR="00545826">
        <w:t>,</w:t>
      </w:r>
      <w:r w:rsidR="000A43B0">
        <w:t xml:space="preserve"> Monday would be Asynchronous</w:t>
      </w:r>
      <w:r w:rsidR="00545826">
        <w:t>,</w:t>
      </w:r>
      <w:r w:rsidR="000A43B0">
        <w:t xml:space="preserve"> and Tuesday would begin online</w:t>
      </w:r>
      <w:r w:rsidR="001B4DC0">
        <w:t>. We are prepared in case this happens</w:t>
      </w:r>
      <w:r w:rsidR="00545826">
        <w:t>,</w:t>
      </w:r>
      <w:r w:rsidR="001B4DC0">
        <w:t xml:space="preserve"> but it is in the hands of Public Health.</w:t>
      </w:r>
    </w:p>
    <w:p w14:paraId="1C62FC7D" w14:textId="77777777" w:rsidR="00266FCF" w:rsidRDefault="00266FCF" w:rsidP="0084399A">
      <w:pPr>
        <w:spacing w:after="0"/>
        <w:rPr>
          <w:b/>
          <w:bCs/>
        </w:rPr>
      </w:pPr>
    </w:p>
    <w:p w14:paraId="1CC457DF" w14:textId="77777777" w:rsidR="00266FCF" w:rsidRDefault="00266FCF" w:rsidP="00266FCF">
      <w:pPr>
        <w:pStyle w:val="NoSpacing"/>
      </w:pPr>
    </w:p>
    <w:p w14:paraId="336BC4A7" w14:textId="77777777" w:rsidR="00266FCF" w:rsidRDefault="00266FCF" w:rsidP="00266FCF">
      <w:pPr>
        <w:pStyle w:val="NoSpacing"/>
      </w:pPr>
      <w:r>
        <w:rPr>
          <w:b/>
        </w:rPr>
        <w:t>Other Business:</w:t>
      </w:r>
    </w:p>
    <w:p w14:paraId="762E0640" w14:textId="12CE2C10" w:rsidR="00F10AC1" w:rsidRDefault="00F10AC1" w:rsidP="0084399A">
      <w:pPr>
        <w:spacing w:after="0"/>
      </w:pPr>
    </w:p>
    <w:p w14:paraId="630CA038" w14:textId="4A76BF4F" w:rsidR="001A7AC2" w:rsidRDefault="001A7AC2" w:rsidP="0084399A">
      <w:pPr>
        <w:spacing w:after="0"/>
      </w:pPr>
      <w:r>
        <w:t xml:space="preserve">Karen asked about </w:t>
      </w:r>
      <w:r w:rsidR="00A25F78">
        <w:t xml:space="preserve">vaccines </w:t>
      </w:r>
      <w:r w:rsidR="00545826">
        <w:t>concerning</w:t>
      </w:r>
      <w:r w:rsidR="00A25F78">
        <w:t xml:space="preserve"> teachers and students and what that looks like at the school</w:t>
      </w:r>
      <w:r w:rsidR="000A29AD">
        <w:t>.</w:t>
      </w:r>
    </w:p>
    <w:p w14:paraId="6A119CB3" w14:textId="77777777" w:rsidR="000A29AD" w:rsidRDefault="000A29AD" w:rsidP="0084399A">
      <w:pPr>
        <w:spacing w:after="0"/>
      </w:pPr>
    </w:p>
    <w:p w14:paraId="0BA88596" w14:textId="3C8DD039" w:rsidR="000A29AD" w:rsidRDefault="000A29AD" w:rsidP="0084399A">
      <w:pPr>
        <w:spacing w:after="0"/>
      </w:pPr>
      <w:r>
        <w:t xml:space="preserve">Marianne </w:t>
      </w:r>
      <w:r w:rsidR="00F72422">
        <w:t>mentioned that most clinics for vaccines are only at high schools at this point but will</w:t>
      </w:r>
      <w:r w:rsidR="00B25DE6">
        <w:t xml:space="preserve"> let us know if Primrose were to have one. As for teacher</w:t>
      </w:r>
      <w:r w:rsidR="00545826">
        <w:t xml:space="preserve"> vaccinations,</w:t>
      </w:r>
      <w:r w:rsidR="00B25DE6">
        <w:t xml:space="preserve"> there is no mandate for teachers at this point. Teachers who are not vaccinated are test</w:t>
      </w:r>
      <w:r w:rsidR="00545826">
        <w:t>ed</w:t>
      </w:r>
      <w:r w:rsidR="00B25DE6">
        <w:t xml:space="preserve"> 2-3 times a week</w:t>
      </w:r>
      <w:r w:rsidR="00545826">
        <w:t>,</w:t>
      </w:r>
      <w:r w:rsidR="00B25DE6">
        <w:t xml:space="preserve"> </w:t>
      </w:r>
      <w:r w:rsidR="003470C5">
        <w:t>and if not compliant</w:t>
      </w:r>
      <w:r w:rsidR="00545826">
        <w:t>,</w:t>
      </w:r>
      <w:r w:rsidR="003470C5">
        <w:t xml:space="preserve"> they are put on administrative leave.</w:t>
      </w:r>
    </w:p>
    <w:p w14:paraId="57363AFF" w14:textId="77777777" w:rsidR="003470C5" w:rsidRDefault="003470C5" w:rsidP="0084399A">
      <w:pPr>
        <w:spacing w:after="0"/>
      </w:pPr>
    </w:p>
    <w:p w14:paraId="5C9C0F85" w14:textId="4D333DDC" w:rsidR="003470C5" w:rsidRDefault="008133B2" w:rsidP="0084399A">
      <w:pPr>
        <w:spacing w:after="0"/>
      </w:pPr>
      <w:r>
        <w:t xml:space="preserve">Karen also </w:t>
      </w:r>
      <w:r w:rsidR="00C73588">
        <w:t>mentioned</w:t>
      </w:r>
      <w:r>
        <w:t xml:space="preserve"> that a parent had emailed her regarding </w:t>
      </w:r>
      <w:r w:rsidR="00C73588">
        <w:t>how</w:t>
      </w:r>
      <w:r>
        <w:t xml:space="preserve"> things were </w:t>
      </w:r>
      <w:r w:rsidR="00C73588">
        <w:t>handled</w:t>
      </w:r>
      <w:r>
        <w:t xml:space="preserve"> at child pick up </w:t>
      </w:r>
      <w:r w:rsidR="00834A63">
        <w:t xml:space="preserve">from a covid case. The parent was concerned about directly being asked if </w:t>
      </w:r>
      <w:r w:rsidR="0022304F">
        <w:t>siblings were vaccinated or not. The parent was upset at this personal approach in front of other parents and students</w:t>
      </w:r>
      <w:r w:rsidR="00E4338A">
        <w:t>.</w:t>
      </w:r>
    </w:p>
    <w:p w14:paraId="298756A5" w14:textId="77777777" w:rsidR="00754675" w:rsidRDefault="00754675" w:rsidP="0084399A">
      <w:pPr>
        <w:spacing w:after="0"/>
      </w:pPr>
    </w:p>
    <w:p w14:paraId="2E503BB2" w14:textId="268CBFA8" w:rsidR="006A535A" w:rsidRDefault="001039BF" w:rsidP="006A535A">
      <w:pPr>
        <w:spacing w:after="0"/>
      </w:pPr>
      <w:r>
        <w:lastRenderedPageBreak/>
        <w:t xml:space="preserve">There was </w:t>
      </w:r>
      <w:r w:rsidR="00706854">
        <w:t>some discussion</w:t>
      </w:r>
      <w:r w:rsidR="00CD12B1">
        <w:t xml:space="preserve"> and opinions</w:t>
      </w:r>
      <w:r w:rsidR="00706854">
        <w:t xml:space="preserve"> on th</w:t>
      </w:r>
      <w:r w:rsidR="00741C43">
        <w:t>e concern of privacy</w:t>
      </w:r>
      <w:r w:rsidR="00CD12B1">
        <w:t>.</w:t>
      </w:r>
      <w:r w:rsidR="006A535A">
        <w:t xml:space="preserve"> Marianne assured that teachers and staff are not to ask about </w:t>
      </w:r>
      <w:r w:rsidR="00064B1F">
        <w:t xml:space="preserve">the </w:t>
      </w:r>
      <w:r w:rsidR="006A535A">
        <w:t xml:space="preserve">vaccinations of students. Public Health investigates and lets the office know who can return. </w:t>
      </w:r>
    </w:p>
    <w:p w14:paraId="6A440B0B" w14:textId="77777777" w:rsidR="00EB56DE" w:rsidRDefault="00EB56DE" w:rsidP="0084399A">
      <w:pPr>
        <w:spacing w:after="0"/>
      </w:pPr>
    </w:p>
    <w:p w14:paraId="3AEAFCC3" w14:textId="00A16381" w:rsidR="00754675" w:rsidRDefault="00CD12B1" w:rsidP="0084399A">
      <w:pPr>
        <w:spacing w:after="0"/>
      </w:pPr>
      <w:r>
        <w:t xml:space="preserve"> </w:t>
      </w:r>
      <w:r w:rsidR="00126322">
        <w:t>In resolution</w:t>
      </w:r>
      <w:r w:rsidR="00064B1F">
        <w:t>,</w:t>
      </w:r>
      <w:r w:rsidR="00126322">
        <w:t xml:space="preserve"> </w:t>
      </w:r>
      <w:proofErr w:type="spellStart"/>
      <w:r w:rsidR="00126322">
        <w:t>Marriane</w:t>
      </w:r>
      <w:proofErr w:type="spellEnd"/>
      <w:r w:rsidR="00126322">
        <w:t xml:space="preserve"> assured there would be an email </w:t>
      </w:r>
      <w:r w:rsidR="00FE3CB1">
        <w:t>reminding staff that they are not to ask for vaccine information from parents</w:t>
      </w:r>
      <w:r w:rsidR="00057D7A">
        <w:t xml:space="preserve"> and that the protocol is to hear from public health which children can return to class</w:t>
      </w:r>
      <w:r w:rsidR="00E13E55">
        <w:t>.</w:t>
      </w:r>
      <w:r w:rsidR="0037350E">
        <w:t xml:space="preserve"> She said the last thing </w:t>
      </w:r>
      <w:r w:rsidR="00723A3B">
        <w:t>we want to do is make people feel bad.</w:t>
      </w:r>
    </w:p>
    <w:p w14:paraId="723ECDA6" w14:textId="77777777" w:rsidR="00EC34EC" w:rsidRDefault="00EC34EC" w:rsidP="0084399A">
      <w:pPr>
        <w:spacing w:after="0"/>
      </w:pPr>
    </w:p>
    <w:p w14:paraId="1B4EDC07" w14:textId="5C2DF870" w:rsidR="00EC34EC" w:rsidRDefault="00EC34EC" w:rsidP="0084399A">
      <w:pPr>
        <w:spacing w:after="0"/>
      </w:pPr>
      <w:r>
        <w:t xml:space="preserve">Jennifer </w:t>
      </w:r>
      <w:r w:rsidR="00774BDC">
        <w:t xml:space="preserve">apologized on behalf of teachers agreeing </w:t>
      </w:r>
      <w:r w:rsidR="0083005F">
        <w:t xml:space="preserve">that </w:t>
      </w:r>
      <w:r w:rsidR="00774BDC">
        <w:t>this should not have happened</w:t>
      </w:r>
      <w:r w:rsidR="00376F7D">
        <w:t xml:space="preserve">. She said it was a good reminder to respect </w:t>
      </w:r>
      <w:r w:rsidR="00741C43">
        <w:t>privacy</w:t>
      </w:r>
      <w:r w:rsidR="00F462BC">
        <w:t>. She also mentioned that this is so new to everyone</w:t>
      </w:r>
      <w:r w:rsidR="0083005F">
        <w:t>,</w:t>
      </w:r>
      <w:r w:rsidR="00F462BC">
        <w:t xml:space="preserve"> </w:t>
      </w:r>
      <w:r w:rsidR="00321842">
        <w:t>and teachers have to be careful about so many personal items</w:t>
      </w:r>
      <w:r w:rsidR="0083005F">
        <w:t>,</w:t>
      </w:r>
      <w:r w:rsidR="00321842">
        <w:t xml:space="preserve"> </w:t>
      </w:r>
      <w:r w:rsidR="00D26F1D">
        <w:t>but they all try very hard to respect all students, parents, and staff</w:t>
      </w:r>
      <w:r w:rsidR="0037350E">
        <w:t xml:space="preserve"> and need to be cautious.</w:t>
      </w:r>
    </w:p>
    <w:p w14:paraId="7C08C5E3" w14:textId="77777777" w:rsidR="001B6A5E" w:rsidRDefault="001B6A5E" w:rsidP="0084399A">
      <w:pPr>
        <w:spacing w:after="0"/>
      </w:pPr>
    </w:p>
    <w:p w14:paraId="4D828EBB" w14:textId="33B8F7DD" w:rsidR="001B6A5E" w:rsidRDefault="00EC570C" w:rsidP="0084399A">
      <w:pPr>
        <w:spacing w:after="0"/>
      </w:pPr>
      <w:r>
        <w:t xml:space="preserve">The next question was </w:t>
      </w:r>
      <w:r w:rsidR="00EF2C1F">
        <w:t>regarding</w:t>
      </w:r>
      <w:r>
        <w:t xml:space="preserve"> protocols </w:t>
      </w:r>
      <w:r w:rsidR="00D31279">
        <w:t xml:space="preserve">for classes that have a majority of students </w:t>
      </w:r>
      <w:proofErr w:type="gramStart"/>
      <w:r w:rsidR="00D31279">
        <w:t>vaccinated  (</w:t>
      </w:r>
      <w:proofErr w:type="gramEnd"/>
      <w:r w:rsidR="00C80580">
        <w:t>Grade 7’s and 8’s at this point)</w:t>
      </w:r>
      <w:r w:rsidR="003B618B">
        <w:t xml:space="preserve"> and what happens when a case is found to be in one of those classes.</w:t>
      </w:r>
    </w:p>
    <w:p w14:paraId="124C77D7" w14:textId="77777777" w:rsidR="00B81BFC" w:rsidRDefault="00B81BFC" w:rsidP="0084399A">
      <w:pPr>
        <w:spacing w:after="0"/>
      </w:pPr>
    </w:p>
    <w:p w14:paraId="4199A406" w14:textId="2911A207" w:rsidR="00B81BFC" w:rsidRDefault="00B81BFC" w:rsidP="0084399A">
      <w:pPr>
        <w:spacing w:after="0"/>
      </w:pPr>
      <w:r>
        <w:t xml:space="preserve">Marianne said there wasn’t a specific protocol that she is aware of </w:t>
      </w:r>
      <w:r w:rsidR="000521A8">
        <w:t xml:space="preserve">but thought it would be similarly handled as in the younger classes. </w:t>
      </w:r>
      <w:r w:rsidR="00B51EDA">
        <w:t>Unvaccinated children would stay home</w:t>
      </w:r>
      <w:r w:rsidR="00EF2C1F">
        <w:t>,</w:t>
      </w:r>
      <w:r w:rsidR="00B51EDA">
        <w:t xml:space="preserve"> and the vaccinated stay in class. </w:t>
      </w:r>
      <w:r w:rsidR="0022659E">
        <w:t>She will take this question to the superintendent</w:t>
      </w:r>
      <w:r w:rsidR="00EF2C1F">
        <w:t>,</w:t>
      </w:r>
      <w:r w:rsidR="0022659E">
        <w:t xml:space="preserve"> </w:t>
      </w:r>
      <w:r w:rsidR="006F694C">
        <w:t xml:space="preserve">assuring that this is a concern from </w:t>
      </w:r>
      <w:r w:rsidR="00991363">
        <w:t>C</w:t>
      </w:r>
      <w:r w:rsidR="006F694C">
        <w:t>ouncil and the school community.</w:t>
      </w:r>
    </w:p>
    <w:p w14:paraId="654FA298" w14:textId="77777777" w:rsidR="008E44C5" w:rsidRDefault="008E44C5" w:rsidP="0084399A">
      <w:pPr>
        <w:spacing w:after="0"/>
      </w:pPr>
    </w:p>
    <w:p w14:paraId="0874B7D9" w14:textId="66069596" w:rsidR="00C76E71" w:rsidRDefault="00E569B7" w:rsidP="0084399A">
      <w:pPr>
        <w:spacing w:after="0"/>
      </w:pPr>
      <w:r>
        <w:t>The next topic discussed was the rapid test kits</w:t>
      </w:r>
      <w:r w:rsidR="00644B19">
        <w:t>. They are available at the school for pick-up until Friday at 4</w:t>
      </w:r>
      <w:r w:rsidR="00EF2C1F">
        <w:t xml:space="preserve"> </w:t>
      </w:r>
      <w:r w:rsidR="00644B19">
        <w:t xml:space="preserve">pm. Marianne said they are willing to </w:t>
      </w:r>
      <w:r w:rsidR="00360C96">
        <w:t xml:space="preserve">stay to hand out to parents. Parents </w:t>
      </w:r>
      <w:r w:rsidR="00EF2C1F">
        <w:t>can</w:t>
      </w:r>
      <w:r w:rsidR="00360C96">
        <w:t xml:space="preserve"> pick </w:t>
      </w:r>
      <w:r w:rsidR="00EF2C1F">
        <w:t xml:space="preserve">them </w:t>
      </w:r>
      <w:r w:rsidR="00360C96">
        <w:t>up for friends</w:t>
      </w:r>
      <w:r w:rsidR="00EF2C1F">
        <w:t>,</w:t>
      </w:r>
      <w:r w:rsidR="00360C96">
        <w:t xml:space="preserve"> </w:t>
      </w:r>
      <w:r w:rsidR="00037EA9">
        <w:t>and other arrangements can be made to get the tests home to students.</w:t>
      </w:r>
      <w:r w:rsidR="00921BAB">
        <w:t xml:space="preserve"> Student belongings are also ready for pick up</w:t>
      </w:r>
      <w:r w:rsidR="00A63998">
        <w:t>.</w:t>
      </w:r>
      <w:r w:rsidR="009E5770">
        <w:t xml:space="preserve"> All classes have belongings labeled and </w:t>
      </w:r>
      <w:r w:rsidR="00A63998">
        <w:t>prepared</w:t>
      </w:r>
      <w:r w:rsidR="009E5770">
        <w:t xml:space="preserve"> for pick-up.</w:t>
      </w:r>
    </w:p>
    <w:p w14:paraId="77FD577F" w14:textId="77777777" w:rsidR="003F6BD3" w:rsidRDefault="003F6BD3" w:rsidP="0084399A">
      <w:pPr>
        <w:spacing w:after="0"/>
      </w:pPr>
    </w:p>
    <w:p w14:paraId="562691EA" w14:textId="45290450" w:rsidR="00B32BB4" w:rsidRDefault="00E85AFC" w:rsidP="0084399A">
      <w:pPr>
        <w:spacing w:after="0"/>
      </w:pPr>
      <w:r>
        <w:t xml:space="preserve">There was also </w:t>
      </w:r>
      <w:r w:rsidR="00A63998">
        <w:t xml:space="preserve">a </w:t>
      </w:r>
      <w:r>
        <w:t>discussion around the last few cases and how the protocols were handled</w:t>
      </w:r>
      <w:r w:rsidR="00A63998">
        <w:t>, s</w:t>
      </w:r>
      <w:r>
        <w:t xml:space="preserve">pecifically </w:t>
      </w:r>
      <w:r w:rsidR="00715407">
        <w:t>regarding students</w:t>
      </w:r>
      <w:r>
        <w:t xml:space="preserve"> sent home on the bus</w:t>
      </w:r>
      <w:r w:rsidR="005B1199">
        <w:t>. Marianne said that the call came late in the day from Public Health</w:t>
      </w:r>
      <w:r w:rsidR="00715407">
        <w:t>,</w:t>
      </w:r>
      <w:r w:rsidR="005B1199">
        <w:t xml:space="preserve"> and </w:t>
      </w:r>
      <w:r w:rsidR="00715407">
        <w:t xml:space="preserve">we were </w:t>
      </w:r>
      <w:r w:rsidR="005B1199">
        <w:t>directed</w:t>
      </w:r>
      <w:r w:rsidR="00DA5952">
        <w:t xml:space="preserve"> to send kids home on the bus that there was no need for parents to rush to pick up their children.</w:t>
      </w:r>
      <w:r w:rsidR="00E8374E">
        <w:t xml:space="preserve"> She also reiterated that </w:t>
      </w:r>
      <w:r w:rsidR="00715407">
        <w:t>there isn’t anything they can do until they hear from Public Health</w:t>
      </w:r>
      <w:r w:rsidR="00A92BBC">
        <w:t xml:space="preserve"> when they don’t know there is a case. It was discussed there had been a </w:t>
      </w:r>
      <w:r w:rsidR="004B692C">
        <w:t xml:space="preserve">major hack at Public Health during this time which may have accounted for the </w:t>
      </w:r>
      <w:r w:rsidR="001575C8">
        <w:t xml:space="preserve">delay in receiving word from them of a case. </w:t>
      </w:r>
      <w:proofErr w:type="spellStart"/>
      <w:r w:rsidR="001575C8">
        <w:t>Marrianne</w:t>
      </w:r>
      <w:proofErr w:type="spellEnd"/>
      <w:r w:rsidR="001575C8">
        <w:t xml:space="preserve"> assured that they are </w:t>
      </w:r>
      <w:r w:rsidR="00FD0117">
        <w:t>doing their job on the school’s end as best they c</w:t>
      </w:r>
      <w:r w:rsidR="0084351F">
        <w:t>ould</w:t>
      </w:r>
      <w:r w:rsidR="00FD0117">
        <w:t xml:space="preserve">. </w:t>
      </w:r>
    </w:p>
    <w:p w14:paraId="40AFC7F4" w14:textId="77777777" w:rsidR="00B32BB4" w:rsidRDefault="00B32BB4" w:rsidP="0084399A">
      <w:pPr>
        <w:spacing w:after="0"/>
      </w:pPr>
    </w:p>
    <w:p w14:paraId="5C3F92BD" w14:textId="3346DB6B" w:rsidR="003F6BD3" w:rsidRDefault="000D2C18" w:rsidP="0084399A">
      <w:pPr>
        <w:spacing w:after="0"/>
      </w:pPr>
      <w:r>
        <w:t xml:space="preserve">The final topic was quickly stating that </w:t>
      </w:r>
      <w:r w:rsidR="00573B6E">
        <w:t>it was a great benefit to have the meeting link sent out in an email</w:t>
      </w:r>
      <w:r w:rsidR="0084351F">
        <w:t>,</w:t>
      </w:r>
      <w:r w:rsidR="00573B6E">
        <w:t xml:space="preserve"> and Marianne </w:t>
      </w:r>
      <w:r w:rsidR="005C51F4">
        <w:t>will send the link on messenger so that parents can easily find it to join in meetings.</w:t>
      </w:r>
      <w:r w:rsidR="004B692C">
        <w:t xml:space="preserve"> </w:t>
      </w:r>
    </w:p>
    <w:p w14:paraId="29D8D445" w14:textId="77777777" w:rsidR="00BD6A43" w:rsidRDefault="00BD6A43" w:rsidP="0084399A">
      <w:pPr>
        <w:spacing w:after="0"/>
      </w:pPr>
    </w:p>
    <w:p w14:paraId="1FAFAB78" w14:textId="77777777" w:rsidR="005C51F4" w:rsidRDefault="005C51F4" w:rsidP="0084399A">
      <w:pPr>
        <w:spacing w:after="0"/>
      </w:pPr>
    </w:p>
    <w:p w14:paraId="39DBA47A" w14:textId="507C612F" w:rsidR="0038651A" w:rsidRDefault="0038651A" w:rsidP="0084399A">
      <w:pPr>
        <w:spacing w:after="0"/>
      </w:pPr>
      <w:r>
        <w:t>Adjournment:</w:t>
      </w:r>
    </w:p>
    <w:p w14:paraId="3A41A78D" w14:textId="77032098" w:rsidR="00D53DF9" w:rsidRDefault="0038651A" w:rsidP="0084399A">
      <w:pPr>
        <w:spacing w:after="0"/>
      </w:pPr>
      <w:r>
        <w:t>Karen Kenne</w:t>
      </w:r>
      <w:r w:rsidR="00425099">
        <w:t xml:space="preserve">dy adjourned the meeting at </w:t>
      </w:r>
      <w:r w:rsidR="005C51F4">
        <w:t>7</w:t>
      </w:r>
      <w:r w:rsidR="00425099">
        <w:t>:</w:t>
      </w:r>
      <w:r w:rsidR="005C51F4">
        <w:t>56</w:t>
      </w:r>
      <w:r w:rsidR="004518BD">
        <w:t xml:space="preserve"> </w:t>
      </w:r>
      <w:r>
        <w:t xml:space="preserve">pm. </w:t>
      </w:r>
    </w:p>
    <w:p w14:paraId="03C58DCA" w14:textId="5D940A21" w:rsidR="0038651A" w:rsidRPr="006502F8" w:rsidRDefault="004518BD" w:rsidP="0084399A">
      <w:pPr>
        <w:spacing w:after="0"/>
      </w:pPr>
      <w:r>
        <w:t>The n</w:t>
      </w:r>
      <w:r w:rsidR="009C2D66">
        <w:t xml:space="preserve">ext meeting </w:t>
      </w:r>
      <w:r w:rsidR="0086660A">
        <w:t>was not discussed</w:t>
      </w:r>
    </w:p>
    <w:p w14:paraId="4CDD2F63" w14:textId="24911265" w:rsidR="0038651A" w:rsidRDefault="0038651A" w:rsidP="0084399A">
      <w:pPr>
        <w:spacing w:after="0"/>
      </w:pPr>
      <w:r>
        <w:t xml:space="preserve">Minutes Submitted By: </w:t>
      </w:r>
      <w:r w:rsidR="001122E5">
        <w:t>Melissa Irwin</w:t>
      </w:r>
    </w:p>
    <w:p w14:paraId="5C6FBADC" w14:textId="77777777" w:rsidR="0038651A" w:rsidRPr="0038651A" w:rsidRDefault="0038651A" w:rsidP="0084399A">
      <w:pPr>
        <w:spacing w:after="0"/>
      </w:pPr>
      <w:r>
        <w:t>Minutes Approved By:</w:t>
      </w:r>
      <w:r w:rsidR="006502F8">
        <w:t xml:space="preserve"> Executive &amp; Admin.</w:t>
      </w:r>
    </w:p>
    <w:p w14:paraId="45607837" w14:textId="77777777" w:rsidR="0084399A" w:rsidRDefault="0084399A" w:rsidP="0084399A">
      <w:pPr>
        <w:spacing w:after="0"/>
      </w:pPr>
    </w:p>
    <w:p w14:paraId="20F0BE35" w14:textId="77777777" w:rsidR="0084399A" w:rsidRDefault="0084399A" w:rsidP="0084399A">
      <w:pPr>
        <w:spacing w:after="0"/>
      </w:pPr>
    </w:p>
    <w:sectPr w:rsidR="0084399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AB31B" w14:textId="77777777" w:rsidR="00F80B75" w:rsidRDefault="00F80B75" w:rsidP="0084399A">
      <w:pPr>
        <w:spacing w:after="0" w:line="240" w:lineRule="auto"/>
      </w:pPr>
      <w:r>
        <w:separator/>
      </w:r>
    </w:p>
  </w:endnote>
  <w:endnote w:type="continuationSeparator" w:id="0">
    <w:p w14:paraId="5F770BA1" w14:textId="77777777" w:rsidR="00F80B75" w:rsidRDefault="00F80B75" w:rsidP="00843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7A598" w14:textId="77777777" w:rsidR="00F80B75" w:rsidRDefault="00F80B75" w:rsidP="0084399A">
      <w:pPr>
        <w:spacing w:after="0" w:line="240" w:lineRule="auto"/>
      </w:pPr>
      <w:r>
        <w:separator/>
      </w:r>
    </w:p>
  </w:footnote>
  <w:footnote w:type="continuationSeparator" w:id="0">
    <w:p w14:paraId="47799669" w14:textId="77777777" w:rsidR="00F80B75" w:rsidRDefault="00F80B75" w:rsidP="0084399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rM0sjA2tbA0tjBV0lEKTi0uzszPAymwqAUARgehhiwAAAA="/>
  </w:docVars>
  <w:rsids>
    <w:rsidRoot w:val="0084399A"/>
    <w:rsid w:val="00001ED2"/>
    <w:rsid w:val="00006C9A"/>
    <w:rsid w:val="00007D05"/>
    <w:rsid w:val="00016FBD"/>
    <w:rsid w:val="000208A8"/>
    <w:rsid w:val="00023298"/>
    <w:rsid w:val="00025075"/>
    <w:rsid w:val="00035C26"/>
    <w:rsid w:val="00037EA9"/>
    <w:rsid w:val="000410B3"/>
    <w:rsid w:val="0004508D"/>
    <w:rsid w:val="000521A8"/>
    <w:rsid w:val="000560E2"/>
    <w:rsid w:val="00057D7A"/>
    <w:rsid w:val="00062B2D"/>
    <w:rsid w:val="00062C23"/>
    <w:rsid w:val="0006413D"/>
    <w:rsid w:val="00064B1F"/>
    <w:rsid w:val="0006658E"/>
    <w:rsid w:val="00067D3A"/>
    <w:rsid w:val="000763C8"/>
    <w:rsid w:val="00077187"/>
    <w:rsid w:val="00084761"/>
    <w:rsid w:val="0008629E"/>
    <w:rsid w:val="00086EF8"/>
    <w:rsid w:val="000877E4"/>
    <w:rsid w:val="00093A6F"/>
    <w:rsid w:val="0009593A"/>
    <w:rsid w:val="000A16B1"/>
    <w:rsid w:val="000A204E"/>
    <w:rsid w:val="000A29AD"/>
    <w:rsid w:val="000A43B0"/>
    <w:rsid w:val="000A52A9"/>
    <w:rsid w:val="000A62C5"/>
    <w:rsid w:val="000B1C45"/>
    <w:rsid w:val="000B5C9C"/>
    <w:rsid w:val="000C5DE4"/>
    <w:rsid w:val="000C5FC3"/>
    <w:rsid w:val="000D06CE"/>
    <w:rsid w:val="000D2C18"/>
    <w:rsid w:val="000D59C4"/>
    <w:rsid w:val="000D5F06"/>
    <w:rsid w:val="000E0E50"/>
    <w:rsid w:val="000E117D"/>
    <w:rsid w:val="000E47CE"/>
    <w:rsid w:val="000E5764"/>
    <w:rsid w:val="000E5C6D"/>
    <w:rsid w:val="000F205A"/>
    <w:rsid w:val="000F4499"/>
    <w:rsid w:val="000F6716"/>
    <w:rsid w:val="000F77C6"/>
    <w:rsid w:val="000F7BF8"/>
    <w:rsid w:val="00100D08"/>
    <w:rsid w:val="001039BF"/>
    <w:rsid w:val="001070BF"/>
    <w:rsid w:val="00110A0F"/>
    <w:rsid w:val="001122E5"/>
    <w:rsid w:val="00115BD0"/>
    <w:rsid w:val="0012406C"/>
    <w:rsid w:val="00124E8B"/>
    <w:rsid w:val="001254B9"/>
    <w:rsid w:val="00126322"/>
    <w:rsid w:val="00126578"/>
    <w:rsid w:val="00130581"/>
    <w:rsid w:val="00134C0D"/>
    <w:rsid w:val="00135838"/>
    <w:rsid w:val="0013589D"/>
    <w:rsid w:val="00145569"/>
    <w:rsid w:val="0015052D"/>
    <w:rsid w:val="001514D4"/>
    <w:rsid w:val="00151784"/>
    <w:rsid w:val="00152F83"/>
    <w:rsid w:val="00153941"/>
    <w:rsid w:val="001550AE"/>
    <w:rsid w:val="00156993"/>
    <w:rsid w:val="001575C8"/>
    <w:rsid w:val="00160951"/>
    <w:rsid w:val="00161897"/>
    <w:rsid w:val="00161C8F"/>
    <w:rsid w:val="00162C63"/>
    <w:rsid w:val="001723B9"/>
    <w:rsid w:val="00176AA6"/>
    <w:rsid w:val="00180492"/>
    <w:rsid w:val="0018623C"/>
    <w:rsid w:val="00190D07"/>
    <w:rsid w:val="001927A9"/>
    <w:rsid w:val="00193987"/>
    <w:rsid w:val="00194DF5"/>
    <w:rsid w:val="001A0637"/>
    <w:rsid w:val="001A0C4B"/>
    <w:rsid w:val="001A2C9C"/>
    <w:rsid w:val="001A7AC2"/>
    <w:rsid w:val="001B4A76"/>
    <w:rsid w:val="001B4DC0"/>
    <w:rsid w:val="001B6A5E"/>
    <w:rsid w:val="001C30CA"/>
    <w:rsid w:val="001C6B4B"/>
    <w:rsid w:val="001D028D"/>
    <w:rsid w:val="001D1CE0"/>
    <w:rsid w:val="001D6D71"/>
    <w:rsid w:val="001E0A2A"/>
    <w:rsid w:val="001E4050"/>
    <w:rsid w:val="001E48AF"/>
    <w:rsid w:val="001E5ADE"/>
    <w:rsid w:val="001E5E5B"/>
    <w:rsid w:val="001F1939"/>
    <w:rsid w:val="001F2976"/>
    <w:rsid w:val="001F3C6A"/>
    <w:rsid w:val="00207A61"/>
    <w:rsid w:val="00210220"/>
    <w:rsid w:val="00216C34"/>
    <w:rsid w:val="00217D61"/>
    <w:rsid w:val="00220648"/>
    <w:rsid w:val="00221061"/>
    <w:rsid w:val="002211E7"/>
    <w:rsid w:val="002218AD"/>
    <w:rsid w:val="0022304F"/>
    <w:rsid w:val="002254F6"/>
    <w:rsid w:val="002258E1"/>
    <w:rsid w:val="0022659E"/>
    <w:rsid w:val="00227266"/>
    <w:rsid w:val="00227658"/>
    <w:rsid w:val="002362F4"/>
    <w:rsid w:val="002439B7"/>
    <w:rsid w:val="00246089"/>
    <w:rsid w:val="00251B0B"/>
    <w:rsid w:val="00254FE9"/>
    <w:rsid w:val="00266FCF"/>
    <w:rsid w:val="00267C88"/>
    <w:rsid w:val="0028119D"/>
    <w:rsid w:val="00281CC3"/>
    <w:rsid w:val="00283F54"/>
    <w:rsid w:val="00284568"/>
    <w:rsid w:val="00286B03"/>
    <w:rsid w:val="00291E8C"/>
    <w:rsid w:val="0029238A"/>
    <w:rsid w:val="002926E6"/>
    <w:rsid w:val="00293377"/>
    <w:rsid w:val="00294B74"/>
    <w:rsid w:val="002954B2"/>
    <w:rsid w:val="002A682E"/>
    <w:rsid w:val="002B068F"/>
    <w:rsid w:val="002B1AB2"/>
    <w:rsid w:val="002B1D8F"/>
    <w:rsid w:val="002B26C2"/>
    <w:rsid w:val="002B2A4C"/>
    <w:rsid w:val="002B5D49"/>
    <w:rsid w:val="002C3B6F"/>
    <w:rsid w:val="002C41E4"/>
    <w:rsid w:val="002D0C81"/>
    <w:rsid w:val="002D2B8F"/>
    <w:rsid w:val="002D69B1"/>
    <w:rsid w:val="002E0E47"/>
    <w:rsid w:val="002E2B87"/>
    <w:rsid w:val="002E38C7"/>
    <w:rsid w:val="002E40E7"/>
    <w:rsid w:val="002E78D0"/>
    <w:rsid w:val="002E7CBF"/>
    <w:rsid w:val="002F4803"/>
    <w:rsid w:val="002F7FA5"/>
    <w:rsid w:val="00302037"/>
    <w:rsid w:val="003027B2"/>
    <w:rsid w:val="0030709B"/>
    <w:rsid w:val="00312167"/>
    <w:rsid w:val="00316860"/>
    <w:rsid w:val="00317399"/>
    <w:rsid w:val="003210A2"/>
    <w:rsid w:val="00321842"/>
    <w:rsid w:val="003228F8"/>
    <w:rsid w:val="0032423A"/>
    <w:rsid w:val="003245AE"/>
    <w:rsid w:val="00325DC4"/>
    <w:rsid w:val="00326BD5"/>
    <w:rsid w:val="003312D6"/>
    <w:rsid w:val="00334736"/>
    <w:rsid w:val="003355BF"/>
    <w:rsid w:val="00335F09"/>
    <w:rsid w:val="00340780"/>
    <w:rsid w:val="00344221"/>
    <w:rsid w:val="0034517A"/>
    <w:rsid w:val="00345EF2"/>
    <w:rsid w:val="003470C5"/>
    <w:rsid w:val="00350C4A"/>
    <w:rsid w:val="00351FAC"/>
    <w:rsid w:val="00353308"/>
    <w:rsid w:val="00354651"/>
    <w:rsid w:val="00357E02"/>
    <w:rsid w:val="00360B8F"/>
    <w:rsid w:val="00360C96"/>
    <w:rsid w:val="003626E0"/>
    <w:rsid w:val="0036477A"/>
    <w:rsid w:val="00367C28"/>
    <w:rsid w:val="003719C2"/>
    <w:rsid w:val="0037350E"/>
    <w:rsid w:val="00375785"/>
    <w:rsid w:val="00376F7D"/>
    <w:rsid w:val="00383284"/>
    <w:rsid w:val="003850A8"/>
    <w:rsid w:val="0038651A"/>
    <w:rsid w:val="003904D9"/>
    <w:rsid w:val="00396A23"/>
    <w:rsid w:val="003A198F"/>
    <w:rsid w:val="003A4820"/>
    <w:rsid w:val="003B013E"/>
    <w:rsid w:val="003B2A57"/>
    <w:rsid w:val="003B442D"/>
    <w:rsid w:val="003B52A8"/>
    <w:rsid w:val="003B618B"/>
    <w:rsid w:val="003C05DF"/>
    <w:rsid w:val="003D0ACA"/>
    <w:rsid w:val="003D261D"/>
    <w:rsid w:val="003E0154"/>
    <w:rsid w:val="003E0E32"/>
    <w:rsid w:val="003E149E"/>
    <w:rsid w:val="003E4DB6"/>
    <w:rsid w:val="003E7247"/>
    <w:rsid w:val="003E79A3"/>
    <w:rsid w:val="003F03AA"/>
    <w:rsid w:val="003F1B04"/>
    <w:rsid w:val="003F68E2"/>
    <w:rsid w:val="003F6BD3"/>
    <w:rsid w:val="004020F0"/>
    <w:rsid w:val="0040335D"/>
    <w:rsid w:val="00404B80"/>
    <w:rsid w:val="00406C99"/>
    <w:rsid w:val="004072A5"/>
    <w:rsid w:val="004076EF"/>
    <w:rsid w:val="00412B59"/>
    <w:rsid w:val="00413E91"/>
    <w:rsid w:val="00417C5B"/>
    <w:rsid w:val="00425099"/>
    <w:rsid w:val="00425230"/>
    <w:rsid w:val="004279B1"/>
    <w:rsid w:val="0043057E"/>
    <w:rsid w:val="00431068"/>
    <w:rsid w:val="00432B12"/>
    <w:rsid w:val="00434ADC"/>
    <w:rsid w:val="0043540E"/>
    <w:rsid w:val="00437187"/>
    <w:rsid w:val="00440414"/>
    <w:rsid w:val="004518BD"/>
    <w:rsid w:val="00452C74"/>
    <w:rsid w:val="004571AA"/>
    <w:rsid w:val="0046336C"/>
    <w:rsid w:val="00464488"/>
    <w:rsid w:val="00466236"/>
    <w:rsid w:val="004721D5"/>
    <w:rsid w:val="0048031E"/>
    <w:rsid w:val="004851A1"/>
    <w:rsid w:val="004969E7"/>
    <w:rsid w:val="004A0356"/>
    <w:rsid w:val="004A37E6"/>
    <w:rsid w:val="004A4FF4"/>
    <w:rsid w:val="004B0BC5"/>
    <w:rsid w:val="004B1B44"/>
    <w:rsid w:val="004B692C"/>
    <w:rsid w:val="004C61E9"/>
    <w:rsid w:val="004D0072"/>
    <w:rsid w:val="004E074B"/>
    <w:rsid w:val="004E2AEC"/>
    <w:rsid w:val="004F0CE6"/>
    <w:rsid w:val="004F4D6B"/>
    <w:rsid w:val="004F5DA4"/>
    <w:rsid w:val="004F622A"/>
    <w:rsid w:val="004F69D9"/>
    <w:rsid w:val="00500037"/>
    <w:rsid w:val="005006D6"/>
    <w:rsid w:val="005029A0"/>
    <w:rsid w:val="0050370A"/>
    <w:rsid w:val="00503F71"/>
    <w:rsid w:val="00507285"/>
    <w:rsid w:val="0051072E"/>
    <w:rsid w:val="005107CC"/>
    <w:rsid w:val="00513DC0"/>
    <w:rsid w:val="00515755"/>
    <w:rsid w:val="00520157"/>
    <w:rsid w:val="005344B2"/>
    <w:rsid w:val="005352C4"/>
    <w:rsid w:val="005368E3"/>
    <w:rsid w:val="00537654"/>
    <w:rsid w:val="005401CD"/>
    <w:rsid w:val="00540C7F"/>
    <w:rsid w:val="00545826"/>
    <w:rsid w:val="00546157"/>
    <w:rsid w:val="005508D4"/>
    <w:rsid w:val="005508EF"/>
    <w:rsid w:val="00564BA5"/>
    <w:rsid w:val="00573B6E"/>
    <w:rsid w:val="0057414E"/>
    <w:rsid w:val="00581881"/>
    <w:rsid w:val="0058435B"/>
    <w:rsid w:val="00586514"/>
    <w:rsid w:val="005939D6"/>
    <w:rsid w:val="00593EF7"/>
    <w:rsid w:val="00595B37"/>
    <w:rsid w:val="005A24BC"/>
    <w:rsid w:val="005A54A8"/>
    <w:rsid w:val="005B1199"/>
    <w:rsid w:val="005B19D3"/>
    <w:rsid w:val="005B1A3E"/>
    <w:rsid w:val="005B1CEE"/>
    <w:rsid w:val="005B3E59"/>
    <w:rsid w:val="005B759A"/>
    <w:rsid w:val="005C030F"/>
    <w:rsid w:val="005C2545"/>
    <w:rsid w:val="005C2D3B"/>
    <w:rsid w:val="005C51F4"/>
    <w:rsid w:val="005C574F"/>
    <w:rsid w:val="005D0314"/>
    <w:rsid w:val="005E085C"/>
    <w:rsid w:val="005E18D0"/>
    <w:rsid w:val="005E2C04"/>
    <w:rsid w:val="005E4444"/>
    <w:rsid w:val="005E4AB4"/>
    <w:rsid w:val="005E52C0"/>
    <w:rsid w:val="005F1C02"/>
    <w:rsid w:val="005F2C82"/>
    <w:rsid w:val="005F739B"/>
    <w:rsid w:val="0060079C"/>
    <w:rsid w:val="0060526A"/>
    <w:rsid w:val="00606330"/>
    <w:rsid w:val="006133A3"/>
    <w:rsid w:val="00613546"/>
    <w:rsid w:val="00616E4D"/>
    <w:rsid w:val="0062421C"/>
    <w:rsid w:val="00624C78"/>
    <w:rsid w:val="00625794"/>
    <w:rsid w:val="00625A46"/>
    <w:rsid w:val="00626AA7"/>
    <w:rsid w:val="00630F49"/>
    <w:rsid w:val="00631C5B"/>
    <w:rsid w:val="00637C53"/>
    <w:rsid w:val="00640502"/>
    <w:rsid w:val="00644B19"/>
    <w:rsid w:val="00646BAE"/>
    <w:rsid w:val="0064721F"/>
    <w:rsid w:val="006502F8"/>
    <w:rsid w:val="00650648"/>
    <w:rsid w:val="006508C2"/>
    <w:rsid w:val="00654274"/>
    <w:rsid w:val="006564B7"/>
    <w:rsid w:val="00657E8B"/>
    <w:rsid w:val="00663461"/>
    <w:rsid w:val="00665A25"/>
    <w:rsid w:val="00672342"/>
    <w:rsid w:val="00673FEF"/>
    <w:rsid w:val="00676183"/>
    <w:rsid w:val="00683CAB"/>
    <w:rsid w:val="006964A9"/>
    <w:rsid w:val="006A00EF"/>
    <w:rsid w:val="006A1927"/>
    <w:rsid w:val="006A535A"/>
    <w:rsid w:val="006A5C96"/>
    <w:rsid w:val="006B1028"/>
    <w:rsid w:val="006B2C21"/>
    <w:rsid w:val="006B45BC"/>
    <w:rsid w:val="006B6927"/>
    <w:rsid w:val="006C0298"/>
    <w:rsid w:val="006C6E6D"/>
    <w:rsid w:val="006D590E"/>
    <w:rsid w:val="006D6115"/>
    <w:rsid w:val="006D6DAF"/>
    <w:rsid w:val="006D7999"/>
    <w:rsid w:val="006E069C"/>
    <w:rsid w:val="006E36C6"/>
    <w:rsid w:val="006E593B"/>
    <w:rsid w:val="006F15C9"/>
    <w:rsid w:val="006F427E"/>
    <w:rsid w:val="006F694C"/>
    <w:rsid w:val="006F6ACF"/>
    <w:rsid w:val="006F7DEE"/>
    <w:rsid w:val="0070087C"/>
    <w:rsid w:val="0070168C"/>
    <w:rsid w:val="00704A41"/>
    <w:rsid w:val="00706854"/>
    <w:rsid w:val="0071424C"/>
    <w:rsid w:val="007145DC"/>
    <w:rsid w:val="00715407"/>
    <w:rsid w:val="00720918"/>
    <w:rsid w:val="0072265B"/>
    <w:rsid w:val="007227DF"/>
    <w:rsid w:val="00723A3B"/>
    <w:rsid w:val="0072500F"/>
    <w:rsid w:val="007257BC"/>
    <w:rsid w:val="00730158"/>
    <w:rsid w:val="00735A86"/>
    <w:rsid w:val="00736103"/>
    <w:rsid w:val="00737F67"/>
    <w:rsid w:val="00741C43"/>
    <w:rsid w:val="00741D7C"/>
    <w:rsid w:val="00741F8F"/>
    <w:rsid w:val="00742819"/>
    <w:rsid w:val="00743C63"/>
    <w:rsid w:val="00754675"/>
    <w:rsid w:val="007570E0"/>
    <w:rsid w:val="007647EC"/>
    <w:rsid w:val="0076584C"/>
    <w:rsid w:val="00766233"/>
    <w:rsid w:val="00766312"/>
    <w:rsid w:val="00767EFC"/>
    <w:rsid w:val="00771535"/>
    <w:rsid w:val="00772CB1"/>
    <w:rsid w:val="00774072"/>
    <w:rsid w:val="00774718"/>
    <w:rsid w:val="00774BDC"/>
    <w:rsid w:val="007825FD"/>
    <w:rsid w:val="007864D7"/>
    <w:rsid w:val="0078730B"/>
    <w:rsid w:val="007934D5"/>
    <w:rsid w:val="007A057E"/>
    <w:rsid w:val="007A1059"/>
    <w:rsid w:val="007A2D1B"/>
    <w:rsid w:val="007A5A1B"/>
    <w:rsid w:val="007B24C3"/>
    <w:rsid w:val="007B3A04"/>
    <w:rsid w:val="007B5BBC"/>
    <w:rsid w:val="007B7C94"/>
    <w:rsid w:val="007C3C60"/>
    <w:rsid w:val="007C4BD5"/>
    <w:rsid w:val="007C5065"/>
    <w:rsid w:val="007C5496"/>
    <w:rsid w:val="007D1808"/>
    <w:rsid w:val="007D50AB"/>
    <w:rsid w:val="007D5E22"/>
    <w:rsid w:val="007E7EC5"/>
    <w:rsid w:val="007F3218"/>
    <w:rsid w:val="007F34CC"/>
    <w:rsid w:val="008002CC"/>
    <w:rsid w:val="008021DF"/>
    <w:rsid w:val="008068EB"/>
    <w:rsid w:val="00810A4B"/>
    <w:rsid w:val="00811CC8"/>
    <w:rsid w:val="00813072"/>
    <w:rsid w:val="008133B2"/>
    <w:rsid w:val="00816DCA"/>
    <w:rsid w:val="0082142A"/>
    <w:rsid w:val="0082378F"/>
    <w:rsid w:val="008255A3"/>
    <w:rsid w:val="008260C6"/>
    <w:rsid w:val="008261CB"/>
    <w:rsid w:val="00827A03"/>
    <w:rsid w:val="0083005F"/>
    <w:rsid w:val="0083232F"/>
    <w:rsid w:val="008335A3"/>
    <w:rsid w:val="0083426A"/>
    <w:rsid w:val="008349EA"/>
    <w:rsid w:val="00834A63"/>
    <w:rsid w:val="00836DFF"/>
    <w:rsid w:val="00841404"/>
    <w:rsid w:val="008417C2"/>
    <w:rsid w:val="00842D70"/>
    <w:rsid w:val="0084351F"/>
    <w:rsid w:val="0084399A"/>
    <w:rsid w:val="00846964"/>
    <w:rsid w:val="00852231"/>
    <w:rsid w:val="008547B5"/>
    <w:rsid w:val="0086660A"/>
    <w:rsid w:val="00866AAC"/>
    <w:rsid w:val="008676D7"/>
    <w:rsid w:val="00872CBB"/>
    <w:rsid w:val="00873C97"/>
    <w:rsid w:val="00882FF7"/>
    <w:rsid w:val="00883F11"/>
    <w:rsid w:val="00885333"/>
    <w:rsid w:val="00887CDA"/>
    <w:rsid w:val="0089052A"/>
    <w:rsid w:val="00890AE4"/>
    <w:rsid w:val="00897EC6"/>
    <w:rsid w:val="008A45E6"/>
    <w:rsid w:val="008B23A9"/>
    <w:rsid w:val="008B76F2"/>
    <w:rsid w:val="008C2914"/>
    <w:rsid w:val="008D7D51"/>
    <w:rsid w:val="008E3883"/>
    <w:rsid w:val="008E44C5"/>
    <w:rsid w:val="008E4FE6"/>
    <w:rsid w:val="008E7D8B"/>
    <w:rsid w:val="008F0CB8"/>
    <w:rsid w:val="008F107B"/>
    <w:rsid w:val="0090096F"/>
    <w:rsid w:val="0090277D"/>
    <w:rsid w:val="00904AFC"/>
    <w:rsid w:val="0090779E"/>
    <w:rsid w:val="00913A26"/>
    <w:rsid w:val="00921BAB"/>
    <w:rsid w:val="00923113"/>
    <w:rsid w:val="0092586E"/>
    <w:rsid w:val="0093083D"/>
    <w:rsid w:val="00930D4F"/>
    <w:rsid w:val="00935EA9"/>
    <w:rsid w:val="009372D7"/>
    <w:rsid w:val="00943453"/>
    <w:rsid w:val="009455A2"/>
    <w:rsid w:val="00945BCD"/>
    <w:rsid w:val="009520EE"/>
    <w:rsid w:val="0095326F"/>
    <w:rsid w:val="00960840"/>
    <w:rsid w:val="00965E9E"/>
    <w:rsid w:val="009826AE"/>
    <w:rsid w:val="009834D6"/>
    <w:rsid w:val="00985573"/>
    <w:rsid w:val="00991363"/>
    <w:rsid w:val="00994EB9"/>
    <w:rsid w:val="009A0EEA"/>
    <w:rsid w:val="009C0B92"/>
    <w:rsid w:val="009C1717"/>
    <w:rsid w:val="009C2D66"/>
    <w:rsid w:val="009C3848"/>
    <w:rsid w:val="009C64F2"/>
    <w:rsid w:val="009D323B"/>
    <w:rsid w:val="009D4993"/>
    <w:rsid w:val="009D57D1"/>
    <w:rsid w:val="009E0B58"/>
    <w:rsid w:val="009E30DE"/>
    <w:rsid w:val="009E5770"/>
    <w:rsid w:val="009F379A"/>
    <w:rsid w:val="009F3862"/>
    <w:rsid w:val="009F4182"/>
    <w:rsid w:val="00A02B11"/>
    <w:rsid w:val="00A128F2"/>
    <w:rsid w:val="00A13103"/>
    <w:rsid w:val="00A139A7"/>
    <w:rsid w:val="00A218D1"/>
    <w:rsid w:val="00A25094"/>
    <w:rsid w:val="00A25F78"/>
    <w:rsid w:val="00A4249D"/>
    <w:rsid w:val="00A44C73"/>
    <w:rsid w:val="00A57B73"/>
    <w:rsid w:val="00A63998"/>
    <w:rsid w:val="00A65660"/>
    <w:rsid w:val="00A67857"/>
    <w:rsid w:val="00A700CD"/>
    <w:rsid w:val="00A80E83"/>
    <w:rsid w:val="00A83D66"/>
    <w:rsid w:val="00A84DED"/>
    <w:rsid w:val="00A92BBC"/>
    <w:rsid w:val="00A92E3B"/>
    <w:rsid w:val="00A95B9F"/>
    <w:rsid w:val="00A96CC7"/>
    <w:rsid w:val="00A97725"/>
    <w:rsid w:val="00AA35A1"/>
    <w:rsid w:val="00AA641B"/>
    <w:rsid w:val="00AB0D03"/>
    <w:rsid w:val="00AC62F9"/>
    <w:rsid w:val="00AD42DB"/>
    <w:rsid w:val="00AD7651"/>
    <w:rsid w:val="00AD7C76"/>
    <w:rsid w:val="00AE5B25"/>
    <w:rsid w:val="00AE60EE"/>
    <w:rsid w:val="00B00439"/>
    <w:rsid w:val="00B01F85"/>
    <w:rsid w:val="00B07C41"/>
    <w:rsid w:val="00B11E0E"/>
    <w:rsid w:val="00B1355B"/>
    <w:rsid w:val="00B20BC2"/>
    <w:rsid w:val="00B25052"/>
    <w:rsid w:val="00B25DE6"/>
    <w:rsid w:val="00B279D2"/>
    <w:rsid w:val="00B3242C"/>
    <w:rsid w:val="00B32BB4"/>
    <w:rsid w:val="00B458C1"/>
    <w:rsid w:val="00B50E60"/>
    <w:rsid w:val="00B51EDA"/>
    <w:rsid w:val="00B52D38"/>
    <w:rsid w:val="00B55966"/>
    <w:rsid w:val="00B63F18"/>
    <w:rsid w:val="00B65A87"/>
    <w:rsid w:val="00B70185"/>
    <w:rsid w:val="00B77D19"/>
    <w:rsid w:val="00B80A85"/>
    <w:rsid w:val="00B81BFC"/>
    <w:rsid w:val="00B829DD"/>
    <w:rsid w:val="00B82D3C"/>
    <w:rsid w:val="00B8322C"/>
    <w:rsid w:val="00B83958"/>
    <w:rsid w:val="00B93984"/>
    <w:rsid w:val="00BA142A"/>
    <w:rsid w:val="00BA1A1D"/>
    <w:rsid w:val="00BA45CE"/>
    <w:rsid w:val="00BB0CAC"/>
    <w:rsid w:val="00BB1302"/>
    <w:rsid w:val="00BB1638"/>
    <w:rsid w:val="00BB26F8"/>
    <w:rsid w:val="00BB3114"/>
    <w:rsid w:val="00BB3DF1"/>
    <w:rsid w:val="00BC12EA"/>
    <w:rsid w:val="00BC33D3"/>
    <w:rsid w:val="00BC50EF"/>
    <w:rsid w:val="00BC7422"/>
    <w:rsid w:val="00BD2964"/>
    <w:rsid w:val="00BD6A43"/>
    <w:rsid w:val="00BE0166"/>
    <w:rsid w:val="00BE39A2"/>
    <w:rsid w:val="00BE52E3"/>
    <w:rsid w:val="00BE79C0"/>
    <w:rsid w:val="00BF1BC8"/>
    <w:rsid w:val="00BF2154"/>
    <w:rsid w:val="00BF5B52"/>
    <w:rsid w:val="00BF6A33"/>
    <w:rsid w:val="00C05408"/>
    <w:rsid w:val="00C05D6C"/>
    <w:rsid w:val="00C102A0"/>
    <w:rsid w:val="00C118F7"/>
    <w:rsid w:val="00C244FC"/>
    <w:rsid w:val="00C279C2"/>
    <w:rsid w:val="00C3172E"/>
    <w:rsid w:val="00C33584"/>
    <w:rsid w:val="00C35F8B"/>
    <w:rsid w:val="00C36814"/>
    <w:rsid w:val="00C369A6"/>
    <w:rsid w:val="00C41247"/>
    <w:rsid w:val="00C43EF6"/>
    <w:rsid w:val="00C46BB2"/>
    <w:rsid w:val="00C52155"/>
    <w:rsid w:val="00C55840"/>
    <w:rsid w:val="00C55F77"/>
    <w:rsid w:val="00C57FB8"/>
    <w:rsid w:val="00C616CD"/>
    <w:rsid w:val="00C628C6"/>
    <w:rsid w:val="00C6505B"/>
    <w:rsid w:val="00C73588"/>
    <w:rsid w:val="00C74279"/>
    <w:rsid w:val="00C749F7"/>
    <w:rsid w:val="00C76E71"/>
    <w:rsid w:val="00C77051"/>
    <w:rsid w:val="00C773C8"/>
    <w:rsid w:val="00C77DDD"/>
    <w:rsid w:val="00C80580"/>
    <w:rsid w:val="00C80969"/>
    <w:rsid w:val="00C8130E"/>
    <w:rsid w:val="00C83CED"/>
    <w:rsid w:val="00C84921"/>
    <w:rsid w:val="00C85324"/>
    <w:rsid w:val="00C93474"/>
    <w:rsid w:val="00C9406B"/>
    <w:rsid w:val="00CA030A"/>
    <w:rsid w:val="00CA10FC"/>
    <w:rsid w:val="00CA168F"/>
    <w:rsid w:val="00CA2021"/>
    <w:rsid w:val="00CA2EF0"/>
    <w:rsid w:val="00CA6031"/>
    <w:rsid w:val="00CB4A51"/>
    <w:rsid w:val="00CB6EC7"/>
    <w:rsid w:val="00CC33D0"/>
    <w:rsid w:val="00CC4E72"/>
    <w:rsid w:val="00CC7669"/>
    <w:rsid w:val="00CD12B1"/>
    <w:rsid w:val="00CD22D1"/>
    <w:rsid w:val="00CD245F"/>
    <w:rsid w:val="00CD42BA"/>
    <w:rsid w:val="00CD5B94"/>
    <w:rsid w:val="00CE0BFD"/>
    <w:rsid w:val="00CE0CA4"/>
    <w:rsid w:val="00CF07B6"/>
    <w:rsid w:val="00CF45FE"/>
    <w:rsid w:val="00D077E4"/>
    <w:rsid w:val="00D11505"/>
    <w:rsid w:val="00D12D49"/>
    <w:rsid w:val="00D20AAA"/>
    <w:rsid w:val="00D245D4"/>
    <w:rsid w:val="00D26F1D"/>
    <w:rsid w:val="00D31279"/>
    <w:rsid w:val="00D31BB8"/>
    <w:rsid w:val="00D40853"/>
    <w:rsid w:val="00D41D1E"/>
    <w:rsid w:val="00D4384D"/>
    <w:rsid w:val="00D4596D"/>
    <w:rsid w:val="00D469EF"/>
    <w:rsid w:val="00D52B00"/>
    <w:rsid w:val="00D52F28"/>
    <w:rsid w:val="00D53DF9"/>
    <w:rsid w:val="00D5509B"/>
    <w:rsid w:val="00D5512B"/>
    <w:rsid w:val="00D57066"/>
    <w:rsid w:val="00D577F8"/>
    <w:rsid w:val="00D57CF3"/>
    <w:rsid w:val="00D610D7"/>
    <w:rsid w:val="00D71A04"/>
    <w:rsid w:val="00D71E60"/>
    <w:rsid w:val="00D74E42"/>
    <w:rsid w:val="00D74F03"/>
    <w:rsid w:val="00D77AD4"/>
    <w:rsid w:val="00D77DE9"/>
    <w:rsid w:val="00D80E59"/>
    <w:rsid w:val="00D81153"/>
    <w:rsid w:val="00D85B43"/>
    <w:rsid w:val="00D91674"/>
    <w:rsid w:val="00D93EA2"/>
    <w:rsid w:val="00DA0797"/>
    <w:rsid w:val="00DA5952"/>
    <w:rsid w:val="00DA6448"/>
    <w:rsid w:val="00DA676C"/>
    <w:rsid w:val="00DA6C5F"/>
    <w:rsid w:val="00DA7247"/>
    <w:rsid w:val="00DB6333"/>
    <w:rsid w:val="00DB7D06"/>
    <w:rsid w:val="00DC0552"/>
    <w:rsid w:val="00DC39F3"/>
    <w:rsid w:val="00DC61E3"/>
    <w:rsid w:val="00DD275D"/>
    <w:rsid w:val="00DE0762"/>
    <w:rsid w:val="00DE14F9"/>
    <w:rsid w:val="00DE3B36"/>
    <w:rsid w:val="00DE51A3"/>
    <w:rsid w:val="00DF09E7"/>
    <w:rsid w:val="00DF287B"/>
    <w:rsid w:val="00DF3A4F"/>
    <w:rsid w:val="00DF55DD"/>
    <w:rsid w:val="00DF70C6"/>
    <w:rsid w:val="00E01601"/>
    <w:rsid w:val="00E05958"/>
    <w:rsid w:val="00E0786C"/>
    <w:rsid w:val="00E11B81"/>
    <w:rsid w:val="00E13E55"/>
    <w:rsid w:val="00E235FA"/>
    <w:rsid w:val="00E24CA4"/>
    <w:rsid w:val="00E254C2"/>
    <w:rsid w:val="00E2678E"/>
    <w:rsid w:val="00E34548"/>
    <w:rsid w:val="00E353B8"/>
    <w:rsid w:val="00E421C0"/>
    <w:rsid w:val="00E428BF"/>
    <w:rsid w:val="00E4338A"/>
    <w:rsid w:val="00E46074"/>
    <w:rsid w:val="00E53B6B"/>
    <w:rsid w:val="00E569B7"/>
    <w:rsid w:val="00E60DA6"/>
    <w:rsid w:val="00E60ED2"/>
    <w:rsid w:val="00E62788"/>
    <w:rsid w:val="00E64392"/>
    <w:rsid w:val="00E744DF"/>
    <w:rsid w:val="00E81EE5"/>
    <w:rsid w:val="00E82107"/>
    <w:rsid w:val="00E8374E"/>
    <w:rsid w:val="00E85570"/>
    <w:rsid w:val="00E85AFC"/>
    <w:rsid w:val="00E86B64"/>
    <w:rsid w:val="00E91FBA"/>
    <w:rsid w:val="00E94D91"/>
    <w:rsid w:val="00E95DC3"/>
    <w:rsid w:val="00E9675A"/>
    <w:rsid w:val="00E9797E"/>
    <w:rsid w:val="00EB026F"/>
    <w:rsid w:val="00EB0A44"/>
    <w:rsid w:val="00EB56DE"/>
    <w:rsid w:val="00EB67EC"/>
    <w:rsid w:val="00EC0B14"/>
    <w:rsid w:val="00EC256A"/>
    <w:rsid w:val="00EC34EC"/>
    <w:rsid w:val="00EC4273"/>
    <w:rsid w:val="00EC570C"/>
    <w:rsid w:val="00EC5B26"/>
    <w:rsid w:val="00EC73EC"/>
    <w:rsid w:val="00ED06F8"/>
    <w:rsid w:val="00ED3D9D"/>
    <w:rsid w:val="00EE119A"/>
    <w:rsid w:val="00EE1507"/>
    <w:rsid w:val="00EF2C1F"/>
    <w:rsid w:val="00EF741A"/>
    <w:rsid w:val="00EF7FAF"/>
    <w:rsid w:val="00F06516"/>
    <w:rsid w:val="00F10AC1"/>
    <w:rsid w:val="00F121C3"/>
    <w:rsid w:val="00F17CF1"/>
    <w:rsid w:val="00F206D2"/>
    <w:rsid w:val="00F22019"/>
    <w:rsid w:val="00F223B3"/>
    <w:rsid w:val="00F24B66"/>
    <w:rsid w:val="00F30F67"/>
    <w:rsid w:val="00F31835"/>
    <w:rsid w:val="00F33561"/>
    <w:rsid w:val="00F3749C"/>
    <w:rsid w:val="00F3762B"/>
    <w:rsid w:val="00F41645"/>
    <w:rsid w:val="00F42951"/>
    <w:rsid w:val="00F462BC"/>
    <w:rsid w:val="00F53438"/>
    <w:rsid w:val="00F54E94"/>
    <w:rsid w:val="00F6107B"/>
    <w:rsid w:val="00F616D1"/>
    <w:rsid w:val="00F62C3A"/>
    <w:rsid w:val="00F65958"/>
    <w:rsid w:val="00F67F69"/>
    <w:rsid w:val="00F70888"/>
    <w:rsid w:val="00F715E3"/>
    <w:rsid w:val="00F71CDB"/>
    <w:rsid w:val="00F71CF2"/>
    <w:rsid w:val="00F72422"/>
    <w:rsid w:val="00F76CB9"/>
    <w:rsid w:val="00F80AF0"/>
    <w:rsid w:val="00F80B75"/>
    <w:rsid w:val="00F83573"/>
    <w:rsid w:val="00F83BE3"/>
    <w:rsid w:val="00F86A82"/>
    <w:rsid w:val="00F91167"/>
    <w:rsid w:val="00F927DA"/>
    <w:rsid w:val="00F93719"/>
    <w:rsid w:val="00F94BF1"/>
    <w:rsid w:val="00F972B3"/>
    <w:rsid w:val="00FA2931"/>
    <w:rsid w:val="00FA4F08"/>
    <w:rsid w:val="00FA66D6"/>
    <w:rsid w:val="00FB2772"/>
    <w:rsid w:val="00FB2C74"/>
    <w:rsid w:val="00FB4C56"/>
    <w:rsid w:val="00FD0117"/>
    <w:rsid w:val="00FD027C"/>
    <w:rsid w:val="00FD1304"/>
    <w:rsid w:val="00FD3BA9"/>
    <w:rsid w:val="00FD592C"/>
    <w:rsid w:val="00FD5F49"/>
    <w:rsid w:val="00FE3CB1"/>
    <w:rsid w:val="00FF0E43"/>
    <w:rsid w:val="00FF1309"/>
    <w:rsid w:val="00FF2FB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4AF9F"/>
  <w15:chartTrackingRefBased/>
  <w15:docId w15:val="{9F4B21A6-EB8D-473C-9BB1-984956944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99A"/>
  </w:style>
  <w:style w:type="paragraph" w:styleId="Footer">
    <w:name w:val="footer"/>
    <w:basedOn w:val="Normal"/>
    <w:link w:val="FooterChar"/>
    <w:uiPriority w:val="99"/>
    <w:unhideWhenUsed/>
    <w:rsid w:val="00843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99A"/>
  </w:style>
  <w:style w:type="character" w:styleId="Hyperlink">
    <w:name w:val="Hyperlink"/>
    <w:basedOn w:val="DefaultParagraphFont"/>
    <w:uiPriority w:val="99"/>
    <w:unhideWhenUsed/>
    <w:rsid w:val="000A52A9"/>
    <w:rPr>
      <w:color w:val="0563C1" w:themeColor="hyperlink"/>
      <w:u w:val="single"/>
    </w:rPr>
  </w:style>
  <w:style w:type="paragraph" w:styleId="NoSpacing">
    <w:name w:val="No Spacing"/>
    <w:uiPriority w:val="1"/>
    <w:qFormat/>
    <w:rsid w:val="000A52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954904">
      <w:bodyDiv w:val="1"/>
      <w:marLeft w:val="0"/>
      <w:marRight w:val="0"/>
      <w:marTop w:val="0"/>
      <w:marBottom w:val="0"/>
      <w:divBdr>
        <w:top w:val="none" w:sz="0" w:space="0" w:color="auto"/>
        <w:left w:val="none" w:sz="0" w:space="0" w:color="auto"/>
        <w:bottom w:val="none" w:sz="0" w:space="0" w:color="auto"/>
        <w:right w:val="none" w:sz="0" w:space="0" w:color="auto"/>
      </w:divBdr>
    </w:div>
    <w:div w:id="1209294855">
      <w:bodyDiv w:val="1"/>
      <w:marLeft w:val="0"/>
      <w:marRight w:val="0"/>
      <w:marTop w:val="0"/>
      <w:marBottom w:val="0"/>
      <w:divBdr>
        <w:top w:val="none" w:sz="0" w:space="0" w:color="auto"/>
        <w:left w:val="none" w:sz="0" w:space="0" w:color="auto"/>
        <w:bottom w:val="none" w:sz="0" w:space="0" w:color="auto"/>
        <w:right w:val="none" w:sz="0" w:space="0" w:color="auto"/>
      </w:divBdr>
      <w:divsChild>
        <w:div w:id="2086606836">
          <w:marLeft w:val="0"/>
          <w:marRight w:val="0"/>
          <w:marTop w:val="0"/>
          <w:marBottom w:val="0"/>
          <w:divBdr>
            <w:top w:val="none" w:sz="0" w:space="0" w:color="auto"/>
            <w:left w:val="none" w:sz="0" w:space="0" w:color="auto"/>
            <w:bottom w:val="none" w:sz="0" w:space="0" w:color="auto"/>
            <w:right w:val="none" w:sz="0" w:space="0" w:color="auto"/>
          </w:divBdr>
          <w:divsChild>
            <w:div w:id="1511722291">
              <w:marLeft w:val="0"/>
              <w:marRight w:val="0"/>
              <w:marTop w:val="0"/>
              <w:marBottom w:val="0"/>
              <w:divBdr>
                <w:top w:val="none" w:sz="0" w:space="0" w:color="auto"/>
                <w:left w:val="none" w:sz="0" w:space="0" w:color="auto"/>
                <w:bottom w:val="none" w:sz="0" w:space="0" w:color="auto"/>
                <w:right w:val="none" w:sz="0" w:space="0" w:color="auto"/>
              </w:divBdr>
            </w:div>
            <w:div w:id="1725593521">
              <w:marLeft w:val="0"/>
              <w:marRight w:val="0"/>
              <w:marTop w:val="0"/>
              <w:marBottom w:val="0"/>
              <w:divBdr>
                <w:top w:val="none" w:sz="0" w:space="0" w:color="auto"/>
                <w:left w:val="none" w:sz="0" w:space="0" w:color="auto"/>
                <w:bottom w:val="none" w:sz="0" w:space="0" w:color="auto"/>
                <w:right w:val="none" w:sz="0" w:space="0" w:color="auto"/>
              </w:divBdr>
            </w:div>
          </w:divsChild>
        </w:div>
        <w:div w:id="1227180629">
          <w:marLeft w:val="0"/>
          <w:marRight w:val="0"/>
          <w:marTop w:val="0"/>
          <w:marBottom w:val="0"/>
          <w:divBdr>
            <w:top w:val="none" w:sz="0" w:space="0" w:color="auto"/>
            <w:left w:val="none" w:sz="0" w:space="0" w:color="auto"/>
            <w:bottom w:val="none" w:sz="0" w:space="0" w:color="auto"/>
            <w:right w:val="none" w:sz="0" w:space="0" w:color="auto"/>
          </w:divBdr>
          <w:divsChild>
            <w:div w:id="1791510612">
              <w:marLeft w:val="0"/>
              <w:marRight w:val="0"/>
              <w:marTop w:val="0"/>
              <w:marBottom w:val="0"/>
              <w:divBdr>
                <w:top w:val="none" w:sz="0" w:space="0" w:color="auto"/>
                <w:left w:val="none" w:sz="0" w:space="0" w:color="auto"/>
                <w:bottom w:val="none" w:sz="0" w:space="0" w:color="auto"/>
                <w:right w:val="none" w:sz="0" w:space="0" w:color="auto"/>
              </w:divBdr>
            </w:div>
          </w:divsChild>
        </w:div>
        <w:div w:id="449935934">
          <w:marLeft w:val="0"/>
          <w:marRight w:val="0"/>
          <w:marTop w:val="0"/>
          <w:marBottom w:val="0"/>
          <w:divBdr>
            <w:top w:val="none" w:sz="0" w:space="0" w:color="auto"/>
            <w:left w:val="none" w:sz="0" w:space="0" w:color="auto"/>
            <w:bottom w:val="none" w:sz="0" w:space="0" w:color="auto"/>
            <w:right w:val="none" w:sz="0" w:space="0" w:color="auto"/>
          </w:divBdr>
          <w:divsChild>
            <w:div w:id="849375827">
              <w:marLeft w:val="0"/>
              <w:marRight w:val="0"/>
              <w:marTop w:val="0"/>
              <w:marBottom w:val="0"/>
              <w:divBdr>
                <w:top w:val="none" w:sz="0" w:space="0" w:color="auto"/>
                <w:left w:val="none" w:sz="0" w:space="0" w:color="auto"/>
                <w:bottom w:val="none" w:sz="0" w:space="0" w:color="auto"/>
                <w:right w:val="none" w:sz="0" w:space="0" w:color="auto"/>
              </w:divBdr>
            </w:div>
            <w:div w:id="2077580302">
              <w:marLeft w:val="0"/>
              <w:marRight w:val="0"/>
              <w:marTop w:val="0"/>
              <w:marBottom w:val="0"/>
              <w:divBdr>
                <w:top w:val="none" w:sz="0" w:space="0" w:color="auto"/>
                <w:left w:val="none" w:sz="0" w:space="0" w:color="auto"/>
                <w:bottom w:val="none" w:sz="0" w:space="0" w:color="auto"/>
                <w:right w:val="none" w:sz="0" w:space="0" w:color="auto"/>
              </w:divBdr>
            </w:div>
          </w:divsChild>
        </w:div>
        <w:div w:id="1561986266">
          <w:marLeft w:val="0"/>
          <w:marRight w:val="0"/>
          <w:marTop w:val="0"/>
          <w:marBottom w:val="0"/>
          <w:divBdr>
            <w:top w:val="none" w:sz="0" w:space="0" w:color="auto"/>
            <w:left w:val="none" w:sz="0" w:space="0" w:color="auto"/>
            <w:bottom w:val="none" w:sz="0" w:space="0" w:color="auto"/>
            <w:right w:val="none" w:sz="0" w:space="0" w:color="auto"/>
          </w:divBdr>
          <w:divsChild>
            <w:div w:id="1055743268">
              <w:marLeft w:val="0"/>
              <w:marRight w:val="0"/>
              <w:marTop w:val="0"/>
              <w:marBottom w:val="0"/>
              <w:divBdr>
                <w:top w:val="none" w:sz="0" w:space="0" w:color="auto"/>
                <w:left w:val="none" w:sz="0" w:space="0" w:color="auto"/>
                <w:bottom w:val="none" w:sz="0" w:space="0" w:color="auto"/>
                <w:right w:val="none" w:sz="0" w:space="0" w:color="auto"/>
              </w:divBdr>
            </w:div>
          </w:divsChild>
        </w:div>
        <w:div w:id="1917277657">
          <w:marLeft w:val="0"/>
          <w:marRight w:val="0"/>
          <w:marTop w:val="0"/>
          <w:marBottom w:val="0"/>
          <w:divBdr>
            <w:top w:val="none" w:sz="0" w:space="0" w:color="auto"/>
            <w:left w:val="none" w:sz="0" w:space="0" w:color="auto"/>
            <w:bottom w:val="none" w:sz="0" w:space="0" w:color="auto"/>
            <w:right w:val="none" w:sz="0" w:space="0" w:color="auto"/>
          </w:divBdr>
          <w:divsChild>
            <w:div w:id="850677717">
              <w:marLeft w:val="0"/>
              <w:marRight w:val="0"/>
              <w:marTop w:val="0"/>
              <w:marBottom w:val="0"/>
              <w:divBdr>
                <w:top w:val="none" w:sz="0" w:space="0" w:color="auto"/>
                <w:left w:val="none" w:sz="0" w:space="0" w:color="auto"/>
                <w:bottom w:val="none" w:sz="0" w:space="0" w:color="auto"/>
                <w:right w:val="none" w:sz="0" w:space="0" w:color="auto"/>
              </w:divBdr>
            </w:div>
            <w:div w:id="1190290659">
              <w:marLeft w:val="0"/>
              <w:marRight w:val="0"/>
              <w:marTop w:val="0"/>
              <w:marBottom w:val="0"/>
              <w:divBdr>
                <w:top w:val="none" w:sz="0" w:space="0" w:color="auto"/>
                <w:left w:val="none" w:sz="0" w:space="0" w:color="auto"/>
                <w:bottom w:val="none" w:sz="0" w:space="0" w:color="auto"/>
                <w:right w:val="none" w:sz="0" w:space="0" w:color="auto"/>
              </w:divBdr>
            </w:div>
          </w:divsChild>
        </w:div>
        <w:div w:id="1329599222">
          <w:marLeft w:val="0"/>
          <w:marRight w:val="0"/>
          <w:marTop w:val="0"/>
          <w:marBottom w:val="0"/>
          <w:divBdr>
            <w:top w:val="none" w:sz="0" w:space="0" w:color="auto"/>
            <w:left w:val="none" w:sz="0" w:space="0" w:color="auto"/>
            <w:bottom w:val="none" w:sz="0" w:space="0" w:color="auto"/>
            <w:right w:val="none" w:sz="0" w:space="0" w:color="auto"/>
          </w:divBdr>
          <w:divsChild>
            <w:div w:id="2067996209">
              <w:marLeft w:val="0"/>
              <w:marRight w:val="0"/>
              <w:marTop w:val="0"/>
              <w:marBottom w:val="0"/>
              <w:divBdr>
                <w:top w:val="none" w:sz="0" w:space="0" w:color="auto"/>
                <w:left w:val="none" w:sz="0" w:space="0" w:color="auto"/>
                <w:bottom w:val="none" w:sz="0" w:space="0" w:color="auto"/>
                <w:right w:val="none" w:sz="0" w:space="0" w:color="auto"/>
              </w:divBdr>
            </w:div>
          </w:divsChild>
        </w:div>
        <w:div w:id="1683193660">
          <w:marLeft w:val="0"/>
          <w:marRight w:val="0"/>
          <w:marTop w:val="0"/>
          <w:marBottom w:val="0"/>
          <w:divBdr>
            <w:top w:val="none" w:sz="0" w:space="0" w:color="auto"/>
            <w:left w:val="none" w:sz="0" w:space="0" w:color="auto"/>
            <w:bottom w:val="none" w:sz="0" w:space="0" w:color="auto"/>
            <w:right w:val="none" w:sz="0" w:space="0" w:color="auto"/>
          </w:divBdr>
          <w:divsChild>
            <w:div w:id="1901670921">
              <w:marLeft w:val="0"/>
              <w:marRight w:val="0"/>
              <w:marTop w:val="0"/>
              <w:marBottom w:val="0"/>
              <w:divBdr>
                <w:top w:val="none" w:sz="0" w:space="0" w:color="auto"/>
                <w:left w:val="none" w:sz="0" w:space="0" w:color="auto"/>
                <w:bottom w:val="none" w:sz="0" w:space="0" w:color="auto"/>
                <w:right w:val="none" w:sz="0" w:space="0" w:color="auto"/>
              </w:divBdr>
            </w:div>
            <w:div w:id="597829821">
              <w:marLeft w:val="0"/>
              <w:marRight w:val="0"/>
              <w:marTop w:val="0"/>
              <w:marBottom w:val="0"/>
              <w:divBdr>
                <w:top w:val="none" w:sz="0" w:space="0" w:color="auto"/>
                <w:left w:val="none" w:sz="0" w:space="0" w:color="auto"/>
                <w:bottom w:val="none" w:sz="0" w:space="0" w:color="auto"/>
                <w:right w:val="none" w:sz="0" w:space="0" w:color="auto"/>
              </w:divBdr>
            </w:div>
          </w:divsChild>
        </w:div>
        <w:div w:id="215896057">
          <w:marLeft w:val="0"/>
          <w:marRight w:val="0"/>
          <w:marTop w:val="0"/>
          <w:marBottom w:val="0"/>
          <w:divBdr>
            <w:top w:val="none" w:sz="0" w:space="0" w:color="auto"/>
            <w:left w:val="none" w:sz="0" w:space="0" w:color="auto"/>
            <w:bottom w:val="none" w:sz="0" w:space="0" w:color="auto"/>
            <w:right w:val="none" w:sz="0" w:space="0" w:color="auto"/>
          </w:divBdr>
          <w:divsChild>
            <w:div w:id="1214391058">
              <w:marLeft w:val="0"/>
              <w:marRight w:val="0"/>
              <w:marTop w:val="0"/>
              <w:marBottom w:val="0"/>
              <w:divBdr>
                <w:top w:val="none" w:sz="0" w:space="0" w:color="auto"/>
                <w:left w:val="none" w:sz="0" w:space="0" w:color="auto"/>
                <w:bottom w:val="none" w:sz="0" w:space="0" w:color="auto"/>
                <w:right w:val="none" w:sz="0" w:space="0" w:color="auto"/>
              </w:divBdr>
            </w:div>
          </w:divsChild>
        </w:div>
        <w:div w:id="666711364">
          <w:marLeft w:val="0"/>
          <w:marRight w:val="0"/>
          <w:marTop w:val="0"/>
          <w:marBottom w:val="0"/>
          <w:divBdr>
            <w:top w:val="none" w:sz="0" w:space="0" w:color="auto"/>
            <w:left w:val="none" w:sz="0" w:space="0" w:color="auto"/>
            <w:bottom w:val="none" w:sz="0" w:space="0" w:color="auto"/>
            <w:right w:val="none" w:sz="0" w:space="0" w:color="auto"/>
          </w:divBdr>
          <w:divsChild>
            <w:div w:id="474297122">
              <w:marLeft w:val="0"/>
              <w:marRight w:val="0"/>
              <w:marTop w:val="0"/>
              <w:marBottom w:val="0"/>
              <w:divBdr>
                <w:top w:val="none" w:sz="0" w:space="0" w:color="auto"/>
                <w:left w:val="none" w:sz="0" w:space="0" w:color="auto"/>
                <w:bottom w:val="none" w:sz="0" w:space="0" w:color="auto"/>
                <w:right w:val="none" w:sz="0" w:space="0" w:color="auto"/>
              </w:divBdr>
            </w:div>
            <w:div w:id="1004017226">
              <w:marLeft w:val="0"/>
              <w:marRight w:val="0"/>
              <w:marTop w:val="0"/>
              <w:marBottom w:val="0"/>
              <w:divBdr>
                <w:top w:val="none" w:sz="0" w:space="0" w:color="auto"/>
                <w:left w:val="none" w:sz="0" w:space="0" w:color="auto"/>
                <w:bottom w:val="none" w:sz="0" w:space="0" w:color="auto"/>
                <w:right w:val="none" w:sz="0" w:space="0" w:color="auto"/>
              </w:divBdr>
            </w:div>
          </w:divsChild>
        </w:div>
        <w:div w:id="2028828431">
          <w:marLeft w:val="0"/>
          <w:marRight w:val="0"/>
          <w:marTop w:val="0"/>
          <w:marBottom w:val="0"/>
          <w:divBdr>
            <w:top w:val="none" w:sz="0" w:space="0" w:color="auto"/>
            <w:left w:val="none" w:sz="0" w:space="0" w:color="auto"/>
            <w:bottom w:val="none" w:sz="0" w:space="0" w:color="auto"/>
            <w:right w:val="none" w:sz="0" w:space="0" w:color="auto"/>
          </w:divBdr>
          <w:divsChild>
            <w:div w:id="433599695">
              <w:marLeft w:val="0"/>
              <w:marRight w:val="0"/>
              <w:marTop w:val="0"/>
              <w:marBottom w:val="0"/>
              <w:divBdr>
                <w:top w:val="none" w:sz="0" w:space="0" w:color="auto"/>
                <w:left w:val="none" w:sz="0" w:space="0" w:color="auto"/>
                <w:bottom w:val="none" w:sz="0" w:space="0" w:color="auto"/>
                <w:right w:val="none" w:sz="0" w:space="0" w:color="auto"/>
              </w:divBdr>
            </w:div>
          </w:divsChild>
        </w:div>
        <w:div w:id="1604848162">
          <w:marLeft w:val="0"/>
          <w:marRight w:val="0"/>
          <w:marTop w:val="0"/>
          <w:marBottom w:val="0"/>
          <w:divBdr>
            <w:top w:val="none" w:sz="0" w:space="0" w:color="auto"/>
            <w:left w:val="none" w:sz="0" w:space="0" w:color="auto"/>
            <w:bottom w:val="none" w:sz="0" w:space="0" w:color="auto"/>
            <w:right w:val="none" w:sz="0" w:space="0" w:color="auto"/>
          </w:divBdr>
          <w:divsChild>
            <w:div w:id="858082056">
              <w:marLeft w:val="0"/>
              <w:marRight w:val="0"/>
              <w:marTop w:val="0"/>
              <w:marBottom w:val="0"/>
              <w:divBdr>
                <w:top w:val="none" w:sz="0" w:space="0" w:color="auto"/>
                <w:left w:val="none" w:sz="0" w:space="0" w:color="auto"/>
                <w:bottom w:val="none" w:sz="0" w:space="0" w:color="auto"/>
                <w:right w:val="none" w:sz="0" w:space="0" w:color="auto"/>
              </w:divBdr>
            </w:div>
            <w:div w:id="27996386">
              <w:marLeft w:val="0"/>
              <w:marRight w:val="0"/>
              <w:marTop w:val="0"/>
              <w:marBottom w:val="0"/>
              <w:divBdr>
                <w:top w:val="none" w:sz="0" w:space="0" w:color="auto"/>
                <w:left w:val="none" w:sz="0" w:space="0" w:color="auto"/>
                <w:bottom w:val="none" w:sz="0" w:space="0" w:color="auto"/>
                <w:right w:val="none" w:sz="0" w:space="0" w:color="auto"/>
              </w:divBdr>
            </w:div>
          </w:divsChild>
        </w:div>
        <w:div w:id="409155807">
          <w:marLeft w:val="0"/>
          <w:marRight w:val="0"/>
          <w:marTop w:val="0"/>
          <w:marBottom w:val="0"/>
          <w:divBdr>
            <w:top w:val="none" w:sz="0" w:space="0" w:color="auto"/>
            <w:left w:val="none" w:sz="0" w:space="0" w:color="auto"/>
            <w:bottom w:val="none" w:sz="0" w:space="0" w:color="auto"/>
            <w:right w:val="none" w:sz="0" w:space="0" w:color="auto"/>
          </w:divBdr>
          <w:divsChild>
            <w:div w:id="1198346689">
              <w:marLeft w:val="0"/>
              <w:marRight w:val="0"/>
              <w:marTop w:val="0"/>
              <w:marBottom w:val="0"/>
              <w:divBdr>
                <w:top w:val="none" w:sz="0" w:space="0" w:color="auto"/>
                <w:left w:val="none" w:sz="0" w:space="0" w:color="auto"/>
                <w:bottom w:val="none" w:sz="0" w:space="0" w:color="auto"/>
                <w:right w:val="none" w:sz="0" w:space="0" w:color="auto"/>
              </w:divBdr>
            </w:div>
            <w:div w:id="1935672040">
              <w:marLeft w:val="0"/>
              <w:marRight w:val="0"/>
              <w:marTop w:val="0"/>
              <w:marBottom w:val="0"/>
              <w:divBdr>
                <w:top w:val="none" w:sz="0" w:space="0" w:color="auto"/>
                <w:left w:val="none" w:sz="0" w:space="0" w:color="auto"/>
                <w:bottom w:val="none" w:sz="0" w:space="0" w:color="auto"/>
                <w:right w:val="none" w:sz="0" w:space="0" w:color="auto"/>
              </w:divBdr>
            </w:div>
          </w:divsChild>
        </w:div>
        <w:div w:id="437524605">
          <w:marLeft w:val="0"/>
          <w:marRight w:val="0"/>
          <w:marTop w:val="0"/>
          <w:marBottom w:val="0"/>
          <w:divBdr>
            <w:top w:val="none" w:sz="0" w:space="0" w:color="auto"/>
            <w:left w:val="none" w:sz="0" w:space="0" w:color="auto"/>
            <w:bottom w:val="none" w:sz="0" w:space="0" w:color="auto"/>
            <w:right w:val="none" w:sz="0" w:space="0" w:color="auto"/>
          </w:divBdr>
          <w:divsChild>
            <w:div w:id="1314485803">
              <w:marLeft w:val="0"/>
              <w:marRight w:val="0"/>
              <w:marTop w:val="0"/>
              <w:marBottom w:val="0"/>
              <w:divBdr>
                <w:top w:val="none" w:sz="0" w:space="0" w:color="auto"/>
                <w:left w:val="none" w:sz="0" w:space="0" w:color="auto"/>
                <w:bottom w:val="none" w:sz="0" w:space="0" w:color="auto"/>
                <w:right w:val="none" w:sz="0" w:space="0" w:color="auto"/>
              </w:divBdr>
            </w:div>
            <w:div w:id="3871973">
              <w:marLeft w:val="0"/>
              <w:marRight w:val="0"/>
              <w:marTop w:val="0"/>
              <w:marBottom w:val="0"/>
              <w:divBdr>
                <w:top w:val="none" w:sz="0" w:space="0" w:color="auto"/>
                <w:left w:val="none" w:sz="0" w:space="0" w:color="auto"/>
                <w:bottom w:val="none" w:sz="0" w:space="0" w:color="auto"/>
                <w:right w:val="none" w:sz="0" w:space="0" w:color="auto"/>
              </w:divBdr>
            </w:div>
          </w:divsChild>
        </w:div>
        <w:div w:id="1701583915">
          <w:marLeft w:val="0"/>
          <w:marRight w:val="0"/>
          <w:marTop w:val="0"/>
          <w:marBottom w:val="0"/>
          <w:divBdr>
            <w:top w:val="none" w:sz="0" w:space="0" w:color="auto"/>
            <w:left w:val="none" w:sz="0" w:space="0" w:color="auto"/>
            <w:bottom w:val="none" w:sz="0" w:space="0" w:color="auto"/>
            <w:right w:val="none" w:sz="0" w:space="0" w:color="auto"/>
          </w:divBdr>
          <w:divsChild>
            <w:div w:id="270818870">
              <w:marLeft w:val="0"/>
              <w:marRight w:val="0"/>
              <w:marTop w:val="0"/>
              <w:marBottom w:val="0"/>
              <w:divBdr>
                <w:top w:val="none" w:sz="0" w:space="0" w:color="auto"/>
                <w:left w:val="none" w:sz="0" w:space="0" w:color="auto"/>
                <w:bottom w:val="none" w:sz="0" w:space="0" w:color="auto"/>
                <w:right w:val="none" w:sz="0" w:space="0" w:color="auto"/>
              </w:divBdr>
            </w:div>
          </w:divsChild>
        </w:div>
        <w:div w:id="1505632071">
          <w:marLeft w:val="0"/>
          <w:marRight w:val="0"/>
          <w:marTop w:val="0"/>
          <w:marBottom w:val="0"/>
          <w:divBdr>
            <w:top w:val="none" w:sz="0" w:space="0" w:color="auto"/>
            <w:left w:val="none" w:sz="0" w:space="0" w:color="auto"/>
            <w:bottom w:val="none" w:sz="0" w:space="0" w:color="auto"/>
            <w:right w:val="none" w:sz="0" w:space="0" w:color="auto"/>
          </w:divBdr>
          <w:divsChild>
            <w:div w:id="493885752">
              <w:marLeft w:val="0"/>
              <w:marRight w:val="0"/>
              <w:marTop w:val="0"/>
              <w:marBottom w:val="0"/>
              <w:divBdr>
                <w:top w:val="none" w:sz="0" w:space="0" w:color="auto"/>
                <w:left w:val="none" w:sz="0" w:space="0" w:color="auto"/>
                <w:bottom w:val="none" w:sz="0" w:space="0" w:color="auto"/>
                <w:right w:val="none" w:sz="0" w:space="0" w:color="auto"/>
              </w:divBdr>
            </w:div>
            <w:div w:id="101463553">
              <w:marLeft w:val="0"/>
              <w:marRight w:val="0"/>
              <w:marTop w:val="0"/>
              <w:marBottom w:val="0"/>
              <w:divBdr>
                <w:top w:val="none" w:sz="0" w:space="0" w:color="auto"/>
                <w:left w:val="none" w:sz="0" w:space="0" w:color="auto"/>
                <w:bottom w:val="none" w:sz="0" w:space="0" w:color="auto"/>
                <w:right w:val="none" w:sz="0" w:space="0" w:color="auto"/>
              </w:divBdr>
            </w:div>
          </w:divsChild>
        </w:div>
        <w:div w:id="638535307">
          <w:marLeft w:val="0"/>
          <w:marRight w:val="0"/>
          <w:marTop w:val="0"/>
          <w:marBottom w:val="0"/>
          <w:divBdr>
            <w:top w:val="none" w:sz="0" w:space="0" w:color="auto"/>
            <w:left w:val="none" w:sz="0" w:space="0" w:color="auto"/>
            <w:bottom w:val="none" w:sz="0" w:space="0" w:color="auto"/>
            <w:right w:val="none" w:sz="0" w:space="0" w:color="auto"/>
          </w:divBdr>
          <w:divsChild>
            <w:div w:id="156071955">
              <w:marLeft w:val="0"/>
              <w:marRight w:val="0"/>
              <w:marTop w:val="0"/>
              <w:marBottom w:val="0"/>
              <w:divBdr>
                <w:top w:val="none" w:sz="0" w:space="0" w:color="auto"/>
                <w:left w:val="none" w:sz="0" w:space="0" w:color="auto"/>
                <w:bottom w:val="none" w:sz="0" w:space="0" w:color="auto"/>
                <w:right w:val="none" w:sz="0" w:space="0" w:color="auto"/>
              </w:divBdr>
            </w:div>
          </w:divsChild>
        </w:div>
        <w:div w:id="609630322">
          <w:marLeft w:val="0"/>
          <w:marRight w:val="0"/>
          <w:marTop w:val="0"/>
          <w:marBottom w:val="0"/>
          <w:divBdr>
            <w:top w:val="none" w:sz="0" w:space="0" w:color="auto"/>
            <w:left w:val="none" w:sz="0" w:space="0" w:color="auto"/>
            <w:bottom w:val="none" w:sz="0" w:space="0" w:color="auto"/>
            <w:right w:val="none" w:sz="0" w:space="0" w:color="auto"/>
          </w:divBdr>
          <w:divsChild>
            <w:div w:id="1446845529">
              <w:marLeft w:val="0"/>
              <w:marRight w:val="0"/>
              <w:marTop w:val="0"/>
              <w:marBottom w:val="0"/>
              <w:divBdr>
                <w:top w:val="none" w:sz="0" w:space="0" w:color="auto"/>
                <w:left w:val="none" w:sz="0" w:space="0" w:color="auto"/>
                <w:bottom w:val="none" w:sz="0" w:space="0" w:color="auto"/>
                <w:right w:val="none" w:sz="0" w:space="0" w:color="auto"/>
              </w:divBdr>
            </w:div>
            <w:div w:id="283312980">
              <w:marLeft w:val="0"/>
              <w:marRight w:val="0"/>
              <w:marTop w:val="0"/>
              <w:marBottom w:val="0"/>
              <w:divBdr>
                <w:top w:val="none" w:sz="0" w:space="0" w:color="auto"/>
                <w:left w:val="none" w:sz="0" w:space="0" w:color="auto"/>
                <w:bottom w:val="none" w:sz="0" w:space="0" w:color="auto"/>
                <w:right w:val="none" w:sz="0" w:space="0" w:color="auto"/>
              </w:divBdr>
            </w:div>
          </w:divsChild>
        </w:div>
        <w:div w:id="1010908917">
          <w:marLeft w:val="0"/>
          <w:marRight w:val="0"/>
          <w:marTop w:val="0"/>
          <w:marBottom w:val="0"/>
          <w:divBdr>
            <w:top w:val="none" w:sz="0" w:space="0" w:color="auto"/>
            <w:left w:val="none" w:sz="0" w:space="0" w:color="auto"/>
            <w:bottom w:val="none" w:sz="0" w:space="0" w:color="auto"/>
            <w:right w:val="none" w:sz="0" w:space="0" w:color="auto"/>
          </w:divBdr>
          <w:divsChild>
            <w:div w:id="224338247">
              <w:marLeft w:val="0"/>
              <w:marRight w:val="0"/>
              <w:marTop w:val="0"/>
              <w:marBottom w:val="0"/>
              <w:divBdr>
                <w:top w:val="none" w:sz="0" w:space="0" w:color="auto"/>
                <w:left w:val="none" w:sz="0" w:space="0" w:color="auto"/>
                <w:bottom w:val="none" w:sz="0" w:space="0" w:color="auto"/>
                <w:right w:val="none" w:sz="0" w:space="0" w:color="auto"/>
              </w:divBdr>
            </w:div>
          </w:divsChild>
        </w:div>
        <w:div w:id="22443166">
          <w:marLeft w:val="0"/>
          <w:marRight w:val="0"/>
          <w:marTop w:val="0"/>
          <w:marBottom w:val="0"/>
          <w:divBdr>
            <w:top w:val="none" w:sz="0" w:space="0" w:color="auto"/>
            <w:left w:val="none" w:sz="0" w:space="0" w:color="auto"/>
            <w:bottom w:val="none" w:sz="0" w:space="0" w:color="auto"/>
            <w:right w:val="none" w:sz="0" w:space="0" w:color="auto"/>
          </w:divBdr>
          <w:divsChild>
            <w:div w:id="1445347462">
              <w:marLeft w:val="0"/>
              <w:marRight w:val="0"/>
              <w:marTop w:val="0"/>
              <w:marBottom w:val="0"/>
              <w:divBdr>
                <w:top w:val="none" w:sz="0" w:space="0" w:color="auto"/>
                <w:left w:val="none" w:sz="0" w:space="0" w:color="auto"/>
                <w:bottom w:val="none" w:sz="0" w:space="0" w:color="auto"/>
                <w:right w:val="none" w:sz="0" w:space="0" w:color="auto"/>
              </w:divBdr>
            </w:div>
            <w:div w:id="1864202512">
              <w:marLeft w:val="0"/>
              <w:marRight w:val="0"/>
              <w:marTop w:val="0"/>
              <w:marBottom w:val="0"/>
              <w:divBdr>
                <w:top w:val="none" w:sz="0" w:space="0" w:color="auto"/>
                <w:left w:val="none" w:sz="0" w:space="0" w:color="auto"/>
                <w:bottom w:val="none" w:sz="0" w:space="0" w:color="auto"/>
                <w:right w:val="none" w:sz="0" w:space="0" w:color="auto"/>
              </w:divBdr>
            </w:div>
          </w:divsChild>
        </w:div>
        <w:div w:id="1057358548">
          <w:marLeft w:val="0"/>
          <w:marRight w:val="0"/>
          <w:marTop w:val="0"/>
          <w:marBottom w:val="0"/>
          <w:divBdr>
            <w:top w:val="none" w:sz="0" w:space="0" w:color="auto"/>
            <w:left w:val="none" w:sz="0" w:space="0" w:color="auto"/>
            <w:bottom w:val="none" w:sz="0" w:space="0" w:color="auto"/>
            <w:right w:val="none" w:sz="0" w:space="0" w:color="auto"/>
          </w:divBdr>
          <w:divsChild>
            <w:div w:id="1964573998">
              <w:marLeft w:val="0"/>
              <w:marRight w:val="0"/>
              <w:marTop w:val="0"/>
              <w:marBottom w:val="0"/>
              <w:divBdr>
                <w:top w:val="none" w:sz="0" w:space="0" w:color="auto"/>
                <w:left w:val="none" w:sz="0" w:space="0" w:color="auto"/>
                <w:bottom w:val="none" w:sz="0" w:space="0" w:color="auto"/>
                <w:right w:val="none" w:sz="0" w:space="0" w:color="auto"/>
              </w:divBdr>
            </w:div>
          </w:divsChild>
        </w:div>
        <w:div w:id="351759335">
          <w:marLeft w:val="0"/>
          <w:marRight w:val="0"/>
          <w:marTop w:val="0"/>
          <w:marBottom w:val="0"/>
          <w:divBdr>
            <w:top w:val="none" w:sz="0" w:space="0" w:color="auto"/>
            <w:left w:val="none" w:sz="0" w:space="0" w:color="auto"/>
            <w:bottom w:val="none" w:sz="0" w:space="0" w:color="auto"/>
            <w:right w:val="none" w:sz="0" w:space="0" w:color="auto"/>
          </w:divBdr>
          <w:divsChild>
            <w:div w:id="103312019">
              <w:marLeft w:val="0"/>
              <w:marRight w:val="0"/>
              <w:marTop w:val="0"/>
              <w:marBottom w:val="0"/>
              <w:divBdr>
                <w:top w:val="none" w:sz="0" w:space="0" w:color="auto"/>
                <w:left w:val="none" w:sz="0" w:space="0" w:color="auto"/>
                <w:bottom w:val="none" w:sz="0" w:space="0" w:color="auto"/>
                <w:right w:val="none" w:sz="0" w:space="0" w:color="auto"/>
              </w:divBdr>
            </w:div>
            <w:div w:id="1053428220">
              <w:marLeft w:val="0"/>
              <w:marRight w:val="0"/>
              <w:marTop w:val="0"/>
              <w:marBottom w:val="0"/>
              <w:divBdr>
                <w:top w:val="none" w:sz="0" w:space="0" w:color="auto"/>
                <w:left w:val="none" w:sz="0" w:space="0" w:color="auto"/>
                <w:bottom w:val="none" w:sz="0" w:space="0" w:color="auto"/>
                <w:right w:val="none" w:sz="0" w:space="0" w:color="auto"/>
              </w:divBdr>
            </w:div>
          </w:divsChild>
        </w:div>
        <w:div w:id="193345326">
          <w:marLeft w:val="0"/>
          <w:marRight w:val="0"/>
          <w:marTop w:val="0"/>
          <w:marBottom w:val="0"/>
          <w:divBdr>
            <w:top w:val="none" w:sz="0" w:space="0" w:color="auto"/>
            <w:left w:val="none" w:sz="0" w:space="0" w:color="auto"/>
            <w:bottom w:val="none" w:sz="0" w:space="0" w:color="auto"/>
            <w:right w:val="none" w:sz="0" w:space="0" w:color="auto"/>
          </w:divBdr>
          <w:divsChild>
            <w:div w:id="824206553">
              <w:marLeft w:val="0"/>
              <w:marRight w:val="0"/>
              <w:marTop w:val="0"/>
              <w:marBottom w:val="0"/>
              <w:divBdr>
                <w:top w:val="none" w:sz="0" w:space="0" w:color="auto"/>
                <w:left w:val="none" w:sz="0" w:space="0" w:color="auto"/>
                <w:bottom w:val="none" w:sz="0" w:space="0" w:color="auto"/>
                <w:right w:val="none" w:sz="0" w:space="0" w:color="auto"/>
              </w:divBdr>
            </w:div>
          </w:divsChild>
        </w:div>
        <w:div w:id="1579168571">
          <w:marLeft w:val="0"/>
          <w:marRight w:val="0"/>
          <w:marTop w:val="0"/>
          <w:marBottom w:val="0"/>
          <w:divBdr>
            <w:top w:val="none" w:sz="0" w:space="0" w:color="auto"/>
            <w:left w:val="none" w:sz="0" w:space="0" w:color="auto"/>
            <w:bottom w:val="none" w:sz="0" w:space="0" w:color="auto"/>
            <w:right w:val="none" w:sz="0" w:space="0" w:color="auto"/>
          </w:divBdr>
          <w:divsChild>
            <w:div w:id="1824079106">
              <w:marLeft w:val="0"/>
              <w:marRight w:val="0"/>
              <w:marTop w:val="0"/>
              <w:marBottom w:val="0"/>
              <w:divBdr>
                <w:top w:val="none" w:sz="0" w:space="0" w:color="auto"/>
                <w:left w:val="none" w:sz="0" w:space="0" w:color="auto"/>
                <w:bottom w:val="none" w:sz="0" w:space="0" w:color="auto"/>
                <w:right w:val="none" w:sz="0" w:space="0" w:color="auto"/>
              </w:divBdr>
            </w:div>
            <w:div w:id="89543708">
              <w:marLeft w:val="0"/>
              <w:marRight w:val="0"/>
              <w:marTop w:val="0"/>
              <w:marBottom w:val="0"/>
              <w:divBdr>
                <w:top w:val="none" w:sz="0" w:space="0" w:color="auto"/>
                <w:left w:val="none" w:sz="0" w:space="0" w:color="auto"/>
                <w:bottom w:val="none" w:sz="0" w:space="0" w:color="auto"/>
                <w:right w:val="none" w:sz="0" w:space="0" w:color="auto"/>
              </w:divBdr>
            </w:div>
          </w:divsChild>
        </w:div>
        <w:div w:id="1428228542">
          <w:marLeft w:val="0"/>
          <w:marRight w:val="0"/>
          <w:marTop w:val="0"/>
          <w:marBottom w:val="0"/>
          <w:divBdr>
            <w:top w:val="none" w:sz="0" w:space="0" w:color="auto"/>
            <w:left w:val="none" w:sz="0" w:space="0" w:color="auto"/>
            <w:bottom w:val="none" w:sz="0" w:space="0" w:color="auto"/>
            <w:right w:val="none" w:sz="0" w:space="0" w:color="auto"/>
          </w:divBdr>
          <w:divsChild>
            <w:div w:id="2144734785">
              <w:marLeft w:val="0"/>
              <w:marRight w:val="0"/>
              <w:marTop w:val="0"/>
              <w:marBottom w:val="0"/>
              <w:divBdr>
                <w:top w:val="none" w:sz="0" w:space="0" w:color="auto"/>
                <w:left w:val="none" w:sz="0" w:space="0" w:color="auto"/>
                <w:bottom w:val="none" w:sz="0" w:space="0" w:color="auto"/>
                <w:right w:val="none" w:sz="0" w:space="0" w:color="auto"/>
              </w:divBdr>
            </w:div>
          </w:divsChild>
        </w:div>
        <w:div w:id="934217276">
          <w:marLeft w:val="0"/>
          <w:marRight w:val="0"/>
          <w:marTop w:val="0"/>
          <w:marBottom w:val="0"/>
          <w:divBdr>
            <w:top w:val="none" w:sz="0" w:space="0" w:color="auto"/>
            <w:left w:val="none" w:sz="0" w:space="0" w:color="auto"/>
            <w:bottom w:val="none" w:sz="0" w:space="0" w:color="auto"/>
            <w:right w:val="none" w:sz="0" w:space="0" w:color="auto"/>
          </w:divBdr>
          <w:divsChild>
            <w:div w:id="1299921996">
              <w:marLeft w:val="0"/>
              <w:marRight w:val="0"/>
              <w:marTop w:val="0"/>
              <w:marBottom w:val="0"/>
              <w:divBdr>
                <w:top w:val="none" w:sz="0" w:space="0" w:color="auto"/>
                <w:left w:val="none" w:sz="0" w:space="0" w:color="auto"/>
                <w:bottom w:val="none" w:sz="0" w:space="0" w:color="auto"/>
                <w:right w:val="none" w:sz="0" w:space="0" w:color="auto"/>
              </w:divBdr>
            </w:div>
            <w:div w:id="1270045213">
              <w:marLeft w:val="0"/>
              <w:marRight w:val="0"/>
              <w:marTop w:val="0"/>
              <w:marBottom w:val="0"/>
              <w:divBdr>
                <w:top w:val="none" w:sz="0" w:space="0" w:color="auto"/>
                <w:left w:val="none" w:sz="0" w:space="0" w:color="auto"/>
                <w:bottom w:val="none" w:sz="0" w:space="0" w:color="auto"/>
                <w:right w:val="none" w:sz="0" w:space="0" w:color="auto"/>
              </w:divBdr>
            </w:div>
          </w:divsChild>
        </w:div>
        <w:div w:id="1079135544">
          <w:marLeft w:val="0"/>
          <w:marRight w:val="0"/>
          <w:marTop w:val="0"/>
          <w:marBottom w:val="0"/>
          <w:divBdr>
            <w:top w:val="none" w:sz="0" w:space="0" w:color="auto"/>
            <w:left w:val="none" w:sz="0" w:space="0" w:color="auto"/>
            <w:bottom w:val="none" w:sz="0" w:space="0" w:color="auto"/>
            <w:right w:val="none" w:sz="0" w:space="0" w:color="auto"/>
          </w:divBdr>
          <w:divsChild>
            <w:div w:id="782961289">
              <w:marLeft w:val="0"/>
              <w:marRight w:val="0"/>
              <w:marTop w:val="0"/>
              <w:marBottom w:val="0"/>
              <w:divBdr>
                <w:top w:val="none" w:sz="0" w:space="0" w:color="auto"/>
                <w:left w:val="none" w:sz="0" w:space="0" w:color="auto"/>
                <w:bottom w:val="none" w:sz="0" w:space="0" w:color="auto"/>
                <w:right w:val="none" w:sz="0" w:space="0" w:color="auto"/>
              </w:divBdr>
            </w:div>
          </w:divsChild>
        </w:div>
        <w:div w:id="1249270638">
          <w:marLeft w:val="0"/>
          <w:marRight w:val="0"/>
          <w:marTop w:val="0"/>
          <w:marBottom w:val="0"/>
          <w:divBdr>
            <w:top w:val="none" w:sz="0" w:space="0" w:color="auto"/>
            <w:left w:val="none" w:sz="0" w:space="0" w:color="auto"/>
            <w:bottom w:val="none" w:sz="0" w:space="0" w:color="auto"/>
            <w:right w:val="none" w:sz="0" w:space="0" w:color="auto"/>
          </w:divBdr>
          <w:divsChild>
            <w:div w:id="125197428">
              <w:marLeft w:val="0"/>
              <w:marRight w:val="0"/>
              <w:marTop w:val="0"/>
              <w:marBottom w:val="0"/>
              <w:divBdr>
                <w:top w:val="none" w:sz="0" w:space="0" w:color="auto"/>
                <w:left w:val="none" w:sz="0" w:space="0" w:color="auto"/>
                <w:bottom w:val="none" w:sz="0" w:space="0" w:color="auto"/>
                <w:right w:val="none" w:sz="0" w:space="0" w:color="auto"/>
              </w:divBdr>
            </w:div>
            <w:div w:id="1835491577">
              <w:marLeft w:val="0"/>
              <w:marRight w:val="0"/>
              <w:marTop w:val="0"/>
              <w:marBottom w:val="0"/>
              <w:divBdr>
                <w:top w:val="none" w:sz="0" w:space="0" w:color="auto"/>
                <w:left w:val="none" w:sz="0" w:space="0" w:color="auto"/>
                <w:bottom w:val="none" w:sz="0" w:space="0" w:color="auto"/>
                <w:right w:val="none" w:sz="0" w:space="0" w:color="auto"/>
              </w:divBdr>
            </w:div>
          </w:divsChild>
        </w:div>
        <w:div w:id="1398671826">
          <w:marLeft w:val="0"/>
          <w:marRight w:val="0"/>
          <w:marTop w:val="0"/>
          <w:marBottom w:val="0"/>
          <w:divBdr>
            <w:top w:val="none" w:sz="0" w:space="0" w:color="auto"/>
            <w:left w:val="none" w:sz="0" w:space="0" w:color="auto"/>
            <w:bottom w:val="none" w:sz="0" w:space="0" w:color="auto"/>
            <w:right w:val="none" w:sz="0" w:space="0" w:color="auto"/>
          </w:divBdr>
          <w:divsChild>
            <w:div w:id="986544519">
              <w:marLeft w:val="0"/>
              <w:marRight w:val="0"/>
              <w:marTop w:val="0"/>
              <w:marBottom w:val="0"/>
              <w:divBdr>
                <w:top w:val="none" w:sz="0" w:space="0" w:color="auto"/>
                <w:left w:val="none" w:sz="0" w:space="0" w:color="auto"/>
                <w:bottom w:val="none" w:sz="0" w:space="0" w:color="auto"/>
                <w:right w:val="none" w:sz="0" w:space="0" w:color="auto"/>
              </w:divBdr>
            </w:div>
          </w:divsChild>
        </w:div>
        <w:div w:id="279336389">
          <w:marLeft w:val="0"/>
          <w:marRight w:val="0"/>
          <w:marTop w:val="0"/>
          <w:marBottom w:val="0"/>
          <w:divBdr>
            <w:top w:val="none" w:sz="0" w:space="0" w:color="auto"/>
            <w:left w:val="none" w:sz="0" w:space="0" w:color="auto"/>
            <w:bottom w:val="none" w:sz="0" w:space="0" w:color="auto"/>
            <w:right w:val="none" w:sz="0" w:space="0" w:color="auto"/>
          </w:divBdr>
          <w:divsChild>
            <w:div w:id="1303540109">
              <w:marLeft w:val="0"/>
              <w:marRight w:val="0"/>
              <w:marTop w:val="0"/>
              <w:marBottom w:val="0"/>
              <w:divBdr>
                <w:top w:val="none" w:sz="0" w:space="0" w:color="auto"/>
                <w:left w:val="none" w:sz="0" w:space="0" w:color="auto"/>
                <w:bottom w:val="none" w:sz="0" w:space="0" w:color="auto"/>
                <w:right w:val="none" w:sz="0" w:space="0" w:color="auto"/>
              </w:divBdr>
            </w:div>
            <w:div w:id="1794246036">
              <w:marLeft w:val="0"/>
              <w:marRight w:val="0"/>
              <w:marTop w:val="0"/>
              <w:marBottom w:val="0"/>
              <w:divBdr>
                <w:top w:val="none" w:sz="0" w:space="0" w:color="auto"/>
                <w:left w:val="none" w:sz="0" w:space="0" w:color="auto"/>
                <w:bottom w:val="none" w:sz="0" w:space="0" w:color="auto"/>
                <w:right w:val="none" w:sz="0" w:space="0" w:color="auto"/>
              </w:divBdr>
            </w:div>
          </w:divsChild>
        </w:div>
        <w:div w:id="189026127">
          <w:marLeft w:val="0"/>
          <w:marRight w:val="0"/>
          <w:marTop w:val="0"/>
          <w:marBottom w:val="0"/>
          <w:divBdr>
            <w:top w:val="none" w:sz="0" w:space="0" w:color="auto"/>
            <w:left w:val="none" w:sz="0" w:space="0" w:color="auto"/>
            <w:bottom w:val="none" w:sz="0" w:space="0" w:color="auto"/>
            <w:right w:val="none" w:sz="0" w:space="0" w:color="auto"/>
          </w:divBdr>
          <w:divsChild>
            <w:div w:id="384523010">
              <w:marLeft w:val="0"/>
              <w:marRight w:val="0"/>
              <w:marTop w:val="0"/>
              <w:marBottom w:val="0"/>
              <w:divBdr>
                <w:top w:val="none" w:sz="0" w:space="0" w:color="auto"/>
                <w:left w:val="none" w:sz="0" w:space="0" w:color="auto"/>
                <w:bottom w:val="none" w:sz="0" w:space="0" w:color="auto"/>
                <w:right w:val="none" w:sz="0" w:space="0" w:color="auto"/>
              </w:divBdr>
            </w:div>
          </w:divsChild>
        </w:div>
        <w:div w:id="1827477481">
          <w:marLeft w:val="0"/>
          <w:marRight w:val="0"/>
          <w:marTop w:val="0"/>
          <w:marBottom w:val="0"/>
          <w:divBdr>
            <w:top w:val="none" w:sz="0" w:space="0" w:color="auto"/>
            <w:left w:val="none" w:sz="0" w:space="0" w:color="auto"/>
            <w:bottom w:val="none" w:sz="0" w:space="0" w:color="auto"/>
            <w:right w:val="none" w:sz="0" w:space="0" w:color="auto"/>
          </w:divBdr>
          <w:divsChild>
            <w:div w:id="978532922">
              <w:marLeft w:val="0"/>
              <w:marRight w:val="0"/>
              <w:marTop w:val="0"/>
              <w:marBottom w:val="0"/>
              <w:divBdr>
                <w:top w:val="none" w:sz="0" w:space="0" w:color="auto"/>
                <w:left w:val="none" w:sz="0" w:space="0" w:color="auto"/>
                <w:bottom w:val="none" w:sz="0" w:space="0" w:color="auto"/>
                <w:right w:val="none" w:sz="0" w:space="0" w:color="auto"/>
              </w:divBdr>
            </w:div>
            <w:div w:id="1826775643">
              <w:marLeft w:val="0"/>
              <w:marRight w:val="0"/>
              <w:marTop w:val="0"/>
              <w:marBottom w:val="0"/>
              <w:divBdr>
                <w:top w:val="none" w:sz="0" w:space="0" w:color="auto"/>
                <w:left w:val="none" w:sz="0" w:space="0" w:color="auto"/>
                <w:bottom w:val="none" w:sz="0" w:space="0" w:color="auto"/>
                <w:right w:val="none" w:sz="0" w:space="0" w:color="auto"/>
              </w:divBdr>
            </w:div>
          </w:divsChild>
        </w:div>
        <w:div w:id="1449857665">
          <w:marLeft w:val="0"/>
          <w:marRight w:val="0"/>
          <w:marTop w:val="0"/>
          <w:marBottom w:val="0"/>
          <w:divBdr>
            <w:top w:val="none" w:sz="0" w:space="0" w:color="auto"/>
            <w:left w:val="none" w:sz="0" w:space="0" w:color="auto"/>
            <w:bottom w:val="none" w:sz="0" w:space="0" w:color="auto"/>
            <w:right w:val="none" w:sz="0" w:space="0" w:color="auto"/>
          </w:divBdr>
          <w:divsChild>
            <w:div w:id="1654484418">
              <w:marLeft w:val="0"/>
              <w:marRight w:val="0"/>
              <w:marTop w:val="0"/>
              <w:marBottom w:val="0"/>
              <w:divBdr>
                <w:top w:val="none" w:sz="0" w:space="0" w:color="auto"/>
                <w:left w:val="none" w:sz="0" w:space="0" w:color="auto"/>
                <w:bottom w:val="none" w:sz="0" w:space="0" w:color="auto"/>
                <w:right w:val="none" w:sz="0" w:space="0" w:color="auto"/>
              </w:divBdr>
            </w:div>
          </w:divsChild>
        </w:div>
        <w:div w:id="688718794">
          <w:marLeft w:val="0"/>
          <w:marRight w:val="0"/>
          <w:marTop w:val="0"/>
          <w:marBottom w:val="0"/>
          <w:divBdr>
            <w:top w:val="none" w:sz="0" w:space="0" w:color="auto"/>
            <w:left w:val="none" w:sz="0" w:space="0" w:color="auto"/>
            <w:bottom w:val="none" w:sz="0" w:space="0" w:color="auto"/>
            <w:right w:val="none" w:sz="0" w:space="0" w:color="auto"/>
          </w:divBdr>
          <w:divsChild>
            <w:div w:id="1613170120">
              <w:marLeft w:val="0"/>
              <w:marRight w:val="0"/>
              <w:marTop w:val="0"/>
              <w:marBottom w:val="0"/>
              <w:divBdr>
                <w:top w:val="none" w:sz="0" w:space="0" w:color="auto"/>
                <w:left w:val="none" w:sz="0" w:space="0" w:color="auto"/>
                <w:bottom w:val="none" w:sz="0" w:space="0" w:color="auto"/>
                <w:right w:val="none" w:sz="0" w:space="0" w:color="auto"/>
              </w:divBdr>
            </w:div>
            <w:div w:id="1465661011">
              <w:marLeft w:val="0"/>
              <w:marRight w:val="0"/>
              <w:marTop w:val="0"/>
              <w:marBottom w:val="0"/>
              <w:divBdr>
                <w:top w:val="none" w:sz="0" w:space="0" w:color="auto"/>
                <w:left w:val="none" w:sz="0" w:space="0" w:color="auto"/>
                <w:bottom w:val="none" w:sz="0" w:space="0" w:color="auto"/>
                <w:right w:val="none" w:sz="0" w:space="0" w:color="auto"/>
              </w:divBdr>
            </w:div>
          </w:divsChild>
        </w:div>
        <w:div w:id="1460798295">
          <w:marLeft w:val="0"/>
          <w:marRight w:val="0"/>
          <w:marTop w:val="0"/>
          <w:marBottom w:val="0"/>
          <w:divBdr>
            <w:top w:val="none" w:sz="0" w:space="0" w:color="auto"/>
            <w:left w:val="none" w:sz="0" w:space="0" w:color="auto"/>
            <w:bottom w:val="none" w:sz="0" w:space="0" w:color="auto"/>
            <w:right w:val="none" w:sz="0" w:space="0" w:color="auto"/>
          </w:divBdr>
          <w:divsChild>
            <w:div w:id="1383478314">
              <w:marLeft w:val="0"/>
              <w:marRight w:val="0"/>
              <w:marTop w:val="0"/>
              <w:marBottom w:val="0"/>
              <w:divBdr>
                <w:top w:val="none" w:sz="0" w:space="0" w:color="auto"/>
                <w:left w:val="none" w:sz="0" w:space="0" w:color="auto"/>
                <w:bottom w:val="none" w:sz="0" w:space="0" w:color="auto"/>
                <w:right w:val="none" w:sz="0" w:space="0" w:color="auto"/>
              </w:divBdr>
            </w:div>
          </w:divsChild>
        </w:div>
        <w:div w:id="839468978">
          <w:marLeft w:val="0"/>
          <w:marRight w:val="0"/>
          <w:marTop w:val="0"/>
          <w:marBottom w:val="0"/>
          <w:divBdr>
            <w:top w:val="none" w:sz="0" w:space="0" w:color="auto"/>
            <w:left w:val="none" w:sz="0" w:space="0" w:color="auto"/>
            <w:bottom w:val="none" w:sz="0" w:space="0" w:color="auto"/>
            <w:right w:val="none" w:sz="0" w:space="0" w:color="auto"/>
          </w:divBdr>
          <w:divsChild>
            <w:div w:id="973632978">
              <w:marLeft w:val="0"/>
              <w:marRight w:val="0"/>
              <w:marTop w:val="0"/>
              <w:marBottom w:val="0"/>
              <w:divBdr>
                <w:top w:val="none" w:sz="0" w:space="0" w:color="auto"/>
                <w:left w:val="none" w:sz="0" w:space="0" w:color="auto"/>
                <w:bottom w:val="none" w:sz="0" w:space="0" w:color="auto"/>
                <w:right w:val="none" w:sz="0" w:space="0" w:color="auto"/>
              </w:divBdr>
            </w:div>
            <w:div w:id="835613355">
              <w:marLeft w:val="0"/>
              <w:marRight w:val="0"/>
              <w:marTop w:val="0"/>
              <w:marBottom w:val="0"/>
              <w:divBdr>
                <w:top w:val="none" w:sz="0" w:space="0" w:color="auto"/>
                <w:left w:val="none" w:sz="0" w:space="0" w:color="auto"/>
                <w:bottom w:val="none" w:sz="0" w:space="0" w:color="auto"/>
                <w:right w:val="none" w:sz="0" w:space="0" w:color="auto"/>
              </w:divBdr>
            </w:div>
          </w:divsChild>
        </w:div>
        <w:div w:id="197738319">
          <w:marLeft w:val="0"/>
          <w:marRight w:val="0"/>
          <w:marTop w:val="0"/>
          <w:marBottom w:val="0"/>
          <w:divBdr>
            <w:top w:val="none" w:sz="0" w:space="0" w:color="auto"/>
            <w:left w:val="none" w:sz="0" w:space="0" w:color="auto"/>
            <w:bottom w:val="none" w:sz="0" w:space="0" w:color="auto"/>
            <w:right w:val="none" w:sz="0" w:space="0" w:color="auto"/>
          </w:divBdr>
          <w:divsChild>
            <w:div w:id="104429446">
              <w:marLeft w:val="0"/>
              <w:marRight w:val="0"/>
              <w:marTop w:val="0"/>
              <w:marBottom w:val="0"/>
              <w:divBdr>
                <w:top w:val="none" w:sz="0" w:space="0" w:color="auto"/>
                <w:left w:val="none" w:sz="0" w:space="0" w:color="auto"/>
                <w:bottom w:val="none" w:sz="0" w:space="0" w:color="auto"/>
                <w:right w:val="none" w:sz="0" w:space="0" w:color="auto"/>
              </w:divBdr>
            </w:div>
          </w:divsChild>
        </w:div>
        <w:div w:id="1364745279">
          <w:marLeft w:val="0"/>
          <w:marRight w:val="0"/>
          <w:marTop w:val="0"/>
          <w:marBottom w:val="0"/>
          <w:divBdr>
            <w:top w:val="none" w:sz="0" w:space="0" w:color="auto"/>
            <w:left w:val="none" w:sz="0" w:space="0" w:color="auto"/>
            <w:bottom w:val="none" w:sz="0" w:space="0" w:color="auto"/>
            <w:right w:val="none" w:sz="0" w:space="0" w:color="auto"/>
          </w:divBdr>
          <w:divsChild>
            <w:div w:id="1315530266">
              <w:marLeft w:val="0"/>
              <w:marRight w:val="0"/>
              <w:marTop w:val="0"/>
              <w:marBottom w:val="0"/>
              <w:divBdr>
                <w:top w:val="none" w:sz="0" w:space="0" w:color="auto"/>
                <w:left w:val="none" w:sz="0" w:space="0" w:color="auto"/>
                <w:bottom w:val="none" w:sz="0" w:space="0" w:color="auto"/>
                <w:right w:val="none" w:sz="0" w:space="0" w:color="auto"/>
              </w:divBdr>
            </w:div>
            <w:div w:id="222637992">
              <w:marLeft w:val="0"/>
              <w:marRight w:val="0"/>
              <w:marTop w:val="0"/>
              <w:marBottom w:val="0"/>
              <w:divBdr>
                <w:top w:val="none" w:sz="0" w:space="0" w:color="auto"/>
                <w:left w:val="none" w:sz="0" w:space="0" w:color="auto"/>
                <w:bottom w:val="none" w:sz="0" w:space="0" w:color="auto"/>
                <w:right w:val="none" w:sz="0" w:space="0" w:color="auto"/>
              </w:divBdr>
            </w:div>
          </w:divsChild>
        </w:div>
        <w:div w:id="1240481328">
          <w:marLeft w:val="0"/>
          <w:marRight w:val="0"/>
          <w:marTop w:val="0"/>
          <w:marBottom w:val="0"/>
          <w:divBdr>
            <w:top w:val="none" w:sz="0" w:space="0" w:color="auto"/>
            <w:left w:val="none" w:sz="0" w:space="0" w:color="auto"/>
            <w:bottom w:val="none" w:sz="0" w:space="0" w:color="auto"/>
            <w:right w:val="none" w:sz="0" w:space="0" w:color="auto"/>
          </w:divBdr>
          <w:divsChild>
            <w:div w:id="2021420245">
              <w:marLeft w:val="0"/>
              <w:marRight w:val="0"/>
              <w:marTop w:val="0"/>
              <w:marBottom w:val="0"/>
              <w:divBdr>
                <w:top w:val="none" w:sz="0" w:space="0" w:color="auto"/>
                <w:left w:val="none" w:sz="0" w:space="0" w:color="auto"/>
                <w:bottom w:val="none" w:sz="0" w:space="0" w:color="auto"/>
                <w:right w:val="none" w:sz="0" w:space="0" w:color="auto"/>
              </w:divBdr>
            </w:div>
          </w:divsChild>
        </w:div>
        <w:div w:id="2128428841">
          <w:marLeft w:val="0"/>
          <w:marRight w:val="0"/>
          <w:marTop w:val="0"/>
          <w:marBottom w:val="0"/>
          <w:divBdr>
            <w:top w:val="none" w:sz="0" w:space="0" w:color="auto"/>
            <w:left w:val="none" w:sz="0" w:space="0" w:color="auto"/>
            <w:bottom w:val="none" w:sz="0" w:space="0" w:color="auto"/>
            <w:right w:val="none" w:sz="0" w:space="0" w:color="auto"/>
          </w:divBdr>
          <w:divsChild>
            <w:div w:id="1382510589">
              <w:marLeft w:val="0"/>
              <w:marRight w:val="0"/>
              <w:marTop w:val="0"/>
              <w:marBottom w:val="0"/>
              <w:divBdr>
                <w:top w:val="none" w:sz="0" w:space="0" w:color="auto"/>
                <w:left w:val="none" w:sz="0" w:space="0" w:color="auto"/>
                <w:bottom w:val="none" w:sz="0" w:space="0" w:color="auto"/>
                <w:right w:val="none" w:sz="0" w:space="0" w:color="auto"/>
              </w:divBdr>
            </w:div>
            <w:div w:id="1457480137">
              <w:marLeft w:val="0"/>
              <w:marRight w:val="0"/>
              <w:marTop w:val="0"/>
              <w:marBottom w:val="0"/>
              <w:divBdr>
                <w:top w:val="none" w:sz="0" w:space="0" w:color="auto"/>
                <w:left w:val="none" w:sz="0" w:space="0" w:color="auto"/>
                <w:bottom w:val="none" w:sz="0" w:space="0" w:color="auto"/>
                <w:right w:val="none" w:sz="0" w:space="0" w:color="auto"/>
              </w:divBdr>
            </w:div>
          </w:divsChild>
        </w:div>
        <w:div w:id="1200047310">
          <w:marLeft w:val="0"/>
          <w:marRight w:val="0"/>
          <w:marTop w:val="0"/>
          <w:marBottom w:val="0"/>
          <w:divBdr>
            <w:top w:val="none" w:sz="0" w:space="0" w:color="auto"/>
            <w:left w:val="none" w:sz="0" w:space="0" w:color="auto"/>
            <w:bottom w:val="none" w:sz="0" w:space="0" w:color="auto"/>
            <w:right w:val="none" w:sz="0" w:space="0" w:color="auto"/>
          </w:divBdr>
          <w:divsChild>
            <w:div w:id="268200866">
              <w:marLeft w:val="0"/>
              <w:marRight w:val="0"/>
              <w:marTop w:val="0"/>
              <w:marBottom w:val="0"/>
              <w:divBdr>
                <w:top w:val="none" w:sz="0" w:space="0" w:color="auto"/>
                <w:left w:val="none" w:sz="0" w:space="0" w:color="auto"/>
                <w:bottom w:val="none" w:sz="0" w:space="0" w:color="auto"/>
                <w:right w:val="none" w:sz="0" w:space="0" w:color="auto"/>
              </w:divBdr>
            </w:div>
          </w:divsChild>
        </w:div>
        <w:div w:id="1291545544">
          <w:marLeft w:val="0"/>
          <w:marRight w:val="0"/>
          <w:marTop w:val="0"/>
          <w:marBottom w:val="0"/>
          <w:divBdr>
            <w:top w:val="none" w:sz="0" w:space="0" w:color="auto"/>
            <w:left w:val="none" w:sz="0" w:space="0" w:color="auto"/>
            <w:bottom w:val="none" w:sz="0" w:space="0" w:color="auto"/>
            <w:right w:val="none" w:sz="0" w:space="0" w:color="auto"/>
          </w:divBdr>
          <w:divsChild>
            <w:div w:id="910389482">
              <w:marLeft w:val="0"/>
              <w:marRight w:val="0"/>
              <w:marTop w:val="0"/>
              <w:marBottom w:val="0"/>
              <w:divBdr>
                <w:top w:val="none" w:sz="0" w:space="0" w:color="auto"/>
                <w:left w:val="none" w:sz="0" w:space="0" w:color="auto"/>
                <w:bottom w:val="none" w:sz="0" w:space="0" w:color="auto"/>
                <w:right w:val="none" w:sz="0" w:space="0" w:color="auto"/>
              </w:divBdr>
            </w:div>
            <w:div w:id="1966425638">
              <w:marLeft w:val="0"/>
              <w:marRight w:val="0"/>
              <w:marTop w:val="0"/>
              <w:marBottom w:val="0"/>
              <w:divBdr>
                <w:top w:val="none" w:sz="0" w:space="0" w:color="auto"/>
                <w:left w:val="none" w:sz="0" w:space="0" w:color="auto"/>
                <w:bottom w:val="none" w:sz="0" w:space="0" w:color="auto"/>
                <w:right w:val="none" w:sz="0" w:space="0" w:color="auto"/>
              </w:divBdr>
            </w:div>
          </w:divsChild>
        </w:div>
        <w:div w:id="2095778031">
          <w:marLeft w:val="0"/>
          <w:marRight w:val="0"/>
          <w:marTop w:val="0"/>
          <w:marBottom w:val="0"/>
          <w:divBdr>
            <w:top w:val="none" w:sz="0" w:space="0" w:color="auto"/>
            <w:left w:val="none" w:sz="0" w:space="0" w:color="auto"/>
            <w:bottom w:val="none" w:sz="0" w:space="0" w:color="auto"/>
            <w:right w:val="none" w:sz="0" w:space="0" w:color="auto"/>
          </w:divBdr>
          <w:divsChild>
            <w:div w:id="1882740652">
              <w:marLeft w:val="0"/>
              <w:marRight w:val="0"/>
              <w:marTop w:val="0"/>
              <w:marBottom w:val="0"/>
              <w:divBdr>
                <w:top w:val="none" w:sz="0" w:space="0" w:color="auto"/>
                <w:left w:val="none" w:sz="0" w:space="0" w:color="auto"/>
                <w:bottom w:val="none" w:sz="0" w:space="0" w:color="auto"/>
                <w:right w:val="none" w:sz="0" w:space="0" w:color="auto"/>
              </w:divBdr>
            </w:div>
          </w:divsChild>
        </w:div>
        <w:div w:id="1830513183">
          <w:marLeft w:val="0"/>
          <w:marRight w:val="0"/>
          <w:marTop w:val="0"/>
          <w:marBottom w:val="0"/>
          <w:divBdr>
            <w:top w:val="none" w:sz="0" w:space="0" w:color="auto"/>
            <w:left w:val="none" w:sz="0" w:space="0" w:color="auto"/>
            <w:bottom w:val="none" w:sz="0" w:space="0" w:color="auto"/>
            <w:right w:val="none" w:sz="0" w:space="0" w:color="auto"/>
          </w:divBdr>
          <w:divsChild>
            <w:div w:id="958417179">
              <w:marLeft w:val="0"/>
              <w:marRight w:val="0"/>
              <w:marTop w:val="0"/>
              <w:marBottom w:val="0"/>
              <w:divBdr>
                <w:top w:val="none" w:sz="0" w:space="0" w:color="auto"/>
                <w:left w:val="none" w:sz="0" w:space="0" w:color="auto"/>
                <w:bottom w:val="none" w:sz="0" w:space="0" w:color="auto"/>
                <w:right w:val="none" w:sz="0" w:space="0" w:color="auto"/>
              </w:divBdr>
            </w:div>
            <w:div w:id="533006413">
              <w:marLeft w:val="0"/>
              <w:marRight w:val="0"/>
              <w:marTop w:val="0"/>
              <w:marBottom w:val="0"/>
              <w:divBdr>
                <w:top w:val="none" w:sz="0" w:space="0" w:color="auto"/>
                <w:left w:val="none" w:sz="0" w:space="0" w:color="auto"/>
                <w:bottom w:val="none" w:sz="0" w:space="0" w:color="auto"/>
                <w:right w:val="none" w:sz="0" w:space="0" w:color="auto"/>
              </w:divBdr>
            </w:div>
          </w:divsChild>
        </w:div>
        <w:div w:id="31422628">
          <w:marLeft w:val="0"/>
          <w:marRight w:val="0"/>
          <w:marTop w:val="0"/>
          <w:marBottom w:val="0"/>
          <w:divBdr>
            <w:top w:val="none" w:sz="0" w:space="0" w:color="auto"/>
            <w:left w:val="none" w:sz="0" w:space="0" w:color="auto"/>
            <w:bottom w:val="none" w:sz="0" w:space="0" w:color="auto"/>
            <w:right w:val="none" w:sz="0" w:space="0" w:color="auto"/>
          </w:divBdr>
          <w:divsChild>
            <w:div w:id="1639649061">
              <w:marLeft w:val="0"/>
              <w:marRight w:val="0"/>
              <w:marTop w:val="0"/>
              <w:marBottom w:val="0"/>
              <w:divBdr>
                <w:top w:val="none" w:sz="0" w:space="0" w:color="auto"/>
                <w:left w:val="none" w:sz="0" w:space="0" w:color="auto"/>
                <w:bottom w:val="none" w:sz="0" w:space="0" w:color="auto"/>
                <w:right w:val="none" w:sz="0" w:space="0" w:color="auto"/>
              </w:divBdr>
            </w:div>
            <w:div w:id="24800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52617">
      <w:bodyDiv w:val="1"/>
      <w:marLeft w:val="0"/>
      <w:marRight w:val="0"/>
      <w:marTop w:val="0"/>
      <w:marBottom w:val="0"/>
      <w:divBdr>
        <w:top w:val="none" w:sz="0" w:space="0" w:color="auto"/>
        <w:left w:val="none" w:sz="0" w:space="0" w:color="auto"/>
        <w:bottom w:val="none" w:sz="0" w:space="0" w:color="auto"/>
        <w:right w:val="none" w:sz="0" w:space="0" w:color="auto"/>
      </w:divBdr>
      <w:divsChild>
        <w:div w:id="1499347261">
          <w:marLeft w:val="0"/>
          <w:marRight w:val="0"/>
          <w:marTop w:val="0"/>
          <w:marBottom w:val="0"/>
          <w:divBdr>
            <w:top w:val="none" w:sz="0" w:space="0" w:color="auto"/>
            <w:left w:val="none" w:sz="0" w:space="0" w:color="auto"/>
            <w:bottom w:val="none" w:sz="0" w:space="0" w:color="auto"/>
            <w:right w:val="none" w:sz="0" w:space="0" w:color="auto"/>
          </w:divBdr>
        </w:div>
        <w:div w:id="1661885499">
          <w:marLeft w:val="0"/>
          <w:marRight w:val="0"/>
          <w:marTop w:val="0"/>
          <w:marBottom w:val="0"/>
          <w:divBdr>
            <w:top w:val="none" w:sz="0" w:space="0" w:color="auto"/>
            <w:left w:val="none" w:sz="0" w:space="0" w:color="auto"/>
            <w:bottom w:val="none" w:sz="0" w:space="0" w:color="auto"/>
            <w:right w:val="none" w:sz="0" w:space="0" w:color="auto"/>
          </w:divBdr>
        </w:div>
        <w:div w:id="1810705444">
          <w:marLeft w:val="0"/>
          <w:marRight w:val="0"/>
          <w:marTop w:val="0"/>
          <w:marBottom w:val="0"/>
          <w:divBdr>
            <w:top w:val="none" w:sz="0" w:space="0" w:color="auto"/>
            <w:left w:val="none" w:sz="0" w:space="0" w:color="auto"/>
            <w:bottom w:val="none" w:sz="0" w:space="0" w:color="auto"/>
            <w:right w:val="none" w:sz="0" w:space="0" w:color="auto"/>
          </w:divBdr>
        </w:div>
        <w:div w:id="1772781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91</Words>
  <Characters>849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Gallaugher</dc:creator>
  <cp:keywords/>
  <dc:description/>
  <cp:lastModifiedBy>Marianne Millsap</cp:lastModifiedBy>
  <cp:revision>2</cp:revision>
  <dcterms:created xsi:type="dcterms:W3CDTF">2022-04-13T01:40:00Z</dcterms:created>
  <dcterms:modified xsi:type="dcterms:W3CDTF">2022-04-13T01:40:00Z</dcterms:modified>
</cp:coreProperties>
</file>